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Light"/>
        <w:tblW w:w="92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0"/>
        <w:gridCol w:w="3917"/>
      </w:tblGrid>
      <w:tr w:rsidR="00CD108F" w:rsidRPr="00B7173C" w14:paraId="4A5E39A7" w14:textId="77777777" w:rsidTr="0002107A">
        <w:tc>
          <w:tcPr>
            <w:tcW w:w="5310" w:type="dxa"/>
          </w:tcPr>
          <w:p w14:paraId="67F0739C" w14:textId="77777777" w:rsidR="00CD108F" w:rsidRPr="00B7173C" w:rsidRDefault="00CD108F" w:rsidP="00CD108F">
            <w:pPr>
              <w:rPr>
                <w:rFonts w:ascii="Rockwell" w:eastAsia="Times New Roman" w:hAnsi="Rockwell" w:cs="Times New Roman"/>
                <w:color w:val="C00000"/>
                <w:lang w:val="en-GB" w:eastAsia="en-GB"/>
              </w:rPr>
            </w:pPr>
            <w:bookmarkStart w:id="0" w:name="_Hlk21289581"/>
            <w:r w:rsidRPr="00B7173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  <w:t>Curriculum Vitae</w:t>
            </w:r>
            <w:r w:rsidRPr="00B7173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  <w:br/>
            </w:r>
            <w:r w:rsidRPr="00B7173C">
              <w:rPr>
                <w:rFonts w:ascii="Rockwell" w:eastAsia="Times New Roman" w:hAnsi="Rockwell" w:cs="Times New Roman"/>
                <w:color w:val="C00000"/>
                <w:lang w:eastAsia="en-GB"/>
              </w:rPr>
              <w:t>Ibrahim Sabry</w:t>
            </w:r>
          </w:p>
          <w:p w14:paraId="0E902541" w14:textId="77777777" w:rsidR="00CD108F" w:rsidRPr="00B7173C" w:rsidRDefault="00CD108F" w:rsidP="00EA71AB">
            <w:pPr>
              <w:rPr>
                <w:rFonts w:ascii="Rockwell" w:eastAsia="Times New Roman" w:hAnsi="Rockwell" w:cs="Times New Roman"/>
                <w:color w:val="000000"/>
                <w:lang w:val="en-GB" w:eastAsia="en-GB"/>
              </w:rPr>
            </w:pPr>
          </w:p>
          <w:p w14:paraId="4AF1F293" w14:textId="421424E4" w:rsidR="00CD108F" w:rsidRDefault="00CD108F" w:rsidP="00CD108F">
            <w:pPr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</w:pPr>
            <w:r w:rsidRPr="00B7173C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 xml:space="preserve">Mobile: </w:t>
            </w:r>
            <w:r w:rsidRPr="00B717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+201003719980</w:t>
            </w:r>
            <w:r w:rsidRPr="00B7173C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br/>
              <w:t xml:space="preserve">Villa 165, The First Settlement - The Fourth Neighbouring, </w:t>
            </w:r>
            <w:r w:rsidR="0060168A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Cairo</w:t>
            </w:r>
            <w:r w:rsidRPr="00B7173C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t>, Egypt.</w:t>
            </w:r>
            <w:r w:rsidRPr="00B7173C">
              <w:rPr>
                <w:rFonts w:ascii="Times New Roman" w:eastAsia="Times New Roman" w:hAnsi="Times New Roman" w:cs="Times New Roman"/>
                <w:color w:val="000000"/>
                <w:lang w:val="en-GB" w:eastAsia="en-GB"/>
              </w:rPr>
              <w:br/>
            </w:r>
            <w:r w:rsidRPr="00B7173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  <w:t xml:space="preserve">Email: </w:t>
            </w:r>
            <w:r w:rsidR="0036405A" w:rsidRPr="00B7173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GB" w:eastAsia="en-GB"/>
              </w:rPr>
              <w:t xml:space="preserve"> </w:t>
            </w:r>
            <w:hyperlink r:id="rId8" w:history="1">
              <w:r w:rsidR="00234C43" w:rsidRPr="00627D29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lang w:val="en-GB" w:eastAsia="en-GB"/>
                </w:rPr>
                <w:t>ibraheem.sabry@yahoo.com</w:t>
              </w:r>
            </w:hyperlink>
          </w:p>
          <w:p w14:paraId="6DED8DBD" w14:textId="3DDCB965" w:rsidR="00234C43" w:rsidRPr="00234C43" w:rsidRDefault="00234C43" w:rsidP="00CD108F">
            <w:pPr>
              <w:rPr>
                <w:rFonts w:ascii="Times New Roman" w:eastAsia="Times New Roman" w:hAnsi="Times New Roman" w:cs="Times New Roman"/>
                <w:color w:val="0000FF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  <w:t xml:space="preserve">             i</w:t>
            </w:r>
            <w:r w:rsidRPr="00B7173C"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  <w:t>brah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  <w:t>i</w:t>
            </w:r>
            <w:r w:rsidRPr="00B7173C"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  <w:t>m.sabry@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  <w:t>bhit</w:t>
            </w:r>
            <w:r w:rsidRPr="00B7173C"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  <w:t>bu</w:t>
            </w:r>
            <w:r w:rsidRPr="00B7173C"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  <w:t>.edu.eg</w:t>
            </w:r>
          </w:p>
          <w:p w14:paraId="28560BE1" w14:textId="2B4AEC6C" w:rsidR="00DE026B" w:rsidRPr="00B7173C" w:rsidRDefault="00DE026B" w:rsidP="00536B01">
            <w:pPr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</w:pPr>
            <w:r w:rsidRPr="00B7173C"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  <w:t xml:space="preserve">           </w:t>
            </w:r>
            <w:r w:rsidR="00536B01" w:rsidRPr="00B7173C"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  <w:t xml:space="preserve">  </w:t>
            </w:r>
            <w:r w:rsidR="00234C43"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  <w:t>i</w:t>
            </w:r>
            <w:r w:rsidRPr="00B7173C">
              <w:rPr>
                <w:rFonts w:ascii="Times New Roman" w:eastAsia="Times New Roman" w:hAnsi="Times New Roman" w:cs="Times New Roman"/>
                <w:b/>
                <w:bCs/>
                <w:color w:val="0000FF"/>
                <w:lang w:val="en-GB" w:eastAsia="en-GB"/>
              </w:rPr>
              <w:t>brahem.sabry@eng.modern-academy.edu.eg</w:t>
            </w:r>
          </w:p>
        </w:tc>
        <w:tc>
          <w:tcPr>
            <w:tcW w:w="3917" w:type="dxa"/>
          </w:tcPr>
          <w:p w14:paraId="08128AA9" w14:textId="77777777" w:rsidR="00CD108F" w:rsidRPr="00B7173C" w:rsidRDefault="00CD108F" w:rsidP="00CD108F">
            <w:pPr>
              <w:jc w:val="right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B7173C">
              <w:rPr>
                <w:rFonts w:ascii="Arial" w:hAnsi="Arial" w:cs="Arial"/>
                <w:noProof/>
                <w:lang w:val="en-GB" w:eastAsia="en-GB"/>
              </w:rPr>
              <w:drawing>
                <wp:inline distT="0" distB="0" distL="0" distR="0" wp14:anchorId="51E4D6CC" wp14:editId="55AE8AE6">
                  <wp:extent cx="1043305" cy="1114425"/>
                  <wp:effectExtent l="0" t="0" r="4445" b="9525"/>
                  <wp:docPr id="2" name="Picture 2" descr="C:\Users\Ibraheem\Desktop\DSC_638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braheem\Desktop\DSC_638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261" cy="1116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0"/>
    <w:p w14:paraId="1BD6A7B8" w14:textId="77777777" w:rsidR="00CD108F" w:rsidRPr="00CF4655" w:rsidRDefault="00F66D8D" w:rsidP="00536B01">
      <w:pPr>
        <w:spacing w:after="0" w:line="240" w:lineRule="auto"/>
        <w:rPr>
          <w:rFonts w:ascii="Times New Roman" w:eastAsia="Times New Roman" w:hAnsi="Times New Roman" w:cs="Times New Roman"/>
          <w:color w:val="F79646" w:themeColor="accent6"/>
          <w:sz w:val="28"/>
          <w:szCs w:val="28"/>
          <w:u w:val="single"/>
          <w:lang w:val="en-GB" w:eastAsia="en-GB"/>
        </w:rPr>
      </w:pPr>
      <w:r w:rsidRPr="00CF4655">
        <w:rPr>
          <w:rFonts w:ascii="Times New Roman" w:eastAsia="Times New Roman" w:hAnsi="Times New Roman" w:cs="Times New Roman"/>
          <w:b/>
          <w:bCs/>
          <w:noProof/>
          <w:color w:val="F79646" w:themeColor="accent6"/>
          <w:sz w:val="24"/>
          <w:szCs w:val="24"/>
          <w:u w:val="single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2252CA" wp14:editId="234EBB34">
                <wp:simplePos x="0" y="0"/>
                <wp:positionH relativeFrom="page">
                  <wp:align>right</wp:align>
                </wp:positionH>
                <wp:positionV relativeFrom="paragraph">
                  <wp:posOffset>-2490248</wp:posOffset>
                </wp:positionV>
                <wp:extent cx="7546554" cy="242371"/>
                <wp:effectExtent l="0" t="0" r="1651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6554" cy="24237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7922AF" id="Rectangle 1" o:spid="_x0000_s1026" style="position:absolute;margin-left:543pt;margin-top:-196.1pt;width:594.2pt;height:19.1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" fillcolor="#f79646 [3209]" strokecolor="#974706 [1609]" strokeweight="2pt">
                <w10:wrap anchorx="page"/>
              </v:rect>
            </w:pict>
          </mc:Fallback>
        </mc:AlternateContent>
      </w:r>
      <w:r w:rsidR="00CD108F" w:rsidRPr="00CF4655">
        <w:rPr>
          <w:rFonts w:ascii="Times New Roman" w:eastAsia="Times New Roman" w:hAnsi="Times New Roman" w:cs="Times New Roman"/>
          <w:b/>
          <w:bCs/>
          <w:color w:val="F79646" w:themeColor="accent6"/>
          <w:sz w:val="24"/>
          <w:szCs w:val="24"/>
          <w:u w:val="single"/>
          <w:lang w:val="en-GB" w:eastAsia="en-GB"/>
        </w:rPr>
        <w:t>Degrees: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951"/>
        <w:gridCol w:w="7229"/>
      </w:tblGrid>
      <w:tr w:rsidR="00CD108F" w:rsidRPr="00E263A3" w14:paraId="79C1D869" w14:textId="77777777" w:rsidTr="000F2EA5">
        <w:tc>
          <w:tcPr>
            <w:tcW w:w="1951" w:type="dxa"/>
            <w:hideMark/>
          </w:tcPr>
          <w:p w14:paraId="14ECEE7A" w14:textId="77777777" w:rsidR="00CD108F" w:rsidRPr="00CF4655" w:rsidRDefault="00CD108F" w:rsidP="00536B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bookmarkStart w:id="1" w:name="_Hlk21289870"/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June 2005 </w:t>
            </w:r>
          </w:p>
        </w:tc>
        <w:tc>
          <w:tcPr>
            <w:tcW w:w="7229" w:type="dxa"/>
            <w:vAlign w:val="center"/>
            <w:hideMark/>
          </w:tcPr>
          <w:p w14:paraId="60856D60" w14:textId="77777777" w:rsidR="00CD108F" w:rsidRPr="00CF4655" w:rsidRDefault="00CD108F" w:rsidP="00536B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CF4655">
              <w:rPr>
                <w:rFonts w:ascii="Times New Roman" w:eastAsia="Times New Roman" w:hAnsi="Times New Roman" w:cs="Times New Roman"/>
                <w:color w:val="F79646" w:themeColor="accent6"/>
                <w:sz w:val="24"/>
                <w:szCs w:val="24"/>
                <w:lang w:val="en-GB" w:eastAsia="en-GB"/>
              </w:rPr>
              <w:t>BSc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Production Engineering and Mechanical </w:t>
            </w:r>
            <w:proofErr w:type="gramStart"/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Design  –</w:t>
            </w:r>
            <w:proofErr w:type="gramEnd"/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Menoufia University</w:t>
            </w:r>
          </w:p>
        </w:tc>
      </w:tr>
      <w:tr w:rsidR="00CD108F" w:rsidRPr="00CF4655" w14:paraId="56836737" w14:textId="77777777" w:rsidTr="000F2EA5">
        <w:tc>
          <w:tcPr>
            <w:tcW w:w="1951" w:type="dxa"/>
            <w:hideMark/>
          </w:tcPr>
          <w:p w14:paraId="1C981A80" w14:textId="77777777" w:rsidR="00CD108F" w:rsidRPr="00CF4655" w:rsidRDefault="00CD108F" w:rsidP="00536B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January 2011 </w:t>
            </w:r>
          </w:p>
        </w:tc>
        <w:tc>
          <w:tcPr>
            <w:tcW w:w="7229" w:type="dxa"/>
            <w:vAlign w:val="center"/>
            <w:hideMark/>
          </w:tcPr>
          <w:p w14:paraId="123D58C6" w14:textId="77777777" w:rsidR="00CD108F" w:rsidRPr="00CF4655" w:rsidRDefault="00CD108F" w:rsidP="00536B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CF4655">
              <w:rPr>
                <w:rFonts w:ascii="Times New Roman" w:eastAsia="Times New Roman" w:hAnsi="Times New Roman" w:cs="Times New Roman"/>
                <w:color w:val="F79646" w:themeColor="accent6"/>
                <w:sz w:val="24"/>
                <w:szCs w:val="24"/>
                <w:lang w:val="en-GB" w:eastAsia="en-GB"/>
              </w:rPr>
              <w:t>MSc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Production Engineering and Mechanical Design – Tanta University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br/>
            </w:r>
            <w:r w:rsidRPr="00CF4655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en-GB"/>
              </w:rPr>
              <w:t>Friction Stir Welding Study on Aluminium Alloys</w:t>
            </w:r>
          </w:p>
        </w:tc>
      </w:tr>
      <w:tr w:rsidR="00CD108F" w:rsidRPr="00CF4655" w14:paraId="45A54B6A" w14:textId="77777777" w:rsidTr="000F2EA5">
        <w:tc>
          <w:tcPr>
            <w:tcW w:w="1951" w:type="dxa"/>
            <w:hideMark/>
          </w:tcPr>
          <w:p w14:paraId="0A1B872B" w14:textId="77777777" w:rsidR="00CD108F" w:rsidRPr="00CF4655" w:rsidRDefault="00CD108F" w:rsidP="00536B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November 2017 </w:t>
            </w:r>
          </w:p>
        </w:tc>
        <w:tc>
          <w:tcPr>
            <w:tcW w:w="7229" w:type="dxa"/>
            <w:vAlign w:val="center"/>
            <w:hideMark/>
          </w:tcPr>
          <w:p w14:paraId="5D1D3C75" w14:textId="77777777" w:rsidR="00CD108F" w:rsidRPr="00CF4655" w:rsidRDefault="00CD108F" w:rsidP="00536B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CF4655">
              <w:rPr>
                <w:rFonts w:ascii="Times New Roman" w:eastAsia="Times New Roman" w:hAnsi="Times New Roman" w:cs="Times New Roman"/>
                <w:color w:val="F79646" w:themeColor="accent6"/>
                <w:sz w:val="24"/>
                <w:szCs w:val="24"/>
                <w:lang w:val="en-GB" w:eastAsia="en-GB"/>
              </w:rPr>
              <w:t>PhD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Mechanical Engineering – Tanta University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br/>
            </w:r>
            <w:bookmarkStart w:id="2" w:name="_Hlk533683072"/>
            <w:r w:rsidRPr="00CF4655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en-GB"/>
              </w:rPr>
              <w:t xml:space="preserve">Design and Analysis </w:t>
            </w:r>
            <w:bookmarkEnd w:id="2"/>
            <w:r w:rsidRPr="00CF4655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GB" w:eastAsia="en-GB"/>
              </w:rPr>
              <w:t>of the Friction Stir Welding</w:t>
            </w:r>
          </w:p>
        </w:tc>
      </w:tr>
    </w:tbl>
    <w:bookmarkEnd w:id="1"/>
    <w:p w14:paraId="714B0576" w14:textId="0A675EA5" w:rsidR="00CD108F" w:rsidRPr="00CF4655" w:rsidRDefault="00CD108F" w:rsidP="00536B0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</w:pPr>
      <w:r w:rsidRPr="00CF465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Professional Experience:</w:t>
      </w:r>
    </w:p>
    <w:p w14:paraId="661D658B" w14:textId="77777777" w:rsidR="00CD108F" w:rsidRPr="00B23578" w:rsidRDefault="00CD108F" w:rsidP="00536B01">
      <w:pPr>
        <w:spacing w:after="0" w:line="240" w:lineRule="auto"/>
        <w:rPr>
          <w:rFonts w:ascii="Times New Roman" w:eastAsia="Times New Roman" w:hAnsi="Times New Roman" w:cs="Times New Roman"/>
          <w:lang w:val="en-GB" w:eastAsia="en-GB"/>
        </w:rPr>
      </w:pPr>
      <w:r w:rsidRPr="00B23578">
        <w:rPr>
          <w:rFonts w:ascii="Times New Roman" w:eastAsia="Times New Roman" w:hAnsi="Times New Roman" w:cs="Times New Roman"/>
          <w:b/>
          <w:bCs/>
          <w:sz w:val="20"/>
          <w:szCs w:val="20"/>
          <w:lang w:val="en-GB" w:eastAsia="en-GB"/>
        </w:rPr>
        <w:t>Current position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23"/>
        <w:gridCol w:w="7103"/>
      </w:tblGrid>
      <w:tr w:rsidR="003F0455" w:rsidRPr="00CF4655" w14:paraId="188C5CD9" w14:textId="77777777" w:rsidTr="007B09FA">
        <w:tc>
          <w:tcPr>
            <w:tcW w:w="1951" w:type="dxa"/>
          </w:tcPr>
          <w:p w14:paraId="27E5F81C" w14:textId="013C80B9" w:rsidR="003F0455" w:rsidRPr="00CF4655" w:rsidRDefault="003F0455" w:rsidP="00536B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21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– date</w:t>
            </w:r>
          </w:p>
        </w:tc>
        <w:tc>
          <w:tcPr>
            <w:tcW w:w="7229" w:type="dxa"/>
            <w:vAlign w:val="center"/>
          </w:tcPr>
          <w:p w14:paraId="3C6C0F1B" w14:textId="645307E1" w:rsidR="003F0455" w:rsidRPr="00CF4655" w:rsidRDefault="003F0455" w:rsidP="00536B0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79646" w:themeColor="accent6"/>
                <w:sz w:val="24"/>
                <w:szCs w:val="24"/>
                <w:lang w:val="en-GB" w:eastAsia="en-GB"/>
              </w:rPr>
            </w:pPr>
            <w:r w:rsidRPr="00CF4655">
              <w:rPr>
                <w:rFonts w:ascii="Times New Roman" w:eastAsia="Times New Roman" w:hAnsi="Times New Roman" w:cs="Times New Roman"/>
                <w:color w:val="F79646" w:themeColor="accent6"/>
                <w:sz w:val="24"/>
                <w:szCs w:val="24"/>
                <w:lang w:val="en-GB" w:eastAsia="en-GB"/>
              </w:rPr>
              <w:t>Lecturer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– Department of 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echanical 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Engineering,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Faculty of Engineering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Benh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University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Benha</w:t>
            </w:r>
            <w:proofErr w:type="spellEnd"/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, Egypt</w:t>
            </w:r>
          </w:p>
        </w:tc>
      </w:tr>
      <w:tr w:rsidR="00CD108F" w:rsidRPr="00CF4655" w14:paraId="26644E11" w14:textId="77777777" w:rsidTr="007B09FA">
        <w:tc>
          <w:tcPr>
            <w:tcW w:w="1951" w:type="dxa"/>
            <w:hideMark/>
          </w:tcPr>
          <w:p w14:paraId="10CD7212" w14:textId="76D31252" w:rsidR="00CD108F" w:rsidRPr="00CF4655" w:rsidRDefault="00CD108F" w:rsidP="00536B0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bookmarkStart w:id="3" w:name="_Hlk21290373"/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2018 – </w:t>
            </w:r>
            <w:r w:rsidR="003F04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2021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</w:t>
            </w:r>
          </w:p>
        </w:tc>
        <w:tc>
          <w:tcPr>
            <w:tcW w:w="7229" w:type="dxa"/>
            <w:vAlign w:val="center"/>
            <w:hideMark/>
          </w:tcPr>
          <w:p w14:paraId="349DD795" w14:textId="77777777" w:rsidR="00CD108F" w:rsidRPr="00CF4655" w:rsidRDefault="00687AF2" w:rsidP="00536B0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CF4655">
              <w:rPr>
                <w:rFonts w:ascii="Times New Roman" w:eastAsia="Times New Roman" w:hAnsi="Times New Roman" w:cs="Times New Roman"/>
                <w:color w:val="F79646" w:themeColor="accent6"/>
                <w:sz w:val="24"/>
                <w:szCs w:val="24"/>
                <w:lang w:val="en-GB" w:eastAsia="en-GB"/>
              </w:rPr>
              <w:t>Lecturer</w:t>
            </w:r>
            <w:r w:rsidR="00CD108F"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–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Department of </w:t>
            </w:r>
            <w:r w:rsidR="00CD108F"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Manufacturing Engineering and Production Technology,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Modern Academy for Engineeri</w:t>
            </w:r>
            <w:r w:rsidR="00155A7A"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ng and Technology, Cairo, Egypt</w:t>
            </w:r>
          </w:p>
        </w:tc>
      </w:tr>
      <w:tr w:rsidR="00F9773A" w:rsidRPr="00CF4655" w14:paraId="13D1B64F" w14:textId="77777777" w:rsidTr="007B09FA">
        <w:tc>
          <w:tcPr>
            <w:tcW w:w="1951" w:type="dxa"/>
          </w:tcPr>
          <w:p w14:paraId="71139AF8" w14:textId="62B88A42" w:rsidR="00F9773A" w:rsidRPr="00CF4655" w:rsidRDefault="00F9773A" w:rsidP="00536B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2018 – </w:t>
            </w:r>
            <w:r w:rsidR="00CF4655"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2020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</w:t>
            </w:r>
          </w:p>
        </w:tc>
        <w:tc>
          <w:tcPr>
            <w:tcW w:w="7229" w:type="dxa"/>
            <w:vAlign w:val="center"/>
          </w:tcPr>
          <w:p w14:paraId="182D1029" w14:textId="77777777" w:rsidR="00F9773A" w:rsidRPr="00CF4655" w:rsidRDefault="00155A7A" w:rsidP="00536B0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bookmarkStart w:id="4" w:name="_Hlk21290682"/>
            <w:r w:rsidRPr="00CF4655">
              <w:rPr>
                <w:rFonts w:ascii="Times New Roman" w:eastAsia="Times New Roman" w:hAnsi="Times New Roman" w:cs="Times New Roman"/>
                <w:color w:val="F79646" w:themeColor="accent6"/>
                <w:sz w:val="24"/>
                <w:szCs w:val="24"/>
                <w:lang w:val="en-GB" w:eastAsia="en-GB"/>
              </w:rPr>
              <w:t xml:space="preserve">Consultant </w:t>
            </w:r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– Main responsibility is supervising of welding and heat treatment processes in El</w:t>
            </w:r>
            <w:r w:rsidR="00F66D8D"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-</w:t>
            </w:r>
            <w:proofErr w:type="spellStart"/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Burullus</w:t>
            </w:r>
            <w:proofErr w:type="spellEnd"/>
            <w:r w:rsidRPr="00CF465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 xml:space="preserve"> Power Station (4800 MW, Capacity), Egypt  </w:t>
            </w:r>
            <w:bookmarkEnd w:id="4"/>
          </w:p>
        </w:tc>
      </w:tr>
    </w:tbl>
    <w:bookmarkEnd w:id="3"/>
    <w:p w14:paraId="6F4BBE20" w14:textId="5EEB2857" w:rsidR="00687AF2" w:rsidRPr="00B23578" w:rsidRDefault="00687AF2" w:rsidP="00536B0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18"/>
          <w:szCs w:val="18"/>
          <w:lang w:val="en-GB" w:eastAsia="en-GB"/>
        </w:rPr>
      </w:pPr>
      <w:r w:rsidRPr="00B23578">
        <w:rPr>
          <w:rFonts w:ascii="Times New Roman" w:eastAsia="Times New Roman" w:hAnsi="Times New Roman" w:cs="Times New Roman"/>
          <w:b/>
          <w:bCs/>
          <w:sz w:val="18"/>
          <w:szCs w:val="18"/>
          <w:lang w:val="en-GB" w:eastAsia="en-GB"/>
        </w:rPr>
        <w:tab/>
      </w:r>
    </w:p>
    <w:p w14:paraId="4F8F8F93" w14:textId="7FBBC196" w:rsidR="00CF4655" w:rsidRPr="00CF4655" w:rsidRDefault="00CF4655" w:rsidP="00155A7A">
      <w:pPr>
        <w:spacing w:after="24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</w:pPr>
      <w:r w:rsidRPr="00CF465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Membership and service</w:t>
      </w:r>
    </w:p>
    <w:p w14:paraId="00FD68CA" w14:textId="6CA6AB6B" w:rsidR="006D429C" w:rsidRDefault="00437096" w:rsidP="00CF4655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hyperlink r:id="rId10" w:tooltip="Home" w:history="1">
        <w:r w:rsidR="00CF4655" w:rsidRPr="00CF4655">
          <w:rPr>
            <w:rFonts w:cs="Times New Roman"/>
            <w:color w:val="000000"/>
            <w:sz w:val="22"/>
            <w:szCs w:val="22"/>
            <w:lang w:val="en-GB" w:eastAsia="en-GB"/>
          </w:rPr>
          <w:t xml:space="preserve">International Society on </w:t>
        </w:r>
      </w:hyperlink>
      <w:r w:rsidR="00CF4655" w:rsidRPr="00CF4655">
        <w:rPr>
          <w:rFonts w:cs="Times New Roman"/>
          <w:color w:val="000000"/>
          <w:sz w:val="22"/>
          <w:szCs w:val="22"/>
          <w:lang w:val="en-GB" w:eastAsia="en-GB"/>
        </w:rPr>
        <w:t>multiple criteria decision making</w:t>
      </w:r>
    </w:p>
    <w:p w14:paraId="510B1B7C" w14:textId="1B276D09" w:rsidR="006D429C" w:rsidRDefault="006D429C" w:rsidP="006D429C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6D429C">
        <w:rPr>
          <w:rFonts w:cs="Times New Roman"/>
          <w:color w:val="000000"/>
          <w:sz w:val="22"/>
          <w:szCs w:val="22"/>
          <w:lang w:val="en-GB" w:eastAsia="en-GB"/>
        </w:rPr>
        <w:t>Egyptian Society of quality</w:t>
      </w:r>
    </w:p>
    <w:p w14:paraId="57751A35" w14:textId="2EA3512B" w:rsidR="00CF4655" w:rsidRPr="006D429C" w:rsidRDefault="006D429C" w:rsidP="006D429C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>
        <w:t>IEEE</w:t>
      </w:r>
      <w:r w:rsidRPr="00CF4655">
        <w:rPr>
          <w:rFonts w:cs="Times New Roman"/>
          <w:color w:val="000000"/>
          <w:sz w:val="22"/>
          <w:szCs w:val="22"/>
          <w:lang w:val="en-GB" w:eastAsia="en-GB"/>
        </w:rPr>
        <w:t xml:space="preserve"> </w:t>
      </w:r>
      <w:r>
        <w:rPr>
          <w:rFonts w:cs="Times New Roman"/>
          <w:color w:val="000000"/>
          <w:sz w:val="22"/>
          <w:szCs w:val="22"/>
          <w:lang w:val="en-GB" w:eastAsia="en-GB"/>
        </w:rPr>
        <w:t>Membership</w:t>
      </w:r>
      <w:r w:rsidRPr="00CF4655">
        <w:rPr>
          <w:rFonts w:cs="Times New Roman"/>
          <w:color w:val="000000"/>
          <w:sz w:val="22"/>
          <w:szCs w:val="22"/>
          <w:lang w:val="en-GB" w:eastAsia="en-GB"/>
        </w:rPr>
        <w:t xml:space="preserve"> </w:t>
      </w:r>
    </w:p>
    <w:p w14:paraId="0E800372" w14:textId="066D35CD" w:rsidR="00CF4655" w:rsidRPr="00CF4655" w:rsidRDefault="00CF4655" w:rsidP="00CF4655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>Society of Laser Welding</w:t>
      </w:r>
    </w:p>
    <w:p w14:paraId="39B1B174" w14:textId="11B0A4FF" w:rsidR="00CF4655" w:rsidRPr="00CF4655" w:rsidRDefault="00CF4655" w:rsidP="00CF4655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>Society of Mechanical Engineers</w:t>
      </w:r>
    </w:p>
    <w:p w14:paraId="50B9C519" w14:textId="69B98AF9" w:rsidR="00CF4655" w:rsidRPr="00CF4655" w:rsidRDefault="00CF4655" w:rsidP="00CF4655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>Federation of Arab Engineers</w:t>
      </w:r>
    </w:p>
    <w:p w14:paraId="682D9B9B" w14:textId="77777777" w:rsidR="00CF4655" w:rsidRPr="00CF4655" w:rsidRDefault="00CF4655" w:rsidP="00CF4655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>Egyptian Society of Engineers</w:t>
      </w:r>
    </w:p>
    <w:p w14:paraId="14F6F56F" w14:textId="18605815" w:rsidR="00155A7A" w:rsidRPr="00CF4655" w:rsidRDefault="00155A7A" w:rsidP="00155A7A">
      <w:pPr>
        <w:spacing w:after="24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</w:pPr>
      <w:r w:rsidRPr="00CF465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Teaching Experience</w:t>
      </w:r>
    </w:p>
    <w:p w14:paraId="61326988" w14:textId="00DC9B7F" w:rsidR="00BD62C1" w:rsidRPr="00CF4655" w:rsidRDefault="00536B01" w:rsidP="00BD62C1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>Multi Criteria Decision Making</w:t>
      </w:r>
      <w:r w:rsidR="00155A7A" w:rsidRPr="00CF4655">
        <w:rPr>
          <w:rFonts w:cs="Times New Roman"/>
          <w:color w:val="000000"/>
          <w:sz w:val="22"/>
          <w:szCs w:val="22"/>
          <w:lang w:val="en-GB" w:eastAsia="en-GB"/>
        </w:rPr>
        <w:t>.</w:t>
      </w:r>
    </w:p>
    <w:p w14:paraId="296CF688" w14:textId="0D7219C2" w:rsidR="00536B01" w:rsidRPr="00CF4655" w:rsidRDefault="00536B01" w:rsidP="00536B01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>Operation Research.</w:t>
      </w:r>
    </w:p>
    <w:p w14:paraId="6E1DFD82" w14:textId="0F9362B5" w:rsidR="00536B01" w:rsidRPr="00CF4655" w:rsidRDefault="00536B01" w:rsidP="00536B01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>Engineering and Mechanical Drawing</w:t>
      </w:r>
    </w:p>
    <w:p w14:paraId="660767D0" w14:textId="77777777" w:rsidR="00155A7A" w:rsidRPr="00CF4655" w:rsidRDefault="00155A7A" w:rsidP="00BD62C1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 xml:space="preserve">Production </w:t>
      </w:r>
      <w:r w:rsidR="00962822" w:rsidRPr="00CF4655">
        <w:rPr>
          <w:rFonts w:cs="Times New Roman"/>
          <w:color w:val="000000"/>
          <w:sz w:val="22"/>
          <w:szCs w:val="22"/>
          <w:lang w:val="en-GB" w:eastAsia="en-GB"/>
        </w:rPr>
        <w:t>Engineering:</w:t>
      </w:r>
      <w:r w:rsidRPr="00CF4655">
        <w:rPr>
          <w:rFonts w:cs="Times New Roman"/>
          <w:color w:val="000000"/>
          <w:sz w:val="22"/>
          <w:szCs w:val="22"/>
          <w:lang w:val="en-GB" w:eastAsia="en-GB"/>
        </w:rPr>
        <w:t xml:space="preserve"> Forming and Machining </w:t>
      </w:r>
    </w:p>
    <w:p w14:paraId="4526757F" w14:textId="77777777" w:rsidR="00155A7A" w:rsidRPr="00CF4655" w:rsidRDefault="00155A7A" w:rsidP="00BD62C1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 xml:space="preserve">Non-conventional Machining and Welding </w:t>
      </w:r>
    </w:p>
    <w:p w14:paraId="6F76684B" w14:textId="7580BD5D" w:rsidR="00155A7A" w:rsidRPr="00CF4655" w:rsidRDefault="0025348C" w:rsidP="00BD62C1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>Production Aids Design</w:t>
      </w:r>
      <w:r w:rsidR="00BD62C1" w:rsidRPr="00CF4655">
        <w:rPr>
          <w:rFonts w:cs="Times New Roman"/>
          <w:color w:val="000000"/>
          <w:sz w:val="22"/>
          <w:szCs w:val="22"/>
          <w:lang w:val="en-GB" w:eastAsia="en-GB"/>
        </w:rPr>
        <w:t xml:space="preserve">, Jigs and Fixtures </w:t>
      </w:r>
    </w:p>
    <w:p w14:paraId="2C8BF950" w14:textId="6E163813" w:rsidR="00BD62C1" w:rsidRPr="00CF4655" w:rsidRDefault="00BD62C1" w:rsidP="00BD62C1">
      <w:pPr>
        <w:spacing w:after="24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</w:pPr>
      <w:r w:rsidRPr="00CF465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Authored Books:</w:t>
      </w:r>
    </w:p>
    <w:p w14:paraId="10E8337A" w14:textId="01FB2AEB" w:rsidR="00BD62C1" w:rsidRPr="00CF4655" w:rsidRDefault="00BD62C1" w:rsidP="00BD62C1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 xml:space="preserve">Selected Topics in </w:t>
      </w:r>
      <w:r w:rsidR="00536B01" w:rsidRPr="00CF4655">
        <w:rPr>
          <w:rFonts w:cs="Times New Roman"/>
          <w:color w:val="000000"/>
          <w:sz w:val="22"/>
          <w:szCs w:val="22"/>
          <w:lang w:val="en-GB" w:eastAsia="en-GB"/>
        </w:rPr>
        <w:t>Multi Criteria Decision Making</w:t>
      </w:r>
    </w:p>
    <w:p w14:paraId="5999AB65" w14:textId="5EDF802B" w:rsidR="00536B01" w:rsidRPr="00CF4655" w:rsidRDefault="00536B01" w:rsidP="00536B01">
      <w:pPr>
        <w:pStyle w:val="ListParagraph"/>
        <w:numPr>
          <w:ilvl w:val="0"/>
          <w:numId w:val="4"/>
        </w:numPr>
        <w:bidi w:val="0"/>
        <w:spacing w:after="24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>Selected Topics in Engineering Drawing</w:t>
      </w:r>
    </w:p>
    <w:p w14:paraId="370B98C0" w14:textId="77777777" w:rsidR="00BD62C1" w:rsidRPr="00CF4655" w:rsidRDefault="00BD62C1" w:rsidP="00BD62C1">
      <w:pPr>
        <w:pStyle w:val="ListParagraph"/>
        <w:numPr>
          <w:ilvl w:val="0"/>
          <w:numId w:val="4"/>
        </w:numPr>
        <w:bidi w:val="0"/>
        <w:ind w:left="357" w:hanging="357"/>
        <w:contextualSpacing w:val="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>Selected Topics in Production Engineering</w:t>
      </w:r>
    </w:p>
    <w:p w14:paraId="52EFD7E3" w14:textId="77777777" w:rsidR="000B430E" w:rsidRPr="00CF4655" w:rsidRDefault="000B430E" w:rsidP="000B430E">
      <w:pPr>
        <w:pStyle w:val="ListParagraph"/>
        <w:numPr>
          <w:ilvl w:val="0"/>
          <w:numId w:val="4"/>
        </w:numPr>
        <w:bidi w:val="0"/>
        <w:ind w:left="357" w:hanging="357"/>
        <w:contextualSpacing w:val="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 xml:space="preserve">Selected Topics in Advanced Forming Technique </w:t>
      </w:r>
    </w:p>
    <w:p w14:paraId="563A0D02" w14:textId="1CF2E6C6" w:rsidR="000B430E" w:rsidRDefault="000B430E" w:rsidP="000B430E">
      <w:pPr>
        <w:pStyle w:val="ListParagraph"/>
        <w:numPr>
          <w:ilvl w:val="0"/>
          <w:numId w:val="4"/>
        </w:numPr>
        <w:bidi w:val="0"/>
        <w:ind w:left="357" w:hanging="357"/>
        <w:contextualSpacing w:val="0"/>
        <w:rPr>
          <w:rFonts w:cs="Times New Roman"/>
          <w:color w:val="000000"/>
          <w:sz w:val="22"/>
          <w:szCs w:val="22"/>
          <w:lang w:val="en-GB" w:eastAsia="en-GB"/>
        </w:rPr>
      </w:pPr>
      <w:r w:rsidRPr="00CF4655">
        <w:rPr>
          <w:rFonts w:cs="Times New Roman"/>
          <w:color w:val="000000"/>
          <w:sz w:val="22"/>
          <w:szCs w:val="22"/>
          <w:lang w:val="en-GB" w:eastAsia="en-GB"/>
        </w:rPr>
        <w:t xml:space="preserve">Selected Topics in Production Aids Design  </w:t>
      </w:r>
    </w:p>
    <w:p w14:paraId="2D8BF892" w14:textId="2C7A8886" w:rsidR="00DF1D83" w:rsidRPr="00DF1D83" w:rsidRDefault="00DF1D83" w:rsidP="005A2D95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</w:pPr>
      <w:r w:rsidRPr="00DF1D8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lastRenderedPageBreak/>
        <w:t xml:space="preserve">Keynote Speaker in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C</w:t>
      </w:r>
      <w:r w:rsidRPr="00DF1D83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onferenc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GB"/>
        </w:rPr>
        <w:t>s</w:t>
      </w:r>
    </w:p>
    <w:p w14:paraId="0A87F7FD" w14:textId="3843DF8F" w:rsidR="00CF4655" w:rsidRPr="005A2D95" w:rsidRDefault="005A2D95" w:rsidP="005A2D95">
      <w:pPr>
        <w:pStyle w:val="ListParagraph"/>
        <w:numPr>
          <w:ilvl w:val="0"/>
          <w:numId w:val="4"/>
        </w:numPr>
        <w:bidi w:val="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 w:rsidRPr="005A2D95">
        <w:rPr>
          <w:rFonts w:cs="Times New Roman"/>
          <w:color w:val="000000"/>
          <w:sz w:val="22"/>
          <w:szCs w:val="22"/>
          <w:lang w:val="en-GB" w:eastAsia="en-GB"/>
        </w:rPr>
        <w:t xml:space="preserve">Invitation to the speak in Metamaterials and </w:t>
      </w:r>
      <w:proofErr w:type="spellStart"/>
      <w:r w:rsidRPr="005A2D95">
        <w:rPr>
          <w:rFonts w:cs="Times New Roman"/>
          <w:color w:val="000000"/>
          <w:sz w:val="22"/>
          <w:szCs w:val="22"/>
          <w:lang w:val="en-GB" w:eastAsia="en-GB"/>
        </w:rPr>
        <w:t>Plasmonics</w:t>
      </w:r>
      <w:proofErr w:type="spellEnd"/>
      <w:r w:rsidRPr="005A2D95">
        <w:rPr>
          <w:rFonts w:cs="Times New Roman"/>
          <w:color w:val="000000"/>
          <w:sz w:val="22"/>
          <w:szCs w:val="22"/>
          <w:lang w:val="en-GB" w:eastAsia="en-GB"/>
        </w:rPr>
        <w:t xml:space="preserve"> World Forum   be held in  London, UK, May 23-25, 2022.</w:t>
      </w:r>
    </w:p>
    <w:p w14:paraId="3048CF4C" w14:textId="2342C86A" w:rsidR="00DF1D83" w:rsidRDefault="005A2D95" w:rsidP="005A2D95">
      <w:pPr>
        <w:pStyle w:val="ListParagraph"/>
        <w:numPr>
          <w:ilvl w:val="0"/>
          <w:numId w:val="4"/>
        </w:numPr>
        <w:bidi w:val="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>
        <w:rPr>
          <w:rFonts w:cs="Times New Roman"/>
          <w:color w:val="000000"/>
          <w:sz w:val="22"/>
          <w:szCs w:val="22"/>
          <w:lang w:val="en-GB" w:eastAsia="en-GB"/>
        </w:rPr>
        <w:t>I</w:t>
      </w:r>
      <w:r w:rsidRPr="005A2D95">
        <w:rPr>
          <w:rFonts w:cs="Times New Roman"/>
          <w:color w:val="000000"/>
          <w:sz w:val="22"/>
          <w:szCs w:val="22"/>
          <w:lang w:val="en-GB" w:eastAsia="en-GB"/>
        </w:rPr>
        <w:t>nvitation to the speak in Global Summit and Expo on Mechanical and Mechatronics Engineering (GSEM 2021) be held in Lisbon, Portugal on September 06-08, 2021.</w:t>
      </w:r>
    </w:p>
    <w:p w14:paraId="540F4C98" w14:textId="788AC607" w:rsidR="005A2D95" w:rsidRPr="005A2D95" w:rsidRDefault="005A2D95" w:rsidP="005A2D95">
      <w:pPr>
        <w:pStyle w:val="ListParagraph"/>
        <w:numPr>
          <w:ilvl w:val="0"/>
          <w:numId w:val="4"/>
        </w:numPr>
        <w:bidi w:val="0"/>
        <w:ind w:left="360"/>
        <w:rPr>
          <w:rFonts w:cs="Times New Roman"/>
          <w:color w:val="000000"/>
          <w:sz w:val="22"/>
          <w:szCs w:val="22"/>
          <w:lang w:val="en-GB" w:eastAsia="en-GB"/>
        </w:rPr>
      </w:pPr>
      <w:r>
        <w:rPr>
          <w:rFonts w:cs="Times New Roman"/>
          <w:color w:val="000000"/>
          <w:sz w:val="22"/>
          <w:szCs w:val="22"/>
          <w:lang w:val="en-GB" w:eastAsia="en-GB"/>
        </w:rPr>
        <w:t>I</w:t>
      </w:r>
      <w:r w:rsidRPr="005A2D95">
        <w:rPr>
          <w:rFonts w:cs="Times New Roman"/>
          <w:color w:val="000000"/>
          <w:sz w:val="22"/>
          <w:szCs w:val="22"/>
          <w:lang w:val="en-GB" w:eastAsia="en-GB"/>
        </w:rPr>
        <w:t>nvitation to the speak in upcoming Global Expo on 3D Printing and Additive Manufacturing Technology (3D Printing Expo-2022) which will be held in Barcelona, Spain during April 18 &amp; 19, 2022.</w:t>
      </w:r>
    </w:p>
    <w:p w14:paraId="13696150" w14:textId="77777777" w:rsidR="00DF1D83" w:rsidRPr="00B23578" w:rsidRDefault="00DF1D83" w:rsidP="00DF1D83">
      <w:pPr>
        <w:pStyle w:val="ListParagraph"/>
        <w:bidi w:val="0"/>
        <w:ind w:left="357"/>
        <w:contextualSpacing w:val="0"/>
        <w:rPr>
          <w:rFonts w:cs="Times New Roman"/>
          <w:color w:val="000000"/>
          <w:sz w:val="18"/>
          <w:szCs w:val="18"/>
          <w:lang w:val="en-GB" w:eastAsia="en-GB"/>
        </w:rPr>
      </w:pPr>
    </w:p>
    <w:p w14:paraId="1A1C70CC" w14:textId="1F2ECF97" w:rsidR="00BD62C1" w:rsidRPr="00B23578" w:rsidRDefault="00BD62C1" w:rsidP="00536B01">
      <w:pPr>
        <w:spacing w:after="0" w:line="240" w:lineRule="auto"/>
        <w:rPr>
          <w:rFonts w:ascii="Times New Roman" w:eastAsia="Times New Roman" w:hAnsi="Times New Roman" w:cs="Times New Roman"/>
          <w:b/>
          <w:bCs/>
          <w:u w:val="single"/>
          <w:lang w:val="en-GB" w:eastAsia="en-GB"/>
        </w:rPr>
      </w:pPr>
      <w:r w:rsidRPr="00B23578">
        <w:rPr>
          <w:rFonts w:ascii="Times New Roman" w:eastAsia="Times New Roman" w:hAnsi="Times New Roman" w:cs="Times New Roman"/>
          <w:b/>
          <w:bCs/>
          <w:u w:val="single"/>
          <w:lang w:val="en-GB" w:eastAsia="en-GB"/>
        </w:rPr>
        <w:t>Publications</w:t>
      </w:r>
    </w:p>
    <w:p w14:paraId="61DE95DE" w14:textId="407F47CD" w:rsidR="00BE2372" w:rsidRDefault="00BE2372" w:rsidP="00536B01">
      <w:pPr>
        <w:spacing w:after="0" w:line="240" w:lineRule="auto"/>
        <w:ind w:left="450" w:hanging="450"/>
        <w:rPr>
          <w:rFonts w:ascii="Times New Roman" w:eastAsia="Times New Roman" w:hAnsi="Times New Roman" w:cs="Times New Roman"/>
          <w:b/>
          <w:bCs/>
          <w:lang w:val="en-GB" w:eastAsia="en-GB"/>
        </w:rPr>
      </w:pPr>
      <w:r w:rsidRPr="00B2357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      </w:t>
      </w:r>
      <w:proofErr w:type="spellStart"/>
      <w:r w:rsidRPr="00B23578">
        <w:rPr>
          <w:rFonts w:ascii="Times New Roman" w:eastAsia="Times New Roman" w:hAnsi="Times New Roman" w:cs="Times New Roman"/>
          <w:b/>
          <w:bCs/>
          <w:lang w:val="en-GB" w:eastAsia="en-GB"/>
        </w:rPr>
        <w:t>Dr.</w:t>
      </w:r>
      <w:proofErr w:type="spellEnd"/>
      <w:r w:rsidRPr="00B2357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Ibrahim Sabry’s publications have been so far cited more than </w:t>
      </w:r>
      <w:r w:rsidR="00436809">
        <w:rPr>
          <w:rFonts w:ascii="Times New Roman" w:eastAsia="Times New Roman" w:hAnsi="Times New Roman" w:cs="Times New Roman"/>
          <w:b/>
          <w:bCs/>
          <w:lang w:val="en-GB" w:eastAsia="en-GB"/>
        </w:rPr>
        <w:t>250</w:t>
      </w:r>
      <w:r w:rsidR="00EA71AB" w:rsidRPr="00B2357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</w:t>
      </w:r>
      <w:r w:rsidRPr="00B2357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times, with an     h-index of </w:t>
      </w:r>
      <w:r w:rsidR="00DF1D83">
        <w:rPr>
          <w:rFonts w:ascii="Times New Roman" w:eastAsia="Times New Roman" w:hAnsi="Times New Roman" w:cs="Times New Roman"/>
          <w:b/>
          <w:bCs/>
          <w:lang w:val="en-GB" w:eastAsia="en-GB"/>
        </w:rPr>
        <w:t>8</w:t>
      </w:r>
      <w:r w:rsidR="00EA71AB" w:rsidRPr="00B2357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and </w:t>
      </w:r>
      <w:hyperlink r:id="rId11" w:tooltip="إن i10-index هو عدد المنشورات التي تحتوي على عشرة اقتباسات على الأقل. ويحتوي العمود الثاني على الإصدار &quot;الأحدث&quot; من هذا المقياس وهو عدد المنشورات التي تلقت عشرة اقتباسات جديدة على الأقل في الـ 5 سنوات الماضية." w:history="1">
        <w:r w:rsidR="00EA71AB" w:rsidRPr="00B23578">
          <w:rPr>
            <w:rFonts w:ascii="Times New Roman" w:eastAsia="Times New Roman" w:hAnsi="Times New Roman" w:cs="Times New Roman"/>
            <w:b/>
            <w:bCs/>
            <w:lang w:val="en-GB" w:eastAsia="en-GB"/>
          </w:rPr>
          <w:t>i10-index</w:t>
        </w:r>
      </w:hyperlink>
      <w:r w:rsidR="00EA71AB" w:rsidRPr="00B2357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of </w:t>
      </w:r>
      <w:r w:rsidR="00436809">
        <w:rPr>
          <w:rFonts w:ascii="Times New Roman" w:eastAsia="Times New Roman" w:hAnsi="Times New Roman" w:cs="Times New Roman"/>
          <w:b/>
          <w:bCs/>
          <w:lang w:val="en-GB" w:eastAsia="en-GB"/>
        </w:rPr>
        <w:t>7</w:t>
      </w:r>
      <w:r w:rsidRPr="00B23578">
        <w:rPr>
          <w:rFonts w:ascii="Times New Roman" w:eastAsia="Times New Roman" w:hAnsi="Times New Roman" w:cs="Times New Roman"/>
          <w:b/>
          <w:bCs/>
          <w:lang w:val="en-GB" w:eastAsia="en-GB"/>
        </w:rPr>
        <w:t xml:space="preserve"> . (According to Google scholar).</w:t>
      </w:r>
    </w:p>
    <w:p w14:paraId="6DF262DB" w14:textId="06C74E2B" w:rsidR="00E33D0C" w:rsidRDefault="00E33D0C" w:rsidP="00536B01">
      <w:pPr>
        <w:spacing w:after="0" w:line="240" w:lineRule="auto"/>
        <w:ind w:left="450" w:hanging="450"/>
        <w:rPr>
          <w:rFonts w:ascii="Times New Roman" w:eastAsia="Times New Roman" w:hAnsi="Times New Roman" w:cs="Times New Roman"/>
          <w:b/>
          <w:bCs/>
          <w:lang w:val="en-GB" w:eastAsia="en-GB"/>
        </w:rPr>
      </w:pPr>
    </w:p>
    <w:p w14:paraId="270E7C99" w14:textId="71CEBD2A" w:rsidR="00E33D0C" w:rsidRDefault="00E33D0C" w:rsidP="00536B01">
      <w:pPr>
        <w:spacing w:after="0" w:line="240" w:lineRule="auto"/>
        <w:ind w:left="450" w:hanging="450"/>
        <w:rPr>
          <w:rFonts w:ascii="Times New Roman" w:eastAsia="Times New Roman" w:hAnsi="Times New Roman" w:cs="Times New Roman"/>
          <w:b/>
          <w:bCs/>
          <w:lang w:val="en-GB" w:eastAsia="en-GB"/>
        </w:rPr>
      </w:pPr>
    </w:p>
    <w:tbl>
      <w:tblPr>
        <w:tblStyle w:val="TableGrid"/>
        <w:tblW w:w="50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8409"/>
      </w:tblGrid>
      <w:tr w:rsidR="002C22C9" w14:paraId="05D67465" w14:textId="77777777" w:rsidTr="0083098F">
        <w:tc>
          <w:tcPr>
            <w:tcW w:w="389" w:type="pct"/>
          </w:tcPr>
          <w:p w14:paraId="63497840" w14:textId="298B4542" w:rsidR="002C22C9" w:rsidRDefault="002C22C9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</w:tcPr>
          <w:p w14:paraId="14972796" w14:textId="0AC7BE25" w:rsidR="0077004C" w:rsidRPr="0077004C" w:rsidRDefault="00F33C96" w:rsidP="0077004C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F33C96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>N E El-</w:t>
            </w:r>
            <w:proofErr w:type="spellStart"/>
            <w:r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>Zathry</w:t>
            </w:r>
            <w:proofErr w:type="spellEnd"/>
            <w:r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N </w:t>
            </w:r>
            <w:proofErr w:type="spellStart"/>
            <w:r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>Gadallah</w:t>
            </w:r>
            <w:proofErr w:type="spellEnd"/>
            <w:r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and M Abdel </w:t>
            </w:r>
            <w:proofErr w:type="spellStart"/>
            <w:r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>Ghafaar</w:t>
            </w:r>
            <w:proofErr w:type="spellEnd"/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"</w:t>
            </w:r>
            <w:r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>Implementation of hybrid RSM-GA optimization techniques in underwater friction stir welding</w:t>
            </w:r>
            <w:r w:rsidRPr="00A80046"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"</w:t>
            </w:r>
            <w:r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Jo</w:t>
            </w:r>
            <w:hyperlink r:id="rId12" w:history="1">
              <w:r w:rsidRPr="0077004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urnal of Physics: Conference Series</w:t>
              </w:r>
            </w:hyperlink>
            <w:r w:rsidRPr="00F33C9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hyperlink r:id="rId13" w:history="1">
              <w:r w:rsidR="0077004C" w:rsidRPr="0077004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Vol</w:t>
              </w:r>
              <w:r w:rsidR="0077004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.</w:t>
              </w:r>
              <w:r w:rsidR="0077004C" w:rsidRPr="0077004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 xml:space="preserve"> 2299</w:t>
              </w:r>
            </w:hyperlink>
            <w:r w:rsidR="0077004C" w:rsidRPr="00F33C96"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="0077004C">
              <w:rPr>
                <w:rFonts w:asciiTheme="majorBidi" w:hAnsiTheme="majorBidi" w:cstheme="majorBidi"/>
                <w:noProof/>
                <w:sz w:val="24"/>
                <w:szCs w:val="24"/>
              </w:rPr>
              <w:t>No.</w:t>
            </w:r>
            <w:r w:rsidR="0077004C"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="00A01C88">
              <w:rPr>
                <w:rFonts w:asciiTheme="majorBidi" w:hAnsiTheme="majorBidi" w:cstheme="majorBidi"/>
                <w:noProof/>
                <w:sz w:val="24"/>
                <w:szCs w:val="24"/>
              </w:rPr>
              <w:t>1</w:t>
            </w:r>
            <w:r w:rsidR="0077004C"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="0077004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hyperlink r:id="rId14" w:history="1">
              <w:r w:rsidRPr="0077004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20th International Conference on Applied Mechanics and Mechanical Engineering (AMME-20), 28/03/2021 - 31/03/2022, Military Technical College, Cairo, Egypt</w:t>
              </w:r>
            </w:hyperlink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.</w:t>
            </w:r>
          </w:p>
        </w:tc>
      </w:tr>
      <w:tr w:rsidR="00F95F9C" w14:paraId="01CFBB3E" w14:textId="77777777" w:rsidTr="0083098F">
        <w:tc>
          <w:tcPr>
            <w:tcW w:w="389" w:type="pct"/>
          </w:tcPr>
          <w:p w14:paraId="7D3E1219" w14:textId="77777777" w:rsidR="00F95F9C" w:rsidRDefault="00F95F9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</w:tcPr>
          <w:p w14:paraId="5EE05957" w14:textId="567D98C6" w:rsidR="00F33C96" w:rsidRPr="00F33C96" w:rsidRDefault="00F33C96" w:rsidP="00F33C96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F33C96">
              <w:rPr>
                <w:rFonts w:asciiTheme="majorBidi" w:hAnsiTheme="majorBidi" w:cstheme="majorBidi"/>
                <w:noProof/>
                <w:sz w:val="24"/>
                <w:szCs w:val="24"/>
              </w:rPr>
              <w:t>N E El-Zathry, A I Hassan, A A El-Betar and I</w:t>
            </w:r>
            <w:r w:rsidRPr="00F33C96">
              <w:rPr>
                <w:rFonts w:asciiTheme="majorBidi" w:hAnsiTheme="majorBidi" w:cstheme="majorBidi"/>
                <w:noProof/>
                <w:sz w:val="24"/>
                <w:szCs w:val="24"/>
              </w:rPr>
              <w:t>brahim</w:t>
            </w:r>
            <w:r w:rsidRPr="00F33C9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Sabry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, "</w:t>
            </w:r>
            <w:r w:rsidRPr="00F33C96">
              <w:rPr>
                <w:rFonts w:asciiTheme="majorBidi" w:hAnsiTheme="majorBidi" w:cstheme="majorBidi"/>
                <w:noProof/>
                <w:sz w:val="24"/>
                <w:szCs w:val="24"/>
              </w:rPr>
              <w:t>Optimization of friction stir welding AA6082-T6 parameters using analysis of variance and grey relational analysis</w:t>
            </w:r>
            <w:r w:rsidRPr="00A80046"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"</w:t>
            </w:r>
            <w:r>
              <w:rPr>
                <w:rStyle w:val="fontstyle01"/>
              </w:rPr>
              <w:t xml:space="preserve"> </w:t>
            </w:r>
            <w:r w:rsidRPr="00F33C96">
              <w:rPr>
                <w:rFonts w:asciiTheme="majorBidi" w:hAnsiTheme="majorBidi" w:cstheme="majorBidi"/>
                <w:noProof/>
              </w:rPr>
              <w:t>Jo</w:t>
            </w:r>
            <w:hyperlink r:id="rId15" w:history="1">
              <w:r w:rsidRPr="00F33C96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urnal of Physics: Conference Series</w:t>
              </w:r>
            </w:hyperlink>
            <w:r w:rsidRPr="00F33C9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hyperlink r:id="rId16" w:history="1">
              <w:r w:rsidR="0077004C" w:rsidRPr="0077004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Vol</w:t>
              </w:r>
              <w:r w:rsidR="0077004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.</w:t>
              </w:r>
              <w:r w:rsidR="0077004C" w:rsidRPr="0077004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 xml:space="preserve"> 2299</w:t>
              </w:r>
            </w:hyperlink>
            <w:r w:rsidR="0077004C" w:rsidRPr="00F33C96"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="0077004C">
              <w:rPr>
                <w:rFonts w:asciiTheme="majorBidi" w:hAnsiTheme="majorBidi" w:cstheme="majorBidi"/>
                <w:noProof/>
                <w:sz w:val="24"/>
                <w:szCs w:val="24"/>
              </w:rPr>
              <w:t>No.</w:t>
            </w:r>
            <w:r w:rsidR="0077004C"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="00A01C88">
              <w:rPr>
                <w:rFonts w:asciiTheme="majorBidi" w:hAnsiTheme="majorBidi" w:cstheme="majorBidi"/>
                <w:noProof/>
                <w:sz w:val="24"/>
                <w:szCs w:val="24"/>
              </w:rPr>
              <w:t>1</w:t>
            </w:r>
            <w:r w:rsidR="0077004C" w:rsidRPr="0077004C"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Pr="00F33C9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hyperlink r:id="rId17" w:history="1">
              <w:r w:rsidRPr="00F33C96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20th International Conference on Applied Mechanics and Mechanical Engineering (AMME-20), 28/03/2021 - 31/03/2022, Military Technical College, Cairo, Egypt</w:t>
              </w:r>
            </w:hyperlink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.</w:t>
            </w:r>
          </w:p>
          <w:p w14:paraId="51493DAB" w14:textId="77777777" w:rsidR="00F95F9C" w:rsidRPr="00A80046" w:rsidRDefault="00F95F9C" w:rsidP="00F95F9C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</w:tr>
      <w:tr w:rsidR="00F95F9C" w14:paraId="5EE801AF" w14:textId="77777777" w:rsidTr="0083098F">
        <w:tc>
          <w:tcPr>
            <w:tcW w:w="389" w:type="pct"/>
          </w:tcPr>
          <w:p w14:paraId="442DB06D" w14:textId="77777777" w:rsidR="00F95F9C" w:rsidRDefault="00F95F9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</w:tcPr>
          <w:p w14:paraId="27D62F79" w14:textId="1BE3331B" w:rsidR="00F95F9C" w:rsidRPr="00A80046" w:rsidRDefault="00F95F9C" w:rsidP="00F95F9C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bookmarkStart w:id="5" w:name="_Hlk108617655"/>
            <w:r w:rsidRPr="00A8004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Ibrahim Sabry, A.M. Hewid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"</w:t>
            </w:r>
            <w:r w:rsidRPr="00A80046">
              <w:rPr>
                <w:rFonts w:asciiTheme="majorBidi" w:hAnsiTheme="majorBidi" w:cstheme="majorBidi"/>
                <w:noProof/>
                <w:sz w:val="24"/>
                <w:szCs w:val="24"/>
              </w:rPr>
              <w:t>Underwater friction-stir welding of a stir-cast AA6061-SiC metal matrix composite: optimization of the process parameters, microstructural characterization, and mechanical properties,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"</w:t>
            </w:r>
            <w:r w:rsidRPr="00A8004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 Materials Science-Poland, Vol. 40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no. 1, </w:t>
            </w:r>
            <w:r w:rsidRPr="00A8004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PP. 101-115,2022.</w:t>
            </w:r>
            <w:bookmarkEnd w:id="5"/>
          </w:p>
        </w:tc>
      </w:tr>
      <w:tr w:rsidR="00E33D0C" w14:paraId="6A966F9C" w14:textId="77777777" w:rsidTr="0083098F">
        <w:tc>
          <w:tcPr>
            <w:tcW w:w="389" w:type="pct"/>
            <w:hideMark/>
          </w:tcPr>
          <w:p w14:paraId="1894CA63" w14:textId="74B6F2BD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F250751" w14:textId="283900BF" w:rsidR="00E33D0C" w:rsidRPr="00E33D0C" w:rsidRDefault="00E33D0C" w:rsidP="003439D4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8E5759">
              <w:rPr>
                <w:rFonts w:asciiTheme="majorBidi" w:hAnsiTheme="majorBidi" w:cstheme="majorBidi"/>
                <w:noProof/>
                <w:sz w:val="24"/>
                <w:szCs w:val="24"/>
              </w:rPr>
              <w:t>A. M. El-Araby, I</w:t>
            </w:r>
            <w:r w:rsidR="008E5759" w:rsidRPr="008E5759">
              <w:rPr>
                <w:rFonts w:asciiTheme="majorBidi" w:hAnsiTheme="majorBidi" w:cstheme="majorBidi"/>
                <w:noProof/>
                <w:sz w:val="24"/>
                <w:szCs w:val="24"/>
              </w:rPr>
              <w:t>brahim sabry</w:t>
            </w:r>
            <w:r w:rsidRPr="008E5759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Sabry and A. El-Assal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A Comparative Study of Using MCDM Methods Integrated with Entropy Weight Method for Evaluating Facility Location Problem,"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Operational Research in Engineering Sciences: Theory and Applications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5, no. 1, pp. 121-138, 2022. </w:t>
            </w:r>
          </w:p>
        </w:tc>
      </w:tr>
      <w:tr w:rsidR="00E33D0C" w14:paraId="488BF238" w14:textId="77777777" w:rsidTr="0083098F">
        <w:tc>
          <w:tcPr>
            <w:tcW w:w="389" w:type="pct"/>
            <w:hideMark/>
          </w:tcPr>
          <w:p w14:paraId="2844B4ED" w14:textId="4A853E61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6EDDA83C" w14:textId="630A01C0" w:rsidR="00E33D0C" w:rsidRPr="00E33D0C" w:rsidRDefault="00E33D0C" w:rsidP="003439D4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noProof/>
              </w:rPr>
              <w:t>Ibrahim Sabry, D. T. Thekkuden, A. -H. I. Mourad and A. M. El-Kassas.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A Fuzzy Preference Structure for the Selection of Municipal Waste Facility Location," in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Advances in Science and Engineering Technology International Conferences (ASET)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Dubai, United Arab Emirates , 2022. </w:t>
            </w:r>
          </w:p>
        </w:tc>
      </w:tr>
      <w:tr w:rsidR="00E33D0C" w14:paraId="1F2D0DF6" w14:textId="77777777" w:rsidTr="0083098F">
        <w:tc>
          <w:tcPr>
            <w:tcW w:w="389" w:type="pct"/>
            <w:hideMark/>
          </w:tcPr>
          <w:p w14:paraId="3BD821E4" w14:textId="294B583F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6D98EF9B" w14:textId="69D20246" w:rsidR="00E33D0C" w:rsidRPr="00E33D0C" w:rsidRDefault="003439D4" w:rsidP="003439D4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noProof/>
              </w:rPr>
              <w:t>Ibrahim Sabry, D. T. Thekkuden and A. -H. I. Mourad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Identification of defective compressor using acoustic signals," in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Advances in Science and Engineering Technology International Conferences (ASET)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Dubai, United Arab Emirates , 2022. </w:t>
            </w:r>
          </w:p>
        </w:tc>
      </w:tr>
      <w:tr w:rsidR="00E33D0C" w14:paraId="6DA62243" w14:textId="77777777" w:rsidTr="0083098F">
        <w:tc>
          <w:tcPr>
            <w:tcW w:w="389" w:type="pct"/>
            <w:hideMark/>
          </w:tcPr>
          <w:p w14:paraId="1E7D6B90" w14:textId="67B1C123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4C943AF2" w14:textId="132EF225" w:rsidR="00E33D0C" w:rsidRPr="00E33D0C" w:rsidRDefault="00E33D0C" w:rsidP="003439D4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noProof/>
              </w:rPr>
              <w:t>Ibrahim Sabry, A. -H. I. Mourad, A. Subhan and A. H. Idrisi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Wear resistance of glass and carbon fibers/epoxy composites," in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Advances in Science and Engineering Technology International Conferences (ASET)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Dubai, United Arab Emirates , 2022. </w:t>
            </w:r>
          </w:p>
        </w:tc>
      </w:tr>
      <w:tr w:rsidR="00E33D0C" w14:paraId="662B4D9C" w14:textId="77777777" w:rsidTr="0083098F">
        <w:tc>
          <w:tcPr>
            <w:tcW w:w="389" w:type="pct"/>
            <w:hideMark/>
          </w:tcPr>
          <w:p w14:paraId="197D6811" w14:textId="35004DB4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B0E143C" w14:textId="189B0D62" w:rsidR="00E33D0C" w:rsidRPr="00E33D0C" w:rsidRDefault="003439D4" w:rsidP="003439D4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noProof/>
              </w:rPr>
              <w:t>Ibrahim Sabry, D. T. Thekkuden, A. -H. I. Mourad and K. Abdullah.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Variants of friction stir welding for joining AA 6063 pipes," in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Advances in Science and Engineering Technology International Conferences (ASET)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Dubai, United Arab Emirates , 2022. </w:t>
            </w:r>
          </w:p>
        </w:tc>
      </w:tr>
      <w:tr w:rsidR="00E33D0C" w14:paraId="6256E8CF" w14:textId="77777777" w:rsidTr="0083098F">
        <w:tc>
          <w:tcPr>
            <w:tcW w:w="389" w:type="pct"/>
            <w:hideMark/>
          </w:tcPr>
          <w:p w14:paraId="264D57C7" w14:textId="21DCF719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002D3BAC" w14:textId="52E23AFD" w:rsidR="00E33D0C" w:rsidRPr="00E33D0C" w:rsidRDefault="00E33D0C" w:rsidP="003439D4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noProof/>
              </w:rPr>
              <w:t>Ibrahim Sabry, D. Thomas Thekkuden, A. -H. I. Mourad and S. Husain Khan.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Optimization of Tungsten Inert Gas Welding Parameters using Grey Relational Analysis for joining AA 6082 Pipes," in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Advances in Science and Engineering Technology International Conferences (ASET)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Dubai, United Arab Emirates , 2022. </w:t>
            </w:r>
          </w:p>
        </w:tc>
      </w:tr>
      <w:tr w:rsidR="00E33D0C" w14:paraId="2E313F2C" w14:textId="77777777" w:rsidTr="0083098F">
        <w:tc>
          <w:tcPr>
            <w:tcW w:w="389" w:type="pct"/>
            <w:hideMark/>
          </w:tcPr>
          <w:p w14:paraId="3B2E374D" w14:textId="5DB2726F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70C4EA0" w14:textId="5D87AE00" w:rsidR="00E33D0C" w:rsidRPr="00E33D0C" w:rsidRDefault="003439D4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noProof/>
              </w:rPr>
              <w:t>Ibrahim Sabry, D. T. Thekkuden and A. -H. I. Mourad.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TOPSIS – GRA Approach to Optimize Friction Stir Welded Aluminum 6061 Pipes Parameters," in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Advances in Science and Engineering Technology International Conferences (ASET)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Dubai, United Arab Emirates , 2022. </w:t>
            </w:r>
          </w:p>
        </w:tc>
      </w:tr>
      <w:tr w:rsidR="00E33D0C" w14:paraId="632B358A" w14:textId="77777777" w:rsidTr="0083098F">
        <w:tc>
          <w:tcPr>
            <w:tcW w:w="389" w:type="pct"/>
          </w:tcPr>
          <w:p w14:paraId="0D0B0184" w14:textId="26B08A32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</w:tcPr>
          <w:p w14:paraId="7A45CF36" w14:textId="7C530DCA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noProof/>
              </w:rPr>
              <w:t>Ibrahim Sabry, N. Gad Allah, Mohamed A. Nour, M. Abdel Ghafaar.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Mechanical Characteristic of Al 6063 Pipe Joined by Underwater Friction Stir Welding," in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In: Bindhu, V., R. S. Tavares, J.M., Ţălu, Ş. (eds) Proceedings of Fourth International Conference on Inventive Material Science Applications. Advances in Sustainability Science and Technology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Springer, Singapore, 2022. </w:t>
            </w:r>
          </w:p>
        </w:tc>
      </w:tr>
      <w:tr w:rsidR="00E33D0C" w14:paraId="526A8296" w14:textId="77777777" w:rsidTr="0083098F">
        <w:tc>
          <w:tcPr>
            <w:tcW w:w="389" w:type="pct"/>
            <w:hideMark/>
          </w:tcPr>
          <w:p w14:paraId="325135F4" w14:textId="0D30DD90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08FA99B" w14:textId="50EE9EE0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="003439D4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brahim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Sabry, "Investigation of microstructure and mechanical characteristic of underwater friction stir welding for Aluminum 6061 alloy – Silicon carbide (SiC) metal matrix composite,"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Journal of Mechanical Engineering and Sciences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5, no. 4, p. 8644–8652, 2021. </w:t>
            </w:r>
          </w:p>
        </w:tc>
      </w:tr>
      <w:tr w:rsidR="00E33D0C" w14:paraId="510F2CC8" w14:textId="77777777" w:rsidTr="0083098F">
        <w:tc>
          <w:tcPr>
            <w:tcW w:w="389" w:type="pct"/>
            <w:hideMark/>
          </w:tcPr>
          <w:p w14:paraId="5B20A841" w14:textId="22D62AB3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0EE3B7CF" w14:textId="1811A2BF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 w:rsidR="003439D4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="003439D4" w:rsidRPr="003439D4">
              <w:rPr>
                <w:rFonts w:asciiTheme="majorBidi" w:hAnsiTheme="majorBidi" w:cstheme="majorBidi"/>
                <w:noProof/>
                <w:sz w:val="24"/>
                <w:szCs w:val="24"/>
              </w:rPr>
              <w:t>D. T. Thekkuden and A. -H. I. Mourad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Study on Underwater Friction Stir Welded AA 2024-T3 Pipes Using Machine Learning Algorithms," in </w:t>
            </w:r>
            <w:r w:rsidRPr="003439D4">
              <w:rPr>
                <w:rFonts w:asciiTheme="majorBidi" w:hAnsiTheme="majorBidi" w:cstheme="majorBidi"/>
                <w:noProof/>
                <w:sz w:val="24"/>
                <w:szCs w:val="24"/>
              </w:rPr>
              <w:t>Proceedings of the ASME 2021 International Mechanical Engineering Congress and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 Exposition. Volume 2A: Advanced Manufacturing. Virtual, Online. November 1–5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2021. </w:t>
            </w:r>
          </w:p>
        </w:tc>
      </w:tr>
      <w:tr w:rsidR="00E33D0C" w14:paraId="50029353" w14:textId="77777777" w:rsidTr="0083098F">
        <w:tc>
          <w:tcPr>
            <w:tcW w:w="389" w:type="pct"/>
            <w:hideMark/>
          </w:tcPr>
          <w:p w14:paraId="4E35D16B" w14:textId="61D77CA8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01AFCAC5" w14:textId="6F7EC13F" w:rsidR="00E33D0C" w:rsidRPr="00E33D0C" w:rsidRDefault="003439D4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3439D4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 , N. E. El-Zathry, F. T. El-Bahrawy and M. Abdel Ghaffar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Extended hybrid statistical tools ANFIS- GA to optimize underwater friction stir welding process parameters for ultimate tensile strength amelioration," in </w:t>
            </w:r>
            <w:r w:rsidR="00E33D0C" w:rsidRPr="003439D4">
              <w:rPr>
                <w:rFonts w:asciiTheme="majorBidi" w:hAnsiTheme="majorBidi" w:cstheme="majorBidi"/>
                <w:noProof/>
                <w:sz w:val="24"/>
                <w:szCs w:val="24"/>
              </w:rPr>
              <w:t>3rd Novel Intelligent and Leading Emerging Sciences Conference (NILES)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Giza, Egypt , 2021. </w:t>
            </w:r>
          </w:p>
        </w:tc>
      </w:tr>
      <w:tr w:rsidR="00E33D0C" w14:paraId="6D2A0E39" w14:textId="77777777" w:rsidTr="0083098F">
        <w:tc>
          <w:tcPr>
            <w:tcW w:w="389" w:type="pct"/>
            <w:hideMark/>
          </w:tcPr>
          <w:p w14:paraId="0DDAB3FF" w14:textId="32221DA1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A37E3C7" w14:textId="77B9DF43" w:rsidR="00E33D0C" w:rsidRPr="00E33D0C" w:rsidRDefault="008E5759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8E5759">
              <w:rPr>
                <w:rFonts w:asciiTheme="majorBidi" w:hAnsiTheme="majorBidi" w:cstheme="majorBidi"/>
                <w:noProof/>
                <w:sz w:val="24"/>
                <w:szCs w:val="24"/>
              </w:rPr>
              <w:t>A. M. El-Araby, Ibrahim sabry Sabry and A. El-Assal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Multi-Criteria Decision Making Approaches for Facilities Planning Problem," in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3rd Novel Intelligent and Leading Emerging Sciences Conference (NILES),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Giza, Egypt , 2021 . </w:t>
            </w:r>
          </w:p>
        </w:tc>
      </w:tr>
      <w:tr w:rsidR="00E33D0C" w14:paraId="353ECC1D" w14:textId="77777777" w:rsidTr="0083098F">
        <w:tc>
          <w:tcPr>
            <w:tcW w:w="389" w:type="pct"/>
            <w:hideMark/>
          </w:tcPr>
          <w:p w14:paraId="0E1968DD" w14:textId="44B014FE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FD8A4FF" w14:textId="51712088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="008E5759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brahim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Sabry, "Experimental and Statistical Analysis of Possibility Sources - Rotation Speed, Clamping Torque and Clamping Pith for Quality Assessment in Friction Stir Welding,"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Management and Production Engineering Review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2, no. 3, p. 84–96, 2021. </w:t>
            </w:r>
          </w:p>
        </w:tc>
      </w:tr>
      <w:tr w:rsidR="00E33D0C" w14:paraId="6A257D3E" w14:textId="77777777" w:rsidTr="0083098F">
        <w:tc>
          <w:tcPr>
            <w:tcW w:w="389" w:type="pct"/>
            <w:hideMark/>
          </w:tcPr>
          <w:p w14:paraId="45294994" w14:textId="265FCFB5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5BF892D3" w14:textId="4120CED3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="008E5759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brahim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Sabry, "Extended EDAS and VIKOR Method for Fuzzy Multi-criteria Decision-making: An Application to underwater Friction Stir Welding," in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Proceedings of the 11th International Conférence on Engineering, Project, and Production Management EPPM, 19-21September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Poland, 2021. </w:t>
            </w:r>
          </w:p>
        </w:tc>
      </w:tr>
      <w:tr w:rsidR="00E33D0C" w14:paraId="45D749DE" w14:textId="77777777" w:rsidTr="0083098F">
        <w:tc>
          <w:tcPr>
            <w:tcW w:w="389" w:type="pct"/>
            <w:hideMark/>
          </w:tcPr>
          <w:p w14:paraId="3B42B680" w14:textId="3B041329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09601376" w14:textId="01FFB92C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="008E5759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brahim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Sabry, "Exercising hybrid statistical tools GA-ANN and GA-ANFIS to optimise underwater friction sir welding process parameters for tensile strength improvement," in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Proceedings of the 11th International Conférence on Engineering, Project, and Production Management (EPPM) 19-21September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Poland, 2021. </w:t>
            </w:r>
          </w:p>
        </w:tc>
      </w:tr>
      <w:tr w:rsidR="00E33D0C" w14:paraId="0F4C9BBE" w14:textId="77777777" w:rsidTr="0083098F">
        <w:tc>
          <w:tcPr>
            <w:tcW w:w="389" w:type="pct"/>
            <w:hideMark/>
          </w:tcPr>
          <w:p w14:paraId="6F39A5BC" w14:textId="11D888C8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1980035" w14:textId="7EEE8F32" w:rsidR="00E33D0C" w:rsidRPr="00E33D0C" w:rsidRDefault="008E5759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Pr="003439D4">
              <w:rPr>
                <w:rFonts w:asciiTheme="majorBidi" w:hAnsiTheme="majorBidi" w:cstheme="majorBidi"/>
                <w:noProof/>
                <w:sz w:val="24"/>
                <w:szCs w:val="24"/>
              </w:rPr>
              <w:t>D. T. Thekkuden and A. -H. I. Mourad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Vibration-Assisted Friction Stir Welding of AA 2024-T3 Plates," in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Proceedings of the ASME 2021, Pressure Vessels &amp; Piping Conference PVP2021,July 12-16, Virtual, Online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ASME, 2021. </w:t>
            </w:r>
          </w:p>
        </w:tc>
      </w:tr>
      <w:tr w:rsidR="00E33D0C" w14:paraId="01B9F2ED" w14:textId="77777777" w:rsidTr="0083098F">
        <w:tc>
          <w:tcPr>
            <w:tcW w:w="389" w:type="pct"/>
            <w:hideMark/>
          </w:tcPr>
          <w:p w14:paraId="08FF7B21" w14:textId="479DF54E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4C234FD1" w14:textId="0590C19A" w:rsidR="00E33D0C" w:rsidRPr="00E33D0C" w:rsidRDefault="008E5759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8E5759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, Mohamed ElWakil, Amir Hussain Idrisi, Abdel-Hamid Ismail Mourad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Forecasting COVID-19 Cases in Egypt Using ARIMA-Based Time-Series Analysis," </w:t>
            </w:r>
            <w:r w:rsidR="00E33D0C" w:rsidRPr="008E5759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Eurasian Journal of Medicine and Oncology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5, no. 2, pp. 123-131, 2021. </w:t>
            </w:r>
          </w:p>
        </w:tc>
      </w:tr>
      <w:tr w:rsidR="00E33D0C" w14:paraId="579412F9" w14:textId="77777777" w:rsidTr="0083098F">
        <w:tc>
          <w:tcPr>
            <w:tcW w:w="389" w:type="pct"/>
            <w:hideMark/>
          </w:tcPr>
          <w:p w14:paraId="55A91416" w14:textId="37C97BC5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52746D5B" w14:textId="6F4026F4" w:rsidR="00E33D0C" w:rsidRPr="00E33D0C" w:rsidRDefault="008E5759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8E5759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, N Gad Allah., and Mohamed A. Nour, M. Abdel Ghafaar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Using hybrid ANN-GA to refine parameters of the underwater friction stir welding process parameters for tensile strength enhancement," in </w:t>
            </w:r>
            <w:r w:rsidR="00E33D0C" w:rsidRPr="008E5759">
              <w:rPr>
                <w:rFonts w:asciiTheme="majorBidi" w:hAnsiTheme="majorBidi" w:cstheme="majorBidi"/>
                <w:noProof/>
                <w:sz w:val="24"/>
                <w:szCs w:val="24"/>
              </w:rPr>
              <w:t>th INTERNATIONAL CONFERENCE ON,CONTEMPORARY ENGINEERING AND TECHNOLOGY(ICCE)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India, 2021. </w:t>
            </w:r>
          </w:p>
        </w:tc>
      </w:tr>
      <w:tr w:rsidR="00E33D0C" w14:paraId="111F2130" w14:textId="77777777" w:rsidTr="0083098F">
        <w:tc>
          <w:tcPr>
            <w:tcW w:w="389" w:type="pct"/>
            <w:hideMark/>
          </w:tcPr>
          <w:p w14:paraId="66A8CF45" w14:textId="4978BBCD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5246AB9" w14:textId="4DA7113F" w:rsidR="00E33D0C" w:rsidRPr="00E33D0C" w:rsidRDefault="008E5759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8E5759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, Abdel-Hamid Ismail Mourad, Dinu Thomas Thekkuden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, " Friction stir welding process parameters optimization through hybrid multi-criteria decision-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lastRenderedPageBreak/>
              <w:t xml:space="preserve">making approach," </w:t>
            </w:r>
            <w:r w:rsidR="00E33D0C" w:rsidRPr="008E5759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International Review on Modelling and Simulations (IREMOS)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4, no. 1, pp. 32-43, 2021. </w:t>
            </w:r>
          </w:p>
        </w:tc>
      </w:tr>
      <w:tr w:rsidR="00E33D0C" w14:paraId="61AF2F92" w14:textId="77777777" w:rsidTr="0083098F">
        <w:tc>
          <w:tcPr>
            <w:tcW w:w="389" w:type="pct"/>
            <w:hideMark/>
          </w:tcPr>
          <w:p w14:paraId="7248EA27" w14:textId="39428F1A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24BD173" w14:textId="2716397B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="00412F20">
              <w:rPr>
                <w:rFonts w:asciiTheme="majorBidi" w:hAnsiTheme="majorBidi" w:cstheme="majorBidi"/>
                <w:noProof/>
                <w:sz w:val="24"/>
                <w:szCs w:val="24"/>
              </w:rPr>
              <w:t>brahim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S</w:t>
            </w:r>
            <w:r w:rsidR="00412F20">
              <w:rPr>
                <w:rFonts w:asciiTheme="majorBidi" w:hAnsiTheme="majorBidi" w:cstheme="majorBidi"/>
                <w:noProof/>
                <w:sz w:val="24"/>
                <w:szCs w:val="24"/>
              </w:rPr>
              <w:t>abry,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N</w:t>
            </w:r>
            <w:r w:rsidR="00412F20">
              <w:rPr>
                <w:rFonts w:asciiTheme="majorBidi" w:hAnsiTheme="majorBidi" w:cstheme="majorBidi"/>
                <w:noProof/>
                <w:sz w:val="24"/>
                <w:szCs w:val="24"/>
              </w:rPr>
              <w:t>ader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Zaafarani, "Dry and underwater friction stir welding of aa6061 pipes - a comparative study," in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OP Conference Series: Materials Science and Engineering, Volume 1091, 3rd International Conference on Inventive Research in Material Science and Technology (ICIRMCT 2021) 22nd-23rd January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Coimbatore, India, 2021. </w:t>
            </w:r>
          </w:p>
        </w:tc>
      </w:tr>
      <w:tr w:rsidR="00E33D0C" w14:paraId="32001C3D" w14:textId="77777777" w:rsidTr="0083098F">
        <w:tc>
          <w:tcPr>
            <w:tcW w:w="389" w:type="pct"/>
            <w:hideMark/>
          </w:tcPr>
          <w:p w14:paraId="18C0EB8D" w14:textId="3A6E6C6E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C194F33" w14:textId="30995391" w:rsidR="00E33D0C" w:rsidRPr="00E33D0C" w:rsidRDefault="00412F20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412F20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Ibrahim Sabry, N Gadallah and M Abu-Okail</w:t>
            </w:r>
            <w:r w:rsidR="00E33D0C" w:rsidRPr="00412F20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, "Optimization of friction stir welding parameters using response surface methodology," in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IOP Conference Series: Materials Science and Engineering, Volume 973, 19th International Conference on Applied Mechanics and Mechanical Engineering (AMME-19) 7-9 April 2020, Military Technical College, Kobry El-Kobbah</w:t>
            </w:r>
            <w:r w:rsidR="00E33D0C" w:rsidRPr="00412F20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, Cairo, Egypt, 2021.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</w:p>
        </w:tc>
      </w:tr>
      <w:tr w:rsidR="00E33D0C" w:rsidRPr="00412F20" w14:paraId="6D294941" w14:textId="77777777" w:rsidTr="0083098F">
        <w:tc>
          <w:tcPr>
            <w:tcW w:w="389" w:type="pct"/>
            <w:hideMark/>
          </w:tcPr>
          <w:p w14:paraId="4948194A" w14:textId="737068B9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6DFF1082" w14:textId="56B98712" w:rsidR="00E33D0C" w:rsidRPr="00E33D0C" w:rsidRDefault="00412F20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412F20">
              <w:rPr>
                <w:rFonts w:asciiTheme="majorBidi" w:hAnsiTheme="majorBidi" w:cstheme="majorBidi"/>
                <w:noProof/>
                <w:sz w:val="24"/>
                <w:szCs w:val="24"/>
              </w:rPr>
              <w:t>Mohamed Abu-Okail, Ibrahim Sabry, Ahmed Abu-Oqail , W. M. Shewakh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Effect of Changing Heat Treatment Conditions on Microstructural and Mechanical Properties of Friction Stir Welded Sheets of AA2024 with Interlayer Strip Width AA7075," </w:t>
            </w:r>
            <w:r w:rsidR="00E33D0C" w:rsidRPr="00412F20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Journal of Failure Analysis and Prevention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20, p. 701–722, 2021. </w:t>
            </w:r>
          </w:p>
        </w:tc>
      </w:tr>
      <w:tr w:rsidR="00E33D0C" w14:paraId="0B7E4286" w14:textId="77777777" w:rsidTr="0083098F">
        <w:tc>
          <w:tcPr>
            <w:tcW w:w="389" w:type="pct"/>
            <w:hideMark/>
          </w:tcPr>
          <w:p w14:paraId="63EC3088" w14:textId="74CCE4BF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70EBD3A" w14:textId="66839CA5" w:rsidR="00E33D0C" w:rsidRPr="00E33D0C" w:rsidRDefault="001443CE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1443CE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, Abdel-Hamid Ismail Mourad, Dinu Thomas Thekkuden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Comparison of Mechanical Characteristics of Conventional and Underwater Friction Stir Welding of AA 6063 Pipe Joints," </w:t>
            </w:r>
            <w:r w:rsidR="00E33D0C" w:rsidRPr="001443CE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International Review of Mechanical Engineering (IREME)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4, no. 1, pp. 64-53, 2020. </w:t>
            </w:r>
          </w:p>
        </w:tc>
      </w:tr>
      <w:tr w:rsidR="00E33D0C" w14:paraId="3CEB3279" w14:textId="77777777" w:rsidTr="0083098F">
        <w:tc>
          <w:tcPr>
            <w:tcW w:w="389" w:type="pct"/>
            <w:hideMark/>
          </w:tcPr>
          <w:p w14:paraId="05CACA40" w14:textId="5A07B58E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4FBDBC3C" w14:textId="764D2C98" w:rsidR="00E33D0C" w:rsidRPr="00E33D0C" w:rsidRDefault="001443CE" w:rsidP="001443CE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1443CE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, M. Abdel Ghafaar, Abdel-Hamid Ismail Moura, Amir Hussain Idrisi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casted SiC Gr/Al6061 hybrid composite tribological and mechanical properties," </w:t>
            </w:r>
            <w:r w:rsidR="00E33D0C" w:rsidRPr="001443CE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SN Applied Sciences 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2, no. 5, p. 943, 2020. </w:t>
            </w:r>
          </w:p>
        </w:tc>
      </w:tr>
      <w:tr w:rsidR="00E33D0C" w14:paraId="4AFB4DEE" w14:textId="77777777" w:rsidTr="0083098F">
        <w:tc>
          <w:tcPr>
            <w:tcW w:w="389" w:type="pct"/>
            <w:hideMark/>
          </w:tcPr>
          <w:p w14:paraId="25FC1C48" w14:textId="018803D5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53D5C534" w14:textId="423B71B6" w:rsidR="00E33D0C" w:rsidRPr="00E33D0C" w:rsidRDefault="001443CE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1443CE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, Nabil Gadallah, M Abdel Ghafaar and MM Abdel-Mottaleb.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 Optimization of Process Parameters to Maximize Ultimate Tensile Strength and Hardness of Underwater Friction Stir Welded Aluminium Alloys using Fuzzy Logic," </w:t>
            </w:r>
            <w:r w:rsidR="00E33D0C" w:rsidRPr="001443CE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Modern Concepts in Material science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3, no. 1, p. MCMS. MS.ID.000551., 2020. </w:t>
            </w:r>
          </w:p>
        </w:tc>
      </w:tr>
      <w:tr w:rsidR="00E33D0C" w14:paraId="457991BF" w14:textId="77777777" w:rsidTr="0083098F">
        <w:trPr>
          <w:trHeight w:val="674"/>
        </w:trPr>
        <w:tc>
          <w:tcPr>
            <w:tcW w:w="389" w:type="pct"/>
            <w:hideMark/>
          </w:tcPr>
          <w:p w14:paraId="25E98ED6" w14:textId="7B5B8847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0C196663" w14:textId="734A3F9D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="001443CE">
              <w:rPr>
                <w:rFonts w:asciiTheme="majorBidi" w:hAnsiTheme="majorBidi" w:cstheme="majorBidi"/>
                <w:noProof/>
                <w:sz w:val="24"/>
                <w:szCs w:val="24"/>
              </w:rPr>
              <w:t>brahim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Sabry, "Six sigma methodology using to improve the mechanical properties for Friction Stir Welding of Aluminum pipes,"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Management and Production Engineering Review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1, no. 2, p. 73–78, 2020. </w:t>
            </w:r>
          </w:p>
        </w:tc>
      </w:tr>
      <w:tr w:rsidR="00E33D0C" w14:paraId="5358A965" w14:textId="77777777" w:rsidTr="0083098F">
        <w:tc>
          <w:tcPr>
            <w:tcW w:w="389" w:type="pct"/>
            <w:hideMark/>
          </w:tcPr>
          <w:p w14:paraId="63D9258D" w14:textId="0C357F26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C8271E9" w14:textId="77777777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Ibrahim Sabry and M.Abdel Ghafaar Nabil Gadallah, " A Summarized Review on Friction Stir Welding for Aluminum Alloys,"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Journal on: The Academic Research Community Publication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4, no. 1, p. DOI: 10.21625/archive.v4i1.695., 2020. </w:t>
            </w:r>
          </w:p>
        </w:tc>
      </w:tr>
      <w:tr w:rsidR="00E33D0C" w14:paraId="6F4A968A" w14:textId="77777777" w:rsidTr="0083098F">
        <w:tc>
          <w:tcPr>
            <w:tcW w:w="389" w:type="pct"/>
            <w:hideMark/>
          </w:tcPr>
          <w:p w14:paraId="0B6778E9" w14:textId="6F041F66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B9647BB" w14:textId="025F1A06" w:rsidR="00E33D0C" w:rsidRPr="00E33D0C" w:rsidRDefault="00E33D0C" w:rsidP="003F73FF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Ibrahim Sabry</w:t>
            </w:r>
            <w:r w:rsidR="003F73FF"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="003F73FF" w:rsidRPr="001443CE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Abdel-Hamid Ismail Mourad, Dinu Thomas Thekkuden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Optimization of metal inert gas welded aluminium 6061 pipe parameters using analysis of variance and grey relational analysis,"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SN Applied Sciences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2, no. 3, p. 175, 2020. </w:t>
            </w:r>
          </w:p>
        </w:tc>
      </w:tr>
      <w:tr w:rsidR="00E33D0C" w14:paraId="66C2AAB8" w14:textId="77777777" w:rsidTr="0083098F">
        <w:tc>
          <w:tcPr>
            <w:tcW w:w="389" w:type="pct"/>
            <w:hideMark/>
          </w:tcPr>
          <w:p w14:paraId="1B7E2286" w14:textId="1572C534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50FF21DB" w14:textId="2AD6BB93" w:rsidR="00E33D0C" w:rsidRPr="00E33D0C" w:rsidRDefault="00E33D0C" w:rsidP="003F73FF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Ibrahim Sabry, </w:t>
            </w:r>
            <w:hyperlink r:id="rId18" w:history="1">
              <w:r w:rsidR="003F73FF" w:rsidRPr="003F73FF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Ahmed M. El-Kassas</w:t>
              </w:r>
            </w:hyperlink>
            <w:r w:rsidR="003F73FF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"An appraisal of characteristic mechanical properties and microstructure of friction stir welding for Aluminium 6061 alloy – Silicon Carbide (SiCp) metal matrix composite," </w:t>
            </w:r>
            <w:r w:rsidRPr="003F73FF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Journal of Mechanical Engineering and Sciences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4, no. 3, pp. 5804-5817, 2019. </w:t>
            </w:r>
          </w:p>
        </w:tc>
      </w:tr>
      <w:tr w:rsidR="00E33D0C" w14:paraId="65D9EBE0" w14:textId="77777777" w:rsidTr="0083098F">
        <w:tc>
          <w:tcPr>
            <w:tcW w:w="389" w:type="pct"/>
            <w:hideMark/>
          </w:tcPr>
          <w:p w14:paraId="551C3EB7" w14:textId="2D7FA892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79EE592" w14:textId="73ED55AF" w:rsidR="00E33D0C" w:rsidRPr="00E33D0C" w:rsidRDefault="00E33D0C" w:rsidP="003F73FF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="003F73FF">
              <w:rPr>
                <w:rFonts w:asciiTheme="majorBidi" w:hAnsiTheme="majorBidi" w:cstheme="majorBidi"/>
                <w:noProof/>
                <w:sz w:val="24"/>
                <w:szCs w:val="24"/>
              </w:rPr>
              <w:t>brahim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S</w:t>
            </w:r>
            <w:r w:rsidR="003F73FF">
              <w:rPr>
                <w:rFonts w:asciiTheme="majorBidi" w:hAnsiTheme="majorBidi" w:cstheme="majorBidi"/>
                <w:noProof/>
                <w:sz w:val="24"/>
                <w:szCs w:val="24"/>
              </w:rPr>
              <w:t>abry,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Ahmed M. El-Kassas, "Optimization of the Underwater Friction Stir Welding of Pipes Using Hybrid RSM-Fuzzy Approach,"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Journal of Applied Engineering Research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4, no. 24, pp. 4562-4572, 2019. </w:t>
            </w:r>
          </w:p>
        </w:tc>
      </w:tr>
      <w:tr w:rsidR="00E33D0C" w14:paraId="0A299F13" w14:textId="77777777" w:rsidTr="0083098F">
        <w:trPr>
          <w:trHeight w:val="944"/>
        </w:trPr>
        <w:tc>
          <w:tcPr>
            <w:tcW w:w="389" w:type="pct"/>
            <w:hideMark/>
          </w:tcPr>
          <w:p w14:paraId="743AE868" w14:textId="52A20AA8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2F2DD89" w14:textId="7481B2AA" w:rsidR="00E33D0C" w:rsidRPr="00E33D0C" w:rsidRDefault="003F73FF" w:rsidP="003F73FF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brahim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S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abry,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Ahmed M. El-Kassas, "Using Multi Criteria Decision Making in Optimizing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the Friction Stir Welding Process of Pipes: A Tool Pin Diameter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Journal of Applied Engineering Research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4, no. 18, pp. 3668-3677, 2019. </w:t>
            </w:r>
          </w:p>
        </w:tc>
      </w:tr>
      <w:tr w:rsidR="00E33D0C" w14:paraId="08F33180" w14:textId="77777777" w:rsidTr="0083098F">
        <w:tc>
          <w:tcPr>
            <w:tcW w:w="389" w:type="pct"/>
            <w:hideMark/>
          </w:tcPr>
          <w:p w14:paraId="79C84842" w14:textId="70A7061A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388FA33" w14:textId="4D570533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Ahmed M. El-Kassas</w:t>
            </w:r>
            <w:r w:rsidR="003F73FF" w:rsidRPr="003F73FF">
              <w:rPr>
                <w:rFonts w:asciiTheme="majorBidi" w:hAnsiTheme="majorBidi" w:cstheme="majorBidi"/>
                <w:noProof/>
                <w:sz w:val="24"/>
                <w:szCs w:val="24"/>
              </w:rPr>
              <w:t>, Ibrahim Sabry, Abdel-Hamid Ismail Mourad, Dinu Thomas Thekkuden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Characteristics of Potential Sources - Vertical Force, Torque and Curent on Pénétration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depth for Quality Assessment in Friction Stir Welding of AA 6061 Pipes," </w:t>
            </w:r>
            <w:r w:rsidRPr="003F73FF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International Review of Aerospace Engineering 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2, no. 4, pp. 195-207, 2019. </w:t>
            </w:r>
          </w:p>
        </w:tc>
      </w:tr>
      <w:tr w:rsidR="00E33D0C" w14:paraId="706029F8" w14:textId="77777777" w:rsidTr="0083098F">
        <w:tc>
          <w:tcPr>
            <w:tcW w:w="389" w:type="pct"/>
            <w:hideMark/>
          </w:tcPr>
          <w:p w14:paraId="74BEAD1A" w14:textId="75B9B6CE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5203A1B9" w14:textId="4C4BB213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 w:rsidR="00D727C6"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="00D727C6"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Ahmed M. El-Kassas, </w:t>
            </w:r>
            <w:r w:rsidR="00D727C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="00D727C6"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Abdel-Hamid I. Mourad , Dinu Thomas Thekkuden  and Jaber Abu Qudeiri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Friction Stir Welding of T-Joints: Experimental and Statistical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Analysis," 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Journal of Manufacturing and Materials Processing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3, no. 38, pp. 1-23, 2019. </w:t>
            </w:r>
          </w:p>
        </w:tc>
      </w:tr>
      <w:tr w:rsidR="00E33D0C" w14:paraId="539F51FE" w14:textId="77777777" w:rsidTr="0083098F">
        <w:tc>
          <w:tcPr>
            <w:tcW w:w="389" w:type="pct"/>
            <w:hideMark/>
          </w:tcPr>
          <w:p w14:paraId="34370149" w14:textId="37D8080D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D392077" w14:textId="77777777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Ibrahim Sabry and M.Abdel Ghafaar Nabil Gadallah, "A Summarized Review on Friction Stir Welding for Aluminum Alloys," in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3th International Conférence Architceure,Engineering and technology (AET),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Cairo, Egypt., 30-31 March 2019. </w:t>
            </w:r>
          </w:p>
        </w:tc>
      </w:tr>
      <w:tr w:rsidR="00E33D0C" w14:paraId="72860EDB" w14:textId="77777777" w:rsidTr="0083098F">
        <w:tc>
          <w:tcPr>
            <w:tcW w:w="389" w:type="pct"/>
            <w:hideMark/>
          </w:tcPr>
          <w:p w14:paraId="2219522B" w14:textId="2C93A970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40720DBE" w14:textId="57045E7D" w:rsidR="00E33D0C" w:rsidRPr="00E33D0C" w:rsidRDefault="00D727C6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Ahmed M. El-Kassas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 A New Quality Monitoring System for Friction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Stir Welded Joints of Aluminum Pipes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Journal of Engineering and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Technology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1, no. 1, pp. 78-87, 2019. </w:t>
            </w:r>
          </w:p>
        </w:tc>
      </w:tr>
      <w:tr w:rsidR="00E33D0C" w14:paraId="732966C4" w14:textId="77777777" w:rsidTr="0083098F">
        <w:tc>
          <w:tcPr>
            <w:tcW w:w="389" w:type="pct"/>
            <w:hideMark/>
          </w:tcPr>
          <w:p w14:paraId="1BF4E9C9" w14:textId="26B5EEB7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DB9922C" w14:textId="193E6ADD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 w:rsidR="00D727C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="00D727C6"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Eatemad H.S. and Rehab I. A.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provement of Mathematical Model to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Predict the Mechanical Properties and Corrosion rate of Friction Stir Welded 2024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Aluminum Alloy," in 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2th International Conférence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 on Materials Science and Engineering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cairo, Egypt, 2019. </w:t>
            </w:r>
          </w:p>
        </w:tc>
      </w:tr>
      <w:tr w:rsidR="00E33D0C" w14:paraId="52E1559D" w14:textId="77777777" w:rsidTr="0083098F">
        <w:tc>
          <w:tcPr>
            <w:tcW w:w="389" w:type="pct"/>
            <w:hideMark/>
          </w:tcPr>
          <w:p w14:paraId="165863AB" w14:textId="7448C4E1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57F45157" w14:textId="4827B923" w:rsidR="00E33D0C" w:rsidRPr="00E33D0C" w:rsidRDefault="00D727C6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Ahmed M. El-Kassas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Comparative Study on Different Tool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Geometrics in Friction Stirred Aluminum Welds Using Response Surface Methodology," in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4th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>International Conference on Welding and Failure Analysis of Engineering Materials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Aswan, Egypt, 19-22 November,2019. </w:t>
            </w:r>
          </w:p>
        </w:tc>
      </w:tr>
      <w:tr w:rsidR="00E33D0C" w14:paraId="04F47BD2" w14:textId="77777777" w:rsidTr="0083098F">
        <w:tc>
          <w:tcPr>
            <w:tcW w:w="389" w:type="pct"/>
            <w:hideMark/>
          </w:tcPr>
          <w:p w14:paraId="299E4E2A" w14:textId="53D6D8D2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9296AD7" w14:textId="0AADDE73" w:rsidR="00E33D0C" w:rsidRPr="00E33D0C" w:rsidRDefault="00D727C6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Ahmed M. El-Kassas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Statistical Analysis of Corrosion Rate and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Mechanical Properties of metal inert gas welding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Journal of Advance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Research and Innovation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6, no. 4, pp. 320-326, 2018. </w:t>
            </w:r>
          </w:p>
        </w:tc>
      </w:tr>
      <w:tr w:rsidR="00E33D0C" w14:paraId="25024E0A" w14:textId="77777777" w:rsidTr="0083098F">
        <w:tc>
          <w:tcPr>
            <w:tcW w:w="389" w:type="pct"/>
            <w:hideMark/>
          </w:tcPr>
          <w:p w14:paraId="323EE63B" w14:textId="116E69A0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2132F17" w14:textId="49130230" w:rsidR="00E33D0C" w:rsidRPr="00E33D0C" w:rsidRDefault="00D727C6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Ahmed M. El-Kassas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Using Six Sigma Methodology to Improve Friction Stir Welding of Aluminum Pipes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Journal of Engineering Sciences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5, no. 2, pp. 75-89, 2018. </w:t>
            </w:r>
          </w:p>
        </w:tc>
      </w:tr>
      <w:tr w:rsidR="00E33D0C" w14:paraId="448A6925" w14:textId="77777777" w:rsidTr="0083098F">
        <w:tc>
          <w:tcPr>
            <w:tcW w:w="389" w:type="pct"/>
            <w:hideMark/>
          </w:tcPr>
          <w:p w14:paraId="64789073" w14:textId="1ABAF5A5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004A7C2D" w14:textId="329D6BA2" w:rsidR="00E33D0C" w:rsidRPr="00E33D0C" w:rsidRDefault="0077598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Ahmed M. El-Kassas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 Application of six-sigma in aluminum pipe welding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Journal of Applied Science and Technology 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6, no. 1, pp. 44-48, 2018. </w:t>
            </w:r>
          </w:p>
        </w:tc>
      </w:tr>
      <w:tr w:rsidR="00E33D0C" w14:paraId="6BF8F7ED" w14:textId="77777777" w:rsidTr="0083098F">
        <w:tc>
          <w:tcPr>
            <w:tcW w:w="389" w:type="pct"/>
            <w:hideMark/>
          </w:tcPr>
          <w:p w14:paraId="0CF07D06" w14:textId="7102FD43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00F9031C" w14:textId="3811FDD4" w:rsidR="00E33D0C" w:rsidRPr="00E33D0C" w:rsidRDefault="0077598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Pr="008E5759">
              <w:rPr>
                <w:rFonts w:asciiTheme="majorBidi" w:hAnsiTheme="majorBidi" w:cstheme="majorBidi"/>
                <w:noProof/>
                <w:sz w:val="24"/>
                <w:szCs w:val="24"/>
              </w:rPr>
              <w:t>Mohamed ElWakil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,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Ahmed M. El-Kassas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An Implementation of Six-Sigma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in Aluminum Pipe Welding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Journal of Advanced Research and Innovation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5, no. 2, pp. 192-195, 2017. </w:t>
            </w:r>
          </w:p>
        </w:tc>
      </w:tr>
      <w:tr w:rsidR="00E33D0C" w14:paraId="2E33AA06" w14:textId="77777777" w:rsidTr="0083098F">
        <w:tc>
          <w:tcPr>
            <w:tcW w:w="389" w:type="pct"/>
            <w:hideMark/>
          </w:tcPr>
          <w:p w14:paraId="494C2620" w14:textId="0C63F036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095F75B7" w14:textId="39C0F491" w:rsidR="00E33D0C" w:rsidRPr="00E33D0C" w:rsidRDefault="00E33D0C" w:rsidP="0077598C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 w:rsidR="0077598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="0077598C"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Ahmed M. El-Kassas</w:t>
            </w:r>
            <w:r w:rsidR="0077598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A.M.Khourshid, </w:t>
            </w:r>
            <w:hyperlink r:id="rId19" w:history="1">
              <w:r w:rsidR="0077598C" w:rsidRPr="0077598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H M Hindawy</w:t>
              </w:r>
            </w:hyperlink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Development of Mathematical Model to Predict the Mechanical Properties of Friction Stir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Welded Aluminum Pipe," </w:t>
            </w:r>
            <w:r w:rsidRPr="0077598C">
              <w:rPr>
                <w:rFonts w:asciiTheme="majorBidi" w:hAnsiTheme="majorBidi" w:cstheme="majorBidi"/>
                <w:noProof/>
                <w:sz w:val="24"/>
                <w:szCs w:val="24"/>
              </w:rPr>
              <w:t>International Journal of Applied Sciences and Technology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6, no. 1, pp. 25-31, 2017. </w:t>
            </w:r>
          </w:p>
        </w:tc>
      </w:tr>
      <w:tr w:rsidR="00E33D0C" w14:paraId="47EFB0EB" w14:textId="77777777" w:rsidTr="0083098F">
        <w:tc>
          <w:tcPr>
            <w:tcW w:w="389" w:type="pct"/>
            <w:hideMark/>
          </w:tcPr>
          <w:p w14:paraId="0F0E7908" w14:textId="3DE16EC9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945DB02" w14:textId="08AE3922" w:rsidR="00E33D0C" w:rsidRPr="00E33D0C" w:rsidRDefault="0077598C" w:rsidP="0077598C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Ahmed M. El-Kassas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A.M.Khourshid, </w:t>
            </w:r>
            <w:hyperlink r:id="rId20" w:history="1">
              <w:r w:rsidRPr="0077598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H M Hindawy</w:t>
              </w:r>
            </w:hyperlink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The Joint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Properties for Friction Stir Welding of Aluminum Pipe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Journal of Advanced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Production and Industrial Engineering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2, no. 2, pp. 5-9, 2017. </w:t>
            </w:r>
          </w:p>
        </w:tc>
      </w:tr>
      <w:tr w:rsidR="00E33D0C" w14:paraId="29BCA2DD" w14:textId="77777777" w:rsidTr="0083098F">
        <w:tc>
          <w:tcPr>
            <w:tcW w:w="389" w:type="pct"/>
            <w:hideMark/>
          </w:tcPr>
          <w:p w14:paraId="5163155D" w14:textId="2A87FC29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61378380" w14:textId="41EE1BD7" w:rsidR="00E33D0C" w:rsidRPr="00E33D0C" w:rsidRDefault="0077598C" w:rsidP="0077598C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Ahmed M. El-Kassas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Cost estimation of Pipe Friction Stir Welding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Journal of Advance Research and Innovation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4, no. 1, pp. 121-127, 2017. </w:t>
            </w:r>
          </w:p>
        </w:tc>
      </w:tr>
      <w:tr w:rsidR="00E33D0C" w14:paraId="071009D5" w14:textId="77777777" w:rsidTr="0083098F">
        <w:tc>
          <w:tcPr>
            <w:tcW w:w="389" w:type="pct"/>
            <w:hideMark/>
          </w:tcPr>
          <w:p w14:paraId="44C0B833" w14:textId="1A4A2C08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067540B" w14:textId="3F4A1BDE" w:rsidR="00E33D0C" w:rsidRPr="00E33D0C" w:rsidRDefault="0077598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Ahmed M. El-Kassas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A Comparison between FSW, MIG and TIG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Based on Total Cost Estimation for Aluminum Pipes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European Journal of Advances in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Engineering and Technology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4, no. 3, pp. 158-163, 2017. </w:t>
            </w:r>
          </w:p>
        </w:tc>
      </w:tr>
      <w:tr w:rsidR="00E33D0C" w14:paraId="35B78F01" w14:textId="77777777" w:rsidTr="0083098F">
        <w:tc>
          <w:tcPr>
            <w:tcW w:w="389" w:type="pct"/>
            <w:hideMark/>
          </w:tcPr>
          <w:p w14:paraId="0D55F012" w14:textId="3B0A6ED1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4E7A527" w14:textId="280C8977" w:rsidR="00E33D0C" w:rsidRPr="00E33D0C" w:rsidRDefault="00BD7238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Ahmed M. El-Kassas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A.M.Khourshid, </w:t>
            </w:r>
            <w:hyperlink r:id="rId21" w:history="1">
              <w:r w:rsidRPr="0077598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H M Hindawy</w:t>
              </w:r>
            </w:hyperlink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Mechanical properties of friction stir welded aluminum alloy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European Journal of Mechanical Engineering Research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4, no. 1, pp. 65-78, 2017. </w:t>
            </w:r>
          </w:p>
        </w:tc>
      </w:tr>
      <w:tr w:rsidR="00E33D0C" w14:paraId="5C2B5480" w14:textId="77777777" w:rsidTr="0083098F">
        <w:tc>
          <w:tcPr>
            <w:tcW w:w="389" w:type="pct"/>
            <w:hideMark/>
          </w:tcPr>
          <w:p w14:paraId="5DF5D7ED" w14:textId="4F52EAE7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B6992A3" w14:textId="13E6A42D" w:rsidR="00E33D0C" w:rsidRPr="00E33D0C" w:rsidRDefault="00BD7238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Ahmed M. El-Kassas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A New Approach of Aluminum Oxide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Addition for Friction Stir Welding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European Journal of Advances in Engineering and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Technology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4, no. 2, pp. 143-152, 2017. </w:t>
            </w:r>
          </w:p>
        </w:tc>
      </w:tr>
      <w:tr w:rsidR="00E33D0C" w14:paraId="08992A34" w14:textId="77777777" w:rsidTr="0083098F">
        <w:tc>
          <w:tcPr>
            <w:tcW w:w="389" w:type="pct"/>
            <w:hideMark/>
          </w:tcPr>
          <w:p w14:paraId="055591D0" w14:textId="1DC951C6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EC78DD6" w14:textId="49230B7C" w:rsidR="00E33D0C" w:rsidRPr="00E33D0C" w:rsidRDefault="00BD7238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Ahmed M. El-Kassas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Total Error Analysis Role of Predicting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Mechanical Properties by Friction Stir Welded Aluminum pipes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Journal of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Advanced Production and Industrial Engineering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2, no. 1, pp. 29-31, 2017. </w:t>
            </w:r>
          </w:p>
        </w:tc>
      </w:tr>
      <w:tr w:rsidR="00E33D0C" w14:paraId="3FE9D9B8" w14:textId="77777777" w:rsidTr="0083098F">
        <w:tc>
          <w:tcPr>
            <w:tcW w:w="389" w:type="pct"/>
            <w:hideMark/>
          </w:tcPr>
          <w:p w14:paraId="76F4D019" w14:textId="449EDE77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28E04CAA" w14:textId="47A7355F" w:rsidR="00E33D0C" w:rsidRPr="00E33D0C" w:rsidRDefault="00BD7238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Ahmed M. El-Kassas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A.M.Khourshid, </w:t>
            </w:r>
            <w:hyperlink r:id="rId22" w:history="1">
              <w:r w:rsidRPr="0077598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H M Hindawy</w:t>
              </w:r>
            </w:hyperlink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 Comparison of RSM and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RA with ANN in Predicting Mechanical Properties of Friction Stir Welded Aluminum Alloy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Pipes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Engineering and Technology in India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, no. 1, pp. 1-14, 2017. </w:t>
            </w:r>
          </w:p>
        </w:tc>
      </w:tr>
      <w:tr w:rsidR="00E33D0C" w14:paraId="3CFDF662" w14:textId="77777777" w:rsidTr="0083098F">
        <w:tc>
          <w:tcPr>
            <w:tcW w:w="389" w:type="pct"/>
            <w:hideMark/>
          </w:tcPr>
          <w:p w14:paraId="09523805" w14:textId="3502B9CE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23BD8EE" w14:textId="02A8736C" w:rsidR="00E33D0C" w:rsidRPr="00E33D0C" w:rsidRDefault="00BD7238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Ahmed M. El-Kassas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A.M.Khourshid, </w:t>
            </w:r>
            <w:hyperlink r:id="rId23" w:history="1">
              <w:r w:rsidRPr="0077598C">
                <w:rPr>
                  <w:rFonts w:asciiTheme="majorBidi" w:hAnsiTheme="majorBidi" w:cstheme="majorBidi"/>
                  <w:noProof/>
                  <w:sz w:val="24"/>
                  <w:szCs w:val="24"/>
                </w:rPr>
                <w:t>H M Hindawy</w:t>
              </w:r>
            </w:hyperlink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Optimization of Friction Stir Welding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Parameters for Jining Aluminum Pipes using Regression Analysis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Journal of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Civil, Mechanical and Energy Science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2, no. 1, pp. 1-5, 2016. </w:t>
            </w:r>
          </w:p>
        </w:tc>
      </w:tr>
      <w:tr w:rsidR="00E33D0C" w14:paraId="7F29913B" w14:textId="77777777" w:rsidTr="0083098F">
        <w:tc>
          <w:tcPr>
            <w:tcW w:w="389" w:type="pct"/>
            <w:hideMark/>
          </w:tcPr>
          <w:p w14:paraId="75E1D1DC" w14:textId="1E581AA4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33CD0F7" w14:textId="79F30945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="00BD7238">
              <w:rPr>
                <w:rFonts w:asciiTheme="majorBidi" w:hAnsiTheme="majorBidi" w:cstheme="majorBidi"/>
                <w:noProof/>
                <w:sz w:val="24"/>
                <w:szCs w:val="24"/>
              </w:rPr>
              <w:t>brahim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="00BD7238">
              <w:rPr>
                <w:rFonts w:asciiTheme="majorBidi" w:hAnsiTheme="majorBidi" w:cstheme="majorBidi"/>
                <w:noProof/>
                <w:sz w:val="24"/>
                <w:szCs w:val="24"/>
              </w:rPr>
              <w:t>sabry, A.M.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Khourshid, "Analysis of welded joints using friction stir welding, metal inert gas and tungsten inert gas,"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Engineering and Technology in India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7, no. 1, pp. 1-7, 2016. </w:t>
            </w:r>
          </w:p>
        </w:tc>
      </w:tr>
      <w:tr w:rsidR="00E33D0C" w14:paraId="671AD9CD" w14:textId="77777777" w:rsidTr="0083098F">
        <w:tc>
          <w:tcPr>
            <w:tcW w:w="389" w:type="pct"/>
            <w:hideMark/>
          </w:tcPr>
          <w:p w14:paraId="78B58E39" w14:textId="0DC01E53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681E2268" w14:textId="12E2E6E0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Ibrahim Sabry</w:t>
            </w:r>
            <w:r w:rsidR="00BD7238">
              <w:rPr>
                <w:rFonts w:asciiTheme="majorBidi" w:hAnsiTheme="majorBidi" w:cstheme="majorBidi"/>
                <w:noProof/>
                <w:sz w:val="24"/>
                <w:szCs w:val="24"/>
              </w:rPr>
              <w:t>, A.M.</w:t>
            </w:r>
            <w:r w:rsidR="00BD7238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Khourshid</w:t>
            </w:r>
            <w:r w:rsidR="00BD7238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="00BD7238" w:rsidRPr="00D727C6">
              <w:rPr>
                <w:rFonts w:asciiTheme="majorBidi" w:hAnsiTheme="majorBidi" w:cstheme="majorBidi"/>
                <w:noProof/>
                <w:sz w:val="24"/>
                <w:szCs w:val="24"/>
              </w:rPr>
              <w:t>Ahmed M. El-Kassas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Integration between Artificial Neural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Network and Responses Surface Methodology for Modeling of Friction Stir Welding,"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Journal of Advanced Engineering Research and Science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, no. 2, pp. 67-73, 2016. </w:t>
            </w:r>
          </w:p>
        </w:tc>
      </w:tr>
      <w:tr w:rsidR="00E33D0C" w14:paraId="31A80F81" w14:textId="77777777" w:rsidTr="0083098F">
        <w:tc>
          <w:tcPr>
            <w:tcW w:w="389" w:type="pct"/>
            <w:hideMark/>
          </w:tcPr>
          <w:p w14:paraId="0C228E81" w14:textId="3FD5F260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24C19619" w14:textId="7B52C272" w:rsidR="00E33D0C" w:rsidRPr="00E33D0C" w:rsidRDefault="00BD7238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BD7238">
              <w:rPr>
                <w:rFonts w:asciiTheme="majorBidi" w:hAnsiTheme="majorBidi" w:cstheme="majorBidi"/>
                <w:noProof/>
                <w:sz w:val="24"/>
                <w:szCs w:val="24"/>
              </w:rPr>
              <w:t>T. Bousaif, A.M. Khourshid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Pr="00BD7238">
              <w:rPr>
                <w:rFonts w:asciiTheme="majorBidi" w:hAnsiTheme="majorBidi" w:cstheme="majorBidi"/>
                <w:noProof/>
                <w:sz w:val="24"/>
                <w:szCs w:val="24"/>
              </w:rPr>
              <w:t>and Ibrahim Sabry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Welding of Cylindrical Parts by Using Friction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Stir Technique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ERJ. Journal of Engineering Research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36, no. 3, pp. 233-245, 2013. </w:t>
            </w:r>
          </w:p>
        </w:tc>
      </w:tr>
      <w:tr w:rsidR="00E33D0C" w14:paraId="4E5F0A23" w14:textId="77777777" w:rsidTr="0083098F">
        <w:tc>
          <w:tcPr>
            <w:tcW w:w="389" w:type="pct"/>
            <w:hideMark/>
          </w:tcPr>
          <w:p w14:paraId="17679A36" w14:textId="608DED50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C93D4FE" w14:textId="10D3D573" w:rsidR="00E33D0C" w:rsidRPr="00E33D0C" w:rsidRDefault="00BD7238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A.M. Khourshid, "Friction Stir welding Study of Aluminum Pipe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Journal of Mechanical Engineering and robotics research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2, no. 3, pp. 331-339, 2013. </w:t>
            </w:r>
          </w:p>
        </w:tc>
      </w:tr>
      <w:tr w:rsidR="00E33D0C" w14:paraId="65B91FE4" w14:textId="77777777" w:rsidTr="0083098F">
        <w:tc>
          <w:tcPr>
            <w:tcW w:w="389" w:type="pct"/>
            <w:hideMark/>
          </w:tcPr>
          <w:p w14:paraId="2F14AFEA" w14:textId="4BF3BC5C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47AD7D9F" w14:textId="3611AF00" w:rsidR="00E33D0C" w:rsidRPr="00E33D0C" w:rsidRDefault="00803843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brahim Sabr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A.M. Khourshid, "Analysis and Design of Friction Stir Welding,"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="00E33D0C"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Journal of Mechanical Engineering and robotics research, </w:t>
            </w:r>
            <w:r w:rsidR="00E33D0C"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2, no. 3, pp. 333-341, 2013. </w:t>
            </w:r>
          </w:p>
        </w:tc>
      </w:tr>
      <w:tr w:rsidR="00E33D0C" w14:paraId="5E57D5C0" w14:textId="77777777" w:rsidTr="0083098F">
        <w:tc>
          <w:tcPr>
            <w:tcW w:w="389" w:type="pct"/>
            <w:hideMark/>
          </w:tcPr>
          <w:p w14:paraId="0A095396" w14:textId="3B01B7C4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22D8483B" w14:textId="30BF2D0B" w:rsidR="00E33D0C" w:rsidRP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A.M. Khourshid</w:t>
            </w:r>
            <w:r w:rsidR="00803843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</w:t>
            </w:r>
            <w:r w:rsidR="00803843" w:rsidRPr="00803843">
              <w:rPr>
                <w:rFonts w:asciiTheme="majorBidi" w:hAnsiTheme="majorBidi" w:cstheme="majorBidi"/>
                <w:noProof/>
                <w:sz w:val="24"/>
                <w:szCs w:val="24"/>
              </w:rPr>
              <w:t>A</w:t>
            </w:r>
            <w:r w:rsidR="00803843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del </w:t>
            </w:r>
            <w:r w:rsidR="00803843" w:rsidRPr="00803843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Moustafa, Ibrahim sabry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, "Investigation of the mechanical properties of Friction Stir Welded 6061 Al plates,"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Materials Sciences Engineering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3, no. 2, pp. 11-19, 2012. </w:t>
            </w:r>
          </w:p>
        </w:tc>
      </w:tr>
      <w:tr w:rsidR="00E33D0C" w14:paraId="11527071" w14:textId="77777777" w:rsidTr="0083098F">
        <w:tc>
          <w:tcPr>
            <w:tcW w:w="389" w:type="pct"/>
            <w:hideMark/>
          </w:tcPr>
          <w:p w14:paraId="6AB00A2D" w14:textId="15460A31" w:rsidR="00E33D0C" w:rsidRPr="00E33D0C" w:rsidRDefault="00E33D0C" w:rsidP="002C22C9">
            <w:pPr>
              <w:pStyle w:val="Bibliography"/>
              <w:numPr>
                <w:ilvl w:val="0"/>
                <w:numId w:val="11"/>
              </w:num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82ADE09" w14:textId="77777777" w:rsidR="00E33D0C" w:rsidRDefault="00E33D0C" w:rsidP="00484718">
            <w:pPr>
              <w:pStyle w:val="Bibliography"/>
              <w:jc w:val="both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>I</w:t>
            </w:r>
            <w:r w:rsidR="00803843">
              <w:rPr>
                <w:rFonts w:asciiTheme="majorBidi" w:hAnsiTheme="majorBidi" w:cstheme="majorBidi"/>
                <w:noProof/>
                <w:sz w:val="24"/>
                <w:szCs w:val="24"/>
              </w:rPr>
              <w:t>brahim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S</w:t>
            </w:r>
            <w:r w:rsidR="00803843">
              <w:rPr>
                <w:rFonts w:asciiTheme="majorBidi" w:hAnsiTheme="majorBidi" w:cstheme="majorBidi"/>
                <w:noProof/>
                <w:sz w:val="24"/>
                <w:szCs w:val="24"/>
              </w:rPr>
              <w:t>abry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Ahmed M. El-Kassas, " Optimization of the Underwater Friction Stir Welding of Pipes Using Hybrid RSM-Fuzzy Approach,"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International 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  <w:cs/>
              </w:rPr>
              <w:t>‎</w:t>
            </w:r>
            <w:r w:rsidRPr="00E33D0C">
              <w:rPr>
                <w:rFonts w:asciiTheme="majorBidi" w:hAnsiTheme="majorBidi" w:cstheme="majorBidi"/>
                <w:i/>
                <w:iCs/>
                <w:noProof/>
                <w:sz w:val="24"/>
                <w:szCs w:val="24"/>
              </w:rPr>
              <w:t xml:space="preserve">Journal of Applied Engineering Research, </w:t>
            </w:r>
            <w:r w:rsidRPr="00E33D0C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vol. 14, no. 24, pp. 5804-5817, 2019. </w:t>
            </w:r>
          </w:p>
          <w:p w14:paraId="697FB9B1" w14:textId="77777777" w:rsidR="002C22C9" w:rsidRDefault="002C22C9" w:rsidP="002C22C9"/>
          <w:p w14:paraId="7A0FC5A4" w14:textId="77777777" w:rsidR="002C22C9" w:rsidRDefault="002C22C9" w:rsidP="002C22C9"/>
          <w:p w14:paraId="012B21C5" w14:textId="77777777" w:rsidR="002C22C9" w:rsidRDefault="002C22C9" w:rsidP="002C22C9"/>
          <w:p w14:paraId="7E8361F8" w14:textId="4A1E22D5" w:rsidR="002C22C9" w:rsidRPr="002C22C9" w:rsidRDefault="002C22C9" w:rsidP="002C22C9"/>
        </w:tc>
      </w:tr>
    </w:tbl>
    <w:p w14:paraId="197743D4" w14:textId="3DC965ED" w:rsidR="005E44A1" w:rsidRPr="005E44A1" w:rsidRDefault="005E44A1" w:rsidP="005E44A1">
      <w:pPr>
        <w:pStyle w:val="NormalWeb"/>
        <w:spacing w:before="0" w:beforeAutospacing="0" w:after="0" w:afterAutospacing="0"/>
        <w:ind w:left="360"/>
        <w:rPr>
          <w:rFonts w:ascii="Calibri" w:hAnsi="Calibri" w:cs="Calibri"/>
          <w:color w:val="000000"/>
          <w:sz w:val="22"/>
          <w:szCs w:val="22"/>
        </w:rPr>
      </w:pPr>
      <w:r w:rsidRPr="005E44A1">
        <w:rPr>
          <w:rFonts w:ascii="CIDFont+F2" w:eastAsiaTheme="minorHAnsi" w:hAnsi="CIDFont+F2" w:cstheme="minorBidi"/>
          <w:b/>
          <w:bCs/>
          <w:color w:val="000000"/>
          <w:lang w:val="en-US" w:bidi="ar-SA"/>
        </w:rPr>
        <w:t xml:space="preserve">Google Scholar Citations, Scopes, </w:t>
      </w:r>
      <w:proofErr w:type="gramStart"/>
      <w:r w:rsidRPr="005E44A1">
        <w:rPr>
          <w:rFonts w:ascii="CIDFont+F2" w:eastAsiaTheme="minorHAnsi" w:hAnsi="CIDFont+F2" w:cstheme="minorBidi"/>
          <w:b/>
          <w:bCs/>
          <w:color w:val="000000"/>
          <w:lang w:val="en-US" w:bidi="ar-SA"/>
        </w:rPr>
        <w:t>publons</w:t>
      </w:r>
      <w:r>
        <w:rPr>
          <w:rFonts w:ascii="CIDFont+F2" w:eastAsiaTheme="minorHAnsi" w:hAnsi="CIDFont+F2" w:cstheme="minorBidi"/>
          <w:b/>
          <w:bCs/>
          <w:color w:val="000000"/>
          <w:lang w:val="en-US" w:bidi="ar-SA"/>
        </w:rPr>
        <w:t xml:space="preserve"> </w:t>
      </w:r>
      <w:r w:rsidRPr="005E44A1">
        <w:rPr>
          <w:rFonts w:ascii="CIDFont+F2" w:eastAsiaTheme="minorHAnsi" w:hAnsi="CIDFont+F2" w:cstheme="minorBidi"/>
          <w:b/>
          <w:bCs/>
          <w:color w:val="000000"/>
          <w:lang w:val="en-US" w:bidi="ar-SA"/>
        </w:rPr>
        <w:t>,</w:t>
      </w:r>
      <w:r w:rsidR="00A524F5">
        <w:rPr>
          <w:rFonts w:ascii="CIDFont+F2" w:eastAsiaTheme="minorHAnsi" w:hAnsi="CIDFont+F2" w:cstheme="minorBidi"/>
          <w:b/>
          <w:bCs/>
          <w:color w:val="000000"/>
          <w:lang w:val="en-US" w:bidi="ar-SA"/>
        </w:rPr>
        <w:t>LinkedIn</w:t>
      </w:r>
      <w:proofErr w:type="gramEnd"/>
      <w:r w:rsidR="00A524F5">
        <w:rPr>
          <w:rFonts w:ascii="CIDFont+F2" w:eastAsiaTheme="minorHAnsi" w:hAnsi="CIDFont+F2" w:cstheme="minorBidi"/>
          <w:b/>
          <w:bCs/>
          <w:color w:val="000000"/>
          <w:lang w:val="en-US" w:bidi="ar-SA"/>
        </w:rPr>
        <w:t xml:space="preserve"> </w:t>
      </w:r>
      <w:r w:rsidRPr="005E44A1">
        <w:rPr>
          <w:rFonts w:ascii="CIDFont+F2" w:eastAsiaTheme="minorHAnsi" w:hAnsi="CIDFont+F2" w:cstheme="minorBidi"/>
          <w:b/>
          <w:bCs/>
          <w:color w:val="000000"/>
          <w:lang w:val="en-US" w:bidi="ar-SA"/>
        </w:rPr>
        <w:t xml:space="preserve"> and</w:t>
      </w:r>
      <w:r>
        <w:rPr>
          <w:rFonts w:ascii="CIDFont+F2" w:eastAsiaTheme="minorHAnsi" w:hAnsi="CIDFont+F2" w:cstheme="minorBidi"/>
          <w:b/>
          <w:bCs/>
          <w:color w:val="000000"/>
          <w:lang w:val="en-US" w:bidi="ar-SA"/>
        </w:rPr>
        <w:t xml:space="preserve"> </w:t>
      </w:r>
      <w:r w:rsidR="00DF1D83" w:rsidRPr="005E44A1">
        <w:rPr>
          <w:rFonts w:ascii="CIDFont+F2" w:eastAsiaTheme="minorHAnsi" w:hAnsi="CIDFont+F2" w:cstheme="minorBidi"/>
          <w:b/>
          <w:bCs/>
          <w:color w:val="000000"/>
          <w:lang w:val="en-US" w:bidi="ar-SA"/>
        </w:rPr>
        <w:t>ResearchGate</w:t>
      </w:r>
      <w:r w:rsidRPr="005E44A1">
        <w:rPr>
          <w:rFonts w:ascii="CIDFont+F2" w:eastAsiaTheme="minorHAnsi" w:hAnsi="CIDFont+F2" w:cstheme="minorBidi"/>
          <w:b/>
          <w:bCs/>
          <w:color w:val="000000"/>
          <w:lang w:val="en-US" w:bidi="ar-SA"/>
        </w:rPr>
        <w:t xml:space="preserve"> Sites</w:t>
      </w:r>
    </w:p>
    <w:p w14:paraId="739E7161" w14:textId="132FA89E" w:rsidR="0060168A" w:rsidRPr="005E44A1" w:rsidRDefault="005E44A1" w:rsidP="005E44A1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sz w:val="22"/>
          <w:szCs w:val="22"/>
        </w:rPr>
        <w:t xml:space="preserve">       </w:t>
      </w:r>
      <w:hyperlink r:id="rId24" w:history="1">
        <w:r w:rsidRPr="0078132E">
          <w:rPr>
            <w:rStyle w:val="Hyperlink"/>
            <w:rFonts w:ascii="Calibri" w:hAnsi="Calibri" w:cs="Calibri"/>
            <w:i/>
            <w:iCs/>
            <w:sz w:val="20"/>
            <w:szCs w:val="20"/>
          </w:rPr>
          <w:t>https://scholar.google.com.eg/citations?user=IUpHiyEAAAAJ&amp;hl=ar</w:t>
        </w:r>
      </w:hyperlink>
    </w:p>
    <w:p w14:paraId="20707A92" w14:textId="77777777" w:rsidR="0060168A" w:rsidRPr="005E44A1" w:rsidRDefault="00437096" w:rsidP="005E44A1">
      <w:pPr>
        <w:pStyle w:val="NormalWeb"/>
        <w:spacing w:before="0" w:beforeAutospacing="0" w:after="0" w:afterAutospacing="0"/>
        <w:ind w:left="357"/>
        <w:rPr>
          <w:rFonts w:ascii="Calibri" w:hAnsi="Calibri" w:cs="Calibri"/>
          <w:color w:val="000000"/>
        </w:rPr>
      </w:pPr>
      <w:hyperlink r:id="rId25" w:history="1">
        <w:r w:rsidR="0060168A" w:rsidRPr="005E44A1">
          <w:rPr>
            <w:rStyle w:val="Hyperlink"/>
            <w:rFonts w:ascii="Calibri" w:hAnsi="Calibri" w:cs="Calibri"/>
            <w:i/>
            <w:iCs/>
            <w:sz w:val="20"/>
            <w:szCs w:val="20"/>
          </w:rPr>
          <w:t>https://orcid.org/0000-0002-8582-0619</w:t>
        </w:r>
      </w:hyperlink>
    </w:p>
    <w:p w14:paraId="309EA79D" w14:textId="77777777" w:rsidR="00FD0156" w:rsidRPr="005E44A1" w:rsidRDefault="00FD0156" w:rsidP="005E44A1">
      <w:pPr>
        <w:spacing w:after="0" w:line="240" w:lineRule="auto"/>
        <w:ind w:left="357"/>
        <w:rPr>
          <w:rStyle w:val="Hyperlink"/>
          <w:rFonts w:ascii="Calibri" w:hAnsi="Calibri" w:cs="Calibri"/>
          <w:color w:val="0000EE"/>
          <w:sz w:val="20"/>
          <w:szCs w:val="20"/>
          <w:lang w:val="fr-FR"/>
        </w:rPr>
      </w:pPr>
      <w:r w:rsidRPr="005E44A1">
        <w:rPr>
          <w:rStyle w:val="Hyperlink"/>
          <w:rFonts w:ascii="Calibri" w:hAnsi="Calibri" w:cs="Calibri"/>
          <w:color w:val="0000EE"/>
          <w:sz w:val="20"/>
          <w:szCs w:val="20"/>
          <w:lang w:val="fr-FR"/>
        </w:rPr>
        <w:t>https://publons.com/researcher/3578352/ibrahim-sabry/</w:t>
      </w:r>
    </w:p>
    <w:p w14:paraId="224C1925" w14:textId="2A1EA54E" w:rsidR="0060168A" w:rsidRPr="005E44A1" w:rsidRDefault="00437096" w:rsidP="005E44A1">
      <w:pPr>
        <w:spacing w:after="0" w:line="240" w:lineRule="auto"/>
        <w:ind w:left="357"/>
        <w:rPr>
          <w:rFonts w:ascii="Calibri" w:hAnsi="Calibri" w:cs="Calibri"/>
          <w:i/>
          <w:iCs/>
          <w:color w:val="000000"/>
          <w:sz w:val="20"/>
          <w:szCs w:val="20"/>
          <w:lang w:val="fr-FR"/>
        </w:rPr>
      </w:pPr>
      <w:hyperlink r:id="rId26" w:history="1">
        <w:r w:rsidR="00D72A9F" w:rsidRPr="005E44A1">
          <w:rPr>
            <w:rStyle w:val="Hyperlink"/>
            <w:rFonts w:ascii="Calibri" w:hAnsi="Calibri" w:cs="Calibri"/>
            <w:i/>
            <w:iCs/>
            <w:sz w:val="20"/>
            <w:szCs w:val="20"/>
            <w:lang w:val="fr-FR"/>
          </w:rPr>
          <w:t>https://www.scopus.com/authid/detail.uri?authorId=57211348662</w:t>
        </w:r>
      </w:hyperlink>
    </w:p>
    <w:p w14:paraId="662DF086" w14:textId="4DC689B7" w:rsidR="0018561B" w:rsidRDefault="00437096" w:rsidP="00FD0156">
      <w:pPr>
        <w:spacing w:after="0" w:line="240" w:lineRule="auto"/>
        <w:ind w:left="357"/>
        <w:rPr>
          <w:rStyle w:val="Hyperlink"/>
          <w:i/>
          <w:iCs/>
          <w:sz w:val="20"/>
          <w:szCs w:val="20"/>
          <w:lang w:val="fr-FR"/>
        </w:rPr>
      </w:pPr>
      <w:hyperlink r:id="rId27" w:history="1">
        <w:r w:rsidR="0018561B" w:rsidRPr="005E44A1">
          <w:rPr>
            <w:rStyle w:val="Hyperlink"/>
            <w:i/>
            <w:iCs/>
            <w:sz w:val="20"/>
            <w:szCs w:val="20"/>
            <w:lang w:val="fr-FR"/>
          </w:rPr>
          <w:t>https://www.researchgate.net/profile/Ibraheem_Sabry</w:t>
        </w:r>
      </w:hyperlink>
    </w:p>
    <w:p w14:paraId="60C41F09" w14:textId="74451F8B" w:rsidR="000C3D9C" w:rsidRPr="005A2D95" w:rsidRDefault="0062319E" w:rsidP="005A2D95">
      <w:pPr>
        <w:spacing w:after="0" w:line="240" w:lineRule="auto"/>
        <w:ind w:left="357"/>
        <w:rPr>
          <w:i/>
          <w:iCs/>
          <w:color w:val="0000FF"/>
          <w:sz w:val="20"/>
          <w:szCs w:val="20"/>
          <w:u w:val="single"/>
          <w:lang w:val="fr-FR"/>
        </w:rPr>
      </w:pPr>
      <w:r w:rsidRPr="0062319E">
        <w:rPr>
          <w:rStyle w:val="Hyperlink"/>
          <w:i/>
          <w:iCs/>
          <w:sz w:val="20"/>
          <w:szCs w:val="20"/>
          <w:lang w:val="fr-FR"/>
        </w:rPr>
        <w:t>https://www.linkedin.com/in/ibrahim-sabry-3b08ab61/</w:t>
      </w:r>
    </w:p>
    <w:sectPr w:rsidR="000C3D9C" w:rsidRPr="005A2D95">
      <w:headerReference w:type="default" r:id="rId28"/>
      <w:footerReference w:type="default" r:id="rId2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3E3B7" w14:textId="77777777" w:rsidR="00437096" w:rsidRDefault="00437096" w:rsidP="00915E00">
      <w:pPr>
        <w:spacing w:after="0" w:line="240" w:lineRule="auto"/>
      </w:pPr>
      <w:r>
        <w:separator/>
      </w:r>
    </w:p>
  </w:endnote>
  <w:endnote w:type="continuationSeparator" w:id="0">
    <w:p w14:paraId="00B2F43A" w14:textId="77777777" w:rsidR="00437096" w:rsidRDefault="00437096" w:rsidP="00915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IDFont+F2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26" w:type="dxa"/>
      <w:tblBorders>
        <w:top w:val="single" w:sz="4" w:space="0" w:color="auto"/>
      </w:tblBorders>
      <w:tblLook w:val="0000" w:firstRow="0" w:lastRow="0" w:firstColumn="0" w:lastColumn="0" w:noHBand="0" w:noVBand="0"/>
    </w:tblPr>
    <w:tblGrid>
      <w:gridCol w:w="3910"/>
      <w:gridCol w:w="4990"/>
    </w:tblGrid>
    <w:tr w:rsidR="00EA71AB" w14:paraId="45CE4666" w14:textId="77777777" w:rsidTr="0036405A">
      <w:trPr>
        <w:trHeight w:val="100"/>
      </w:trPr>
      <w:tc>
        <w:tcPr>
          <w:tcW w:w="3949" w:type="dxa"/>
        </w:tcPr>
        <w:sdt>
          <w:sdtPr>
            <w:rPr>
              <w:rFonts w:asciiTheme="majorBidi" w:hAnsiTheme="majorBidi" w:cstheme="majorBidi"/>
              <w:sz w:val="20"/>
              <w:szCs w:val="20"/>
            </w:rPr>
            <w:id w:val="-1334988938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rFonts w:asciiTheme="majorBidi" w:hAnsiTheme="majorBidi" w:cstheme="majorBidi"/>
                  <w:sz w:val="20"/>
                  <w:szCs w:val="20"/>
                </w:rPr>
                <w:id w:val="98381352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5C818FF3" w14:textId="7E0DD1EB" w:rsidR="00EA71AB" w:rsidRDefault="00EA71AB" w:rsidP="0036405A">
                  <w:pPr>
                    <w:pStyle w:val="Footer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915E00">
                    <w:rPr>
                      <w:rFonts w:asciiTheme="majorBidi" w:hAnsiTheme="majorBidi" w:cstheme="majorBidi"/>
                      <w:sz w:val="20"/>
                      <w:szCs w:val="20"/>
                    </w:rPr>
                    <w:t>Ibrah</w:t>
                  </w: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i</w:t>
                  </w:r>
                  <w:r w:rsidRPr="00915E00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m Sabry, </w:t>
                  </w:r>
                  <w:r w:rsidR="005A2D95">
                    <w:rPr>
                      <w:rFonts w:asciiTheme="majorBidi" w:hAnsiTheme="majorBidi" w:cstheme="majorBidi"/>
                      <w:sz w:val="20"/>
                      <w:szCs w:val="20"/>
                    </w:rPr>
                    <w:t>J</w:t>
                  </w:r>
                  <w:r w:rsidR="005A2D95">
                    <w:rPr>
                      <w:rFonts w:asciiTheme="majorBidi" w:hAnsiTheme="majorBidi" w:cstheme="majorBidi"/>
                    </w:rPr>
                    <w:t>anuary</w:t>
                  </w: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 202</w:t>
                  </w:r>
                  <w:r w:rsidR="005A2D95">
                    <w:rPr>
                      <w:rFonts w:asciiTheme="majorBidi" w:hAnsiTheme="majorBidi" w:cstheme="majorBidi"/>
                      <w:sz w:val="20"/>
                      <w:szCs w:val="20"/>
                    </w:rPr>
                    <w:t>2</w:t>
                  </w:r>
                </w:p>
              </w:sdtContent>
            </w:sdt>
          </w:sdtContent>
        </w:sdt>
      </w:tc>
      <w:tc>
        <w:tcPr>
          <w:tcW w:w="5044" w:type="dxa"/>
          <w:vAlign w:val="center"/>
        </w:tcPr>
        <w:p w14:paraId="717C3A1C" w14:textId="77777777" w:rsidR="00EA71AB" w:rsidRDefault="00EA71AB" w:rsidP="0036405A">
          <w:pPr>
            <w:pStyle w:val="Footer"/>
            <w:ind w:left="245"/>
            <w:jc w:val="right"/>
            <w:rPr>
              <w:rFonts w:asciiTheme="majorBidi" w:hAnsiTheme="majorBidi" w:cstheme="majorBidi"/>
              <w:sz w:val="20"/>
              <w:szCs w:val="20"/>
            </w:rPr>
          </w:pPr>
          <w:r w:rsidRPr="00915E00">
            <w:rPr>
              <w:rFonts w:asciiTheme="majorBidi" w:hAnsiTheme="majorBidi" w:cstheme="majorBidi"/>
              <w:sz w:val="20"/>
              <w:szCs w:val="20"/>
            </w:rPr>
            <w:t xml:space="preserve">Page </w:t>
          </w:r>
          <w:r w:rsidRPr="00915E00">
            <w:rPr>
              <w:rFonts w:asciiTheme="majorBidi" w:hAnsiTheme="majorBidi" w:cstheme="majorBidi"/>
              <w:sz w:val="20"/>
              <w:szCs w:val="20"/>
            </w:rPr>
            <w:fldChar w:fldCharType="begin"/>
          </w:r>
          <w:r w:rsidRPr="00915E00">
            <w:rPr>
              <w:rFonts w:asciiTheme="majorBidi" w:hAnsiTheme="majorBidi" w:cstheme="majorBidi"/>
              <w:sz w:val="20"/>
              <w:szCs w:val="20"/>
            </w:rPr>
            <w:instrText xml:space="preserve"> PAGE </w:instrText>
          </w:r>
          <w:r w:rsidRPr="00915E00">
            <w:rPr>
              <w:rFonts w:asciiTheme="majorBidi" w:hAnsiTheme="majorBidi" w:cstheme="majorBidi"/>
              <w:sz w:val="20"/>
              <w:szCs w:val="20"/>
            </w:rPr>
            <w:fldChar w:fldCharType="separate"/>
          </w:r>
          <w:r>
            <w:rPr>
              <w:rFonts w:asciiTheme="majorBidi" w:hAnsiTheme="majorBidi" w:cstheme="majorBidi"/>
              <w:noProof/>
              <w:sz w:val="20"/>
              <w:szCs w:val="20"/>
            </w:rPr>
            <w:t>2</w:t>
          </w:r>
          <w:r w:rsidRPr="00915E00">
            <w:rPr>
              <w:rFonts w:asciiTheme="majorBidi" w:hAnsiTheme="majorBidi" w:cstheme="majorBidi"/>
              <w:sz w:val="20"/>
              <w:szCs w:val="20"/>
            </w:rPr>
            <w:fldChar w:fldCharType="end"/>
          </w:r>
          <w:r w:rsidRPr="00915E00">
            <w:rPr>
              <w:rFonts w:asciiTheme="majorBidi" w:hAnsiTheme="majorBidi" w:cstheme="majorBidi"/>
              <w:sz w:val="20"/>
              <w:szCs w:val="20"/>
            </w:rPr>
            <w:t>/</w:t>
          </w:r>
          <w:r w:rsidRPr="00915E00">
            <w:rPr>
              <w:rFonts w:asciiTheme="majorBidi" w:hAnsiTheme="majorBidi" w:cstheme="majorBidi"/>
              <w:sz w:val="20"/>
              <w:szCs w:val="20"/>
            </w:rPr>
            <w:fldChar w:fldCharType="begin"/>
          </w:r>
          <w:r w:rsidRPr="00915E00">
            <w:rPr>
              <w:rFonts w:asciiTheme="majorBidi" w:hAnsiTheme="majorBidi" w:cstheme="majorBidi"/>
              <w:sz w:val="20"/>
              <w:szCs w:val="20"/>
            </w:rPr>
            <w:instrText xml:space="preserve"> NUMPAGES  </w:instrText>
          </w:r>
          <w:r w:rsidRPr="00915E00">
            <w:rPr>
              <w:rFonts w:asciiTheme="majorBidi" w:hAnsiTheme="majorBidi" w:cstheme="majorBidi"/>
              <w:sz w:val="20"/>
              <w:szCs w:val="20"/>
            </w:rPr>
            <w:fldChar w:fldCharType="separate"/>
          </w:r>
          <w:r>
            <w:rPr>
              <w:rFonts w:asciiTheme="majorBidi" w:hAnsiTheme="majorBidi" w:cstheme="majorBidi"/>
              <w:noProof/>
              <w:sz w:val="20"/>
              <w:szCs w:val="20"/>
            </w:rPr>
            <w:t>2</w:t>
          </w:r>
          <w:r w:rsidRPr="00915E00">
            <w:rPr>
              <w:rFonts w:asciiTheme="majorBidi" w:hAnsiTheme="majorBidi" w:cstheme="majorBidi"/>
              <w:sz w:val="20"/>
              <w:szCs w:val="20"/>
            </w:rPr>
            <w:fldChar w:fldCharType="end"/>
          </w:r>
        </w:p>
      </w:tc>
    </w:tr>
  </w:tbl>
  <w:p w14:paraId="156F8535" w14:textId="77777777" w:rsidR="00EA71AB" w:rsidRDefault="00EA71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E7650" w14:textId="77777777" w:rsidR="00437096" w:rsidRDefault="00437096" w:rsidP="00915E00">
      <w:pPr>
        <w:spacing w:after="0" w:line="240" w:lineRule="auto"/>
      </w:pPr>
      <w:r>
        <w:separator/>
      </w:r>
    </w:p>
  </w:footnote>
  <w:footnote w:type="continuationSeparator" w:id="0">
    <w:p w14:paraId="6358037B" w14:textId="77777777" w:rsidR="00437096" w:rsidRDefault="00437096" w:rsidP="00915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1FF24" w14:textId="6DD8A4B9" w:rsidR="00EA71AB" w:rsidRDefault="00EA71AB">
    <w:pPr>
      <w:pStyle w:val="Header"/>
    </w:pPr>
    <w:r w:rsidRPr="00F66D8D">
      <w:rPr>
        <w:rFonts w:cs="Times New Roman"/>
        <w:b/>
        <w:bCs/>
        <w:noProof/>
        <w:color w:val="F79646" w:themeColor="accent6"/>
        <w:sz w:val="24"/>
        <w:szCs w:val="24"/>
        <w:u w:val="single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343835" wp14:editId="73AF7205">
              <wp:simplePos x="0" y="0"/>
              <wp:positionH relativeFrom="page">
                <wp:align>right</wp:align>
              </wp:positionH>
              <wp:positionV relativeFrom="paragraph">
                <wp:posOffset>-448310</wp:posOffset>
              </wp:positionV>
              <wp:extent cx="7546340" cy="241935"/>
              <wp:effectExtent l="0" t="0" r="16510" b="2476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6340" cy="241935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66D5BB" id="Rectangle 5" o:spid="_x0000_s1026" style="position:absolute;margin-left:543pt;margin-top:-35.3pt;width:594.2pt;height:19.0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" fillcolor="#f79646 [3209]" strokecolor="#974706 [1609]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529F"/>
    <w:multiLevelType w:val="hybridMultilevel"/>
    <w:tmpl w:val="AFEC9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D6197"/>
    <w:multiLevelType w:val="hybridMultilevel"/>
    <w:tmpl w:val="F11A2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E4C78"/>
    <w:multiLevelType w:val="hybridMultilevel"/>
    <w:tmpl w:val="AC8E593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E3DD9"/>
    <w:multiLevelType w:val="hybridMultilevel"/>
    <w:tmpl w:val="4330191A"/>
    <w:lvl w:ilvl="0" w:tplc="DF02FE96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3069A0"/>
    <w:multiLevelType w:val="hybridMultilevel"/>
    <w:tmpl w:val="EC225B9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CB7EA8"/>
    <w:multiLevelType w:val="hybridMultilevel"/>
    <w:tmpl w:val="96CA4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954C46"/>
    <w:multiLevelType w:val="hybridMultilevel"/>
    <w:tmpl w:val="78E0B124"/>
    <w:lvl w:ilvl="0" w:tplc="132032C0">
      <w:start w:val="1"/>
      <w:numFmt w:val="decimal"/>
      <w:lvlText w:val="%1-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E0A53A7"/>
    <w:multiLevelType w:val="hybridMultilevel"/>
    <w:tmpl w:val="CF7C5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B1134C"/>
    <w:multiLevelType w:val="hybridMultilevel"/>
    <w:tmpl w:val="BFA822C0"/>
    <w:lvl w:ilvl="0" w:tplc="9EE2E72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B70547"/>
    <w:multiLevelType w:val="hybridMultilevel"/>
    <w:tmpl w:val="2AD48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7B1F01"/>
    <w:multiLevelType w:val="hybridMultilevel"/>
    <w:tmpl w:val="C3925014"/>
    <w:lvl w:ilvl="0" w:tplc="69E4CFD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492966">
    <w:abstractNumId w:val="0"/>
  </w:num>
  <w:num w:numId="2" w16cid:durableId="16272839">
    <w:abstractNumId w:val="9"/>
  </w:num>
  <w:num w:numId="3" w16cid:durableId="1735540575">
    <w:abstractNumId w:val="3"/>
  </w:num>
  <w:num w:numId="4" w16cid:durableId="168524479">
    <w:abstractNumId w:val="2"/>
  </w:num>
  <w:num w:numId="5" w16cid:durableId="1034423555">
    <w:abstractNumId w:val="7"/>
  </w:num>
  <w:num w:numId="6" w16cid:durableId="1399401684">
    <w:abstractNumId w:val="4"/>
  </w:num>
  <w:num w:numId="7" w16cid:durableId="619804910">
    <w:abstractNumId w:val="6"/>
  </w:num>
  <w:num w:numId="8" w16cid:durableId="1677265413">
    <w:abstractNumId w:val="1"/>
  </w:num>
  <w:num w:numId="9" w16cid:durableId="794524695">
    <w:abstractNumId w:val="10"/>
  </w:num>
  <w:num w:numId="10" w16cid:durableId="1635525302">
    <w:abstractNumId w:val="8"/>
  </w:num>
  <w:num w:numId="11" w16cid:durableId="12204338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ytDAwNLUwt7AwMzBW0lEKTi0uzszPAykwNKkFAIqq2b4tAAAA"/>
  </w:docVars>
  <w:rsids>
    <w:rsidRoot w:val="00CD108F"/>
    <w:rsid w:val="0002107A"/>
    <w:rsid w:val="000A3D40"/>
    <w:rsid w:val="000B430E"/>
    <w:rsid w:val="000C3D9C"/>
    <w:rsid w:val="000D71DF"/>
    <w:rsid w:val="000F2EA5"/>
    <w:rsid w:val="00111AAE"/>
    <w:rsid w:val="00123AA2"/>
    <w:rsid w:val="001443CE"/>
    <w:rsid w:val="001542B6"/>
    <w:rsid w:val="00155A7A"/>
    <w:rsid w:val="0018561B"/>
    <w:rsid w:val="001D2935"/>
    <w:rsid w:val="001D5095"/>
    <w:rsid w:val="00224EEE"/>
    <w:rsid w:val="00234C43"/>
    <w:rsid w:val="00236317"/>
    <w:rsid w:val="0025348C"/>
    <w:rsid w:val="00260B0F"/>
    <w:rsid w:val="00262544"/>
    <w:rsid w:val="002A1A2F"/>
    <w:rsid w:val="002B5D92"/>
    <w:rsid w:val="002B6615"/>
    <w:rsid w:val="002B7811"/>
    <w:rsid w:val="002C059B"/>
    <w:rsid w:val="002C22C9"/>
    <w:rsid w:val="002C4930"/>
    <w:rsid w:val="002C5A54"/>
    <w:rsid w:val="002D6BF5"/>
    <w:rsid w:val="002D7BAD"/>
    <w:rsid w:val="002E2927"/>
    <w:rsid w:val="002F3BC9"/>
    <w:rsid w:val="003238B5"/>
    <w:rsid w:val="00342045"/>
    <w:rsid w:val="003439D4"/>
    <w:rsid w:val="0034645A"/>
    <w:rsid w:val="00351B0A"/>
    <w:rsid w:val="00354E0D"/>
    <w:rsid w:val="00360747"/>
    <w:rsid w:val="0036405A"/>
    <w:rsid w:val="00373BED"/>
    <w:rsid w:val="00392580"/>
    <w:rsid w:val="003A4E04"/>
    <w:rsid w:val="003C4024"/>
    <w:rsid w:val="003D3493"/>
    <w:rsid w:val="003E111B"/>
    <w:rsid w:val="003F0455"/>
    <w:rsid w:val="003F73FF"/>
    <w:rsid w:val="00407291"/>
    <w:rsid w:val="00412F20"/>
    <w:rsid w:val="004363A5"/>
    <w:rsid w:val="00436809"/>
    <w:rsid w:val="00437096"/>
    <w:rsid w:val="004428E6"/>
    <w:rsid w:val="0046324D"/>
    <w:rsid w:val="004832A4"/>
    <w:rsid w:val="00484718"/>
    <w:rsid w:val="00484A12"/>
    <w:rsid w:val="004F293E"/>
    <w:rsid w:val="004F2CB6"/>
    <w:rsid w:val="004F6C66"/>
    <w:rsid w:val="005064FA"/>
    <w:rsid w:val="00536B01"/>
    <w:rsid w:val="005511C9"/>
    <w:rsid w:val="005713A9"/>
    <w:rsid w:val="00573505"/>
    <w:rsid w:val="005A2D95"/>
    <w:rsid w:val="005C6D1C"/>
    <w:rsid w:val="005E44A1"/>
    <w:rsid w:val="0060168A"/>
    <w:rsid w:val="006032F8"/>
    <w:rsid w:val="006033DC"/>
    <w:rsid w:val="00614135"/>
    <w:rsid w:val="0061469C"/>
    <w:rsid w:val="006161CC"/>
    <w:rsid w:val="0062319E"/>
    <w:rsid w:val="00655814"/>
    <w:rsid w:val="00680C0D"/>
    <w:rsid w:val="006871CB"/>
    <w:rsid w:val="00687AF2"/>
    <w:rsid w:val="0069157D"/>
    <w:rsid w:val="00696939"/>
    <w:rsid w:val="006A1CAD"/>
    <w:rsid w:val="006B78DA"/>
    <w:rsid w:val="006C0FEE"/>
    <w:rsid w:val="006C60F1"/>
    <w:rsid w:val="006D429C"/>
    <w:rsid w:val="006E0E7C"/>
    <w:rsid w:val="0072758D"/>
    <w:rsid w:val="00734993"/>
    <w:rsid w:val="0073542D"/>
    <w:rsid w:val="0077004C"/>
    <w:rsid w:val="0077598C"/>
    <w:rsid w:val="00792844"/>
    <w:rsid w:val="007A56B9"/>
    <w:rsid w:val="007A618A"/>
    <w:rsid w:val="007B09FA"/>
    <w:rsid w:val="007B245D"/>
    <w:rsid w:val="007C3162"/>
    <w:rsid w:val="00803843"/>
    <w:rsid w:val="00817ED6"/>
    <w:rsid w:val="0083098F"/>
    <w:rsid w:val="00835992"/>
    <w:rsid w:val="00841DBD"/>
    <w:rsid w:val="00843203"/>
    <w:rsid w:val="008714FD"/>
    <w:rsid w:val="008A15D1"/>
    <w:rsid w:val="008A3D17"/>
    <w:rsid w:val="008B2978"/>
    <w:rsid w:val="008B2CF2"/>
    <w:rsid w:val="008B3806"/>
    <w:rsid w:val="008B66C2"/>
    <w:rsid w:val="008C2FC6"/>
    <w:rsid w:val="008D25B1"/>
    <w:rsid w:val="008E4488"/>
    <w:rsid w:val="008E5759"/>
    <w:rsid w:val="008F272D"/>
    <w:rsid w:val="00914D18"/>
    <w:rsid w:val="00915E00"/>
    <w:rsid w:val="009221EC"/>
    <w:rsid w:val="009274E0"/>
    <w:rsid w:val="009534BF"/>
    <w:rsid w:val="00962822"/>
    <w:rsid w:val="00972650"/>
    <w:rsid w:val="00975DA2"/>
    <w:rsid w:val="00980B52"/>
    <w:rsid w:val="009B16D2"/>
    <w:rsid w:val="009E2D81"/>
    <w:rsid w:val="00A01C88"/>
    <w:rsid w:val="00A24815"/>
    <w:rsid w:val="00A524F5"/>
    <w:rsid w:val="00A60929"/>
    <w:rsid w:val="00A71AAE"/>
    <w:rsid w:val="00A72D5C"/>
    <w:rsid w:val="00A80046"/>
    <w:rsid w:val="00A800E3"/>
    <w:rsid w:val="00AD40E9"/>
    <w:rsid w:val="00AF180E"/>
    <w:rsid w:val="00B05F6F"/>
    <w:rsid w:val="00B11351"/>
    <w:rsid w:val="00B20E11"/>
    <w:rsid w:val="00B23578"/>
    <w:rsid w:val="00B26B8E"/>
    <w:rsid w:val="00B355CF"/>
    <w:rsid w:val="00B53EF4"/>
    <w:rsid w:val="00B56E8A"/>
    <w:rsid w:val="00B7173C"/>
    <w:rsid w:val="00B81814"/>
    <w:rsid w:val="00BA6D9B"/>
    <w:rsid w:val="00BC7F73"/>
    <w:rsid w:val="00BD1A41"/>
    <w:rsid w:val="00BD62C1"/>
    <w:rsid w:val="00BD7238"/>
    <w:rsid w:val="00BE2372"/>
    <w:rsid w:val="00BE5BC9"/>
    <w:rsid w:val="00BF68BF"/>
    <w:rsid w:val="00C07A2E"/>
    <w:rsid w:val="00C13331"/>
    <w:rsid w:val="00C214B7"/>
    <w:rsid w:val="00C3055C"/>
    <w:rsid w:val="00C325D2"/>
    <w:rsid w:val="00C37B57"/>
    <w:rsid w:val="00C51D42"/>
    <w:rsid w:val="00C552F8"/>
    <w:rsid w:val="00C7144A"/>
    <w:rsid w:val="00C90F3D"/>
    <w:rsid w:val="00CD108F"/>
    <w:rsid w:val="00CD54D6"/>
    <w:rsid w:val="00CD6035"/>
    <w:rsid w:val="00CF0CAE"/>
    <w:rsid w:val="00CF4655"/>
    <w:rsid w:val="00CF720D"/>
    <w:rsid w:val="00D01D78"/>
    <w:rsid w:val="00D13260"/>
    <w:rsid w:val="00D16848"/>
    <w:rsid w:val="00D17442"/>
    <w:rsid w:val="00D23A7C"/>
    <w:rsid w:val="00D24FAA"/>
    <w:rsid w:val="00D44DE2"/>
    <w:rsid w:val="00D6371B"/>
    <w:rsid w:val="00D727C6"/>
    <w:rsid w:val="00D72A9F"/>
    <w:rsid w:val="00D856FB"/>
    <w:rsid w:val="00DB55B0"/>
    <w:rsid w:val="00DC3E4E"/>
    <w:rsid w:val="00DE026B"/>
    <w:rsid w:val="00DF1D83"/>
    <w:rsid w:val="00E0042E"/>
    <w:rsid w:val="00E263A3"/>
    <w:rsid w:val="00E33D0C"/>
    <w:rsid w:val="00E4251B"/>
    <w:rsid w:val="00E60B11"/>
    <w:rsid w:val="00E8468C"/>
    <w:rsid w:val="00E84860"/>
    <w:rsid w:val="00EA71AB"/>
    <w:rsid w:val="00EB0850"/>
    <w:rsid w:val="00EB69DE"/>
    <w:rsid w:val="00EC4856"/>
    <w:rsid w:val="00ED4FD7"/>
    <w:rsid w:val="00EF3532"/>
    <w:rsid w:val="00EF5CDB"/>
    <w:rsid w:val="00F10802"/>
    <w:rsid w:val="00F27B74"/>
    <w:rsid w:val="00F33C96"/>
    <w:rsid w:val="00F66D8D"/>
    <w:rsid w:val="00F77708"/>
    <w:rsid w:val="00F872C1"/>
    <w:rsid w:val="00F95F9C"/>
    <w:rsid w:val="00F9773A"/>
    <w:rsid w:val="00FA77C5"/>
    <w:rsid w:val="00FC5CA1"/>
    <w:rsid w:val="00FD0156"/>
    <w:rsid w:val="00FD5FF0"/>
    <w:rsid w:val="00FE42B0"/>
    <w:rsid w:val="00FF0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55EF7"/>
  <w15:docId w15:val="{EBE959BF-E7A1-49D8-A1CB-F32FA83F2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1D78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60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E026B"/>
    <w:pPr>
      <w:keepNext/>
      <w:bidi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D108F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CD108F"/>
    <w:rPr>
      <w:rFonts w:ascii="Rockwell" w:hAnsi="Rockwell" w:hint="default"/>
      <w:b w:val="0"/>
      <w:bCs w:val="0"/>
      <w:i w:val="0"/>
      <w:iCs w:val="0"/>
      <w:color w:val="000000"/>
      <w:sz w:val="36"/>
      <w:szCs w:val="36"/>
    </w:rPr>
  </w:style>
  <w:style w:type="character" w:customStyle="1" w:styleId="fontstyle31">
    <w:name w:val="fontstyle31"/>
    <w:basedOn w:val="DefaultParagraphFont"/>
    <w:rsid w:val="00CD108F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59"/>
    <w:rsid w:val="00CD10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10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08F"/>
    <w:rPr>
      <w:rFonts w:ascii="Tahoma" w:hAnsi="Tahoma" w:cs="Tahoma"/>
      <w:sz w:val="16"/>
      <w:szCs w:val="16"/>
      <w:lang w:val="en-US"/>
    </w:rPr>
  </w:style>
  <w:style w:type="character" w:customStyle="1" w:styleId="fontstyle11">
    <w:name w:val="fontstyle11"/>
    <w:basedOn w:val="DefaultParagraphFont"/>
    <w:rsid w:val="00CD108F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687AF2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  <w:lang w:val="fr-FR"/>
    </w:rPr>
  </w:style>
  <w:style w:type="paragraph" w:styleId="NormalWeb">
    <w:name w:val="Normal (Web)"/>
    <w:basedOn w:val="Normal"/>
    <w:uiPriority w:val="99"/>
    <w:rsid w:val="00BD62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bidi="ar-EG"/>
    </w:rPr>
  </w:style>
  <w:style w:type="paragraph" w:styleId="Header">
    <w:name w:val="header"/>
    <w:basedOn w:val="Normal"/>
    <w:link w:val="HeaderChar"/>
    <w:uiPriority w:val="99"/>
    <w:unhideWhenUsed/>
    <w:rsid w:val="00915E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E0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15E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E00"/>
    <w:rPr>
      <w:lang w:val="en-US"/>
    </w:rPr>
  </w:style>
  <w:style w:type="paragraph" w:styleId="Subtitle">
    <w:name w:val="Subtitle"/>
    <w:link w:val="SubtitleChar"/>
    <w:rsid w:val="00DE026B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kern w:val="2"/>
      <w:sz w:val="24"/>
      <w:szCs w:val="24"/>
      <w:u w:color="000000"/>
      <w:bdr w:val="nil"/>
      <w:lang w:val="en-US"/>
    </w:rPr>
  </w:style>
  <w:style w:type="character" w:customStyle="1" w:styleId="SubtitleChar">
    <w:name w:val="Subtitle Char"/>
    <w:basedOn w:val="DefaultParagraphFont"/>
    <w:link w:val="Subtitle"/>
    <w:rsid w:val="00DE026B"/>
    <w:rPr>
      <w:rFonts w:ascii="Times New Roman" w:eastAsia="Times New Roman" w:hAnsi="Times New Roman" w:cs="Times New Roman"/>
      <w:color w:val="000000"/>
      <w:kern w:val="2"/>
      <w:sz w:val="24"/>
      <w:szCs w:val="24"/>
      <w:u w:color="000000"/>
      <w:bdr w:val="nil"/>
      <w:lang w:val="en-US"/>
    </w:rPr>
  </w:style>
  <w:style w:type="paragraph" w:styleId="Title">
    <w:name w:val="Title"/>
    <w:basedOn w:val="Normal"/>
    <w:link w:val="TitleChar"/>
    <w:qFormat/>
    <w:rsid w:val="00DE026B"/>
    <w:pPr>
      <w:bidi/>
      <w:spacing w:after="0" w:line="240" w:lineRule="auto"/>
      <w:ind w:left="41"/>
      <w:jc w:val="center"/>
    </w:pPr>
    <w:rPr>
      <w:rFonts w:ascii="Times New Roman" w:eastAsia="Times New Roman" w:hAnsi="Times New Roman" w:cs="Traditional Arabic"/>
      <w:b/>
      <w:bCs/>
      <w:sz w:val="20"/>
      <w:szCs w:val="32"/>
    </w:rPr>
  </w:style>
  <w:style w:type="character" w:customStyle="1" w:styleId="TitleChar">
    <w:name w:val="Title Char"/>
    <w:basedOn w:val="DefaultParagraphFont"/>
    <w:link w:val="Title"/>
    <w:rsid w:val="00DE026B"/>
    <w:rPr>
      <w:rFonts w:ascii="Times New Roman" w:eastAsia="Times New Roman" w:hAnsi="Times New Roman" w:cs="Traditional Arabic"/>
      <w:b/>
      <w:bCs/>
      <w:sz w:val="2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rsid w:val="00DE026B"/>
    <w:rPr>
      <w:rFonts w:ascii="Cambria" w:eastAsia="Times New Roman" w:hAnsi="Cambria" w:cs="Times New Roman"/>
      <w:b/>
      <w:bCs/>
      <w:sz w:val="26"/>
      <w:szCs w:val="26"/>
      <w:lang w:val="en-US"/>
    </w:rPr>
  </w:style>
  <w:style w:type="character" w:styleId="Hyperlink">
    <w:name w:val="Hyperlink"/>
    <w:basedOn w:val="DefaultParagraphFont"/>
    <w:rsid w:val="00DE026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026B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D856FB"/>
  </w:style>
  <w:style w:type="paragraph" w:customStyle="1" w:styleId="Author">
    <w:name w:val="Author"/>
    <w:basedOn w:val="Normal"/>
    <w:next w:val="Normal"/>
    <w:rsid w:val="002B5D92"/>
    <w:pPr>
      <w:widowControl w:val="0"/>
      <w:wordWrap w:val="0"/>
      <w:spacing w:after="0" w:line="240" w:lineRule="auto"/>
      <w:ind w:firstLine="284"/>
      <w:jc w:val="center"/>
    </w:pPr>
    <w:rPr>
      <w:rFonts w:ascii="Times New Roman" w:eastAsia="DotumChe" w:hAnsi="Times New Roman" w:cs="Times New Roman"/>
      <w:kern w:val="2"/>
      <w:sz w:val="20"/>
      <w:szCs w:val="20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D01D7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D01D78"/>
  </w:style>
  <w:style w:type="table" w:styleId="TableGridLight">
    <w:name w:val="Grid Table Light"/>
    <w:basedOn w:val="TableNormal"/>
    <w:uiPriority w:val="40"/>
    <w:rsid w:val="003C402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D603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styleId="Emphasis">
    <w:name w:val="Emphasis"/>
    <w:basedOn w:val="DefaultParagraphFont"/>
    <w:uiPriority w:val="20"/>
    <w:qFormat/>
    <w:rsid w:val="0060168A"/>
    <w:rPr>
      <w:i/>
      <w:iCs/>
    </w:rPr>
  </w:style>
  <w:style w:type="character" w:styleId="Strong">
    <w:name w:val="Strong"/>
    <w:basedOn w:val="DefaultParagraphFont"/>
    <w:uiPriority w:val="22"/>
    <w:qFormat/>
    <w:rsid w:val="00CF4655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975DA2"/>
    <w:pPr>
      <w:spacing w:line="240" w:lineRule="auto"/>
    </w:pPr>
    <w:rPr>
      <w:rFonts w:eastAsiaTheme="minorEastAsia"/>
      <w:b/>
      <w:bCs/>
      <w:color w:val="4F81BD" w:themeColor="accent1"/>
      <w:sz w:val="18"/>
      <w:szCs w:val="18"/>
    </w:rPr>
  </w:style>
  <w:style w:type="paragraph" w:customStyle="1" w:styleId="StyleTitleLeft005cm">
    <w:name w:val="Style Title + Left:  0.05 cm"/>
    <w:basedOn w:val="Title"/>
    <w:rsid w:val="009B16D2"/>
    <w:pPr>
      <w:bidi w:val="0"/>
      <w:spacing w:before="560" w:after="200"/>
      <w:ind w:left="0"/>
      <w:jc w:val="left"/>
    </w:pPr>
    <w:rPr>
      <w:rFonts w:ascii="Times" w:hAnsi="Times" w:cs="Times New Roman"/>
      <w:sz w:val="34"/>
      <w:szCs w:val="20"/>
      <w:lang w:val="en-GB"/>
    </w:rPr>
  </w:style>
  <w:style w:type="paragraph" w:customStyle="1" w:styleId="Title1">
    <w:name w:val="Title1"/>
    <w:basedOn w:val="Normal"/>
    <w:next w:val="Normal"/>
    <w:rsid w:val="0072758D"/>
    <w:pPr>
      <w:widowControl w:val="0"/>
      <w:wordWrap w:val="0"/>
      <w:spacing w:after="0" w:line="240" w:lineRule="auto"/>
      <w:ind w:firstLine="284"/>
      <w:jc w:val="center"/>
    </w:pPr>
    <w:rPr>
      <w:rFonts w:ascii="Times New Roman" w:eastAsia="DotumChe" w:hAnsi="Times New Roman" w:cs="Times New Roman"/>
      <w:b/>
      <w:kern w:val="2"/>
      <w:sz w:val="28"/>
      <w:szCs w:val="20"/>
      <w:lang w:eastAsia="ko-KR"/>
    </w:rPr>
  </w:style>
  <w:style w:type="character" w:customStyle="1" w:styleId="MemberType">
    <w:name w:val="MemberType"/>
    <w:rsid w:val="00C3055C"/>
    <w:rPr>
      <w:rFonts w:ascii="Times New Roman" w:hAnsi="Times New Roman" w:cs="Times New Roman"/>
      <w:i/>
      <w:iCs/>
      <w:sz w:val="22"/>
      <w:szCs w:val="22"/>
    </w:rPr>
  </w:style>
  <w:style w:type="paragraph" w:customStyle="1" w:styleId="DocHead">
    <w:name w:val="DocHead"/>
    <w:rsid w:val="00841DBD"/>
    <w:pPr>
      <w:spacing w:before="240" w:after="240" w:line="240" w:lineRule="auto"/>
      <w:jc w:val="center"/>
    </w:pPr>
    <w:rPr>
      <w:rFonts w:ascii="Times New Roman" w:eastAsia="SimSun" w:hAnsi="Times New Roman" w:cs="Times New Roman"/>
      <w:sz w:val="24"/>
      <w:szCs w:val="20"/>
      <w:lang w:val="en-US"/>
    </w:rPr>
  </w:style>
  <w:style w:type="character" w:customStyle="1" w:styleId="vol-info">
    <w:name w:val="vol-info"/>
    <w:basedOn w:val="DefaultParagraphFont"/>
    <w:rsid w:val="009274E0"/>
  </w:style>
  <w:style w:type="character" w:customStyle="1" w:styleId="page-numbers-info">
    <w:name w:val="page-numbers-info"/>
    <w:basedOn w:val="DefaultParagraphFont"/>
    <w:rsid w:val="009274E0"/>
  </w:style>
  <w:style w:type="character" w:customStyle="1" w:styleId="authors-info">
    <w:name w:val="authors-info"/>
    <w:basedOn w:val="DefaultParagraphFont"/>
    <w:rsid w:val="00ED4FD7"/>
  </w:style>
  <w:style w:type="character" w:customStyle="1" w:styleId="blue-tooltip">
    <w:name w:val="blue-tooltip"/>
    <w:basedOn w:val="DefaultParagraphFont"/>
    <w:rsid w:val="00ED4FD7"/>
  </w:style>
  <w:style w:type="character" w:customStyle="1" w:styleId="publisher-info-container">
    <w:name w:val="publisher-info-container"/>
    <w:basedOn w:val="DefaultParagraphFont"/>
    <w:rsid w:val="00ED4FD7"/>
  </w:style>
  <w:style w:type="paragraph" w:customStyle="1" w:styleId="mb-0">
    <w:name w:val="mb-0"/>
    <w:basedOn w:val="Normal"/>
    <w:rsid w:val="00F33C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wrap">
    <w:name w:val="nowrap"/>
    <w:basedOn w:val="DefaultParagraphFont"/>
    <w:rsid w:val="00F33C96"/>
  </w:style>
  <w:style w:type="character" w:customStyle="1" w:styleId="wd-jnl-art-breadcrumb-title">
    <w:name w:val="wd-jnl-art-breadcrumb-title"/>
    <w:basedOn w:val="DefaultParagraphFont"/>
    <w:rsid w:val="00F33C96"/>
  </w:style>
  <w:style w:type="character" w:customStyle="1" w:styleId="wd-jnl-art-breadcrumb-vol">
    <w:name w:val="wd-jnl-art-breadcrumb-vol"/>
    <w:basedOn w:val="DefaultParagraphFont"/>
    <w:rsid w:val="00F33C96"/>
  </w:style>
  <w:style w:type="character" w:customStyle="1" w:styleId="wd-jnl-art-breadcrumb-issue">
    <w:name w:val="wd-jnl-art-breadcrumb-issue"/>
    <w:basedOn w:val="DefaultParagraphFont"/>
    <w:rsid w:val="00F33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02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7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7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95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66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9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739930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35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459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3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937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44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1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8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67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3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4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2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1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2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9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3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67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6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1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braheem.sabry@yahoo.com" TargetMode="External"/><Relationship Id="rId13" Type="http://schemas.openxmlformats.org/officeDocument/2006/relationships/hyperlink" Target="https://iopscience.iop.org/volume/1742-6596/2299" TargetMode="External"/><Relationship Id="rId18" Type="http://schemas.openxmlformats.org/officeDocument/2006/relationships/hyperlink" Target="https://www.researchgate.net/profile/Ahmed-El-Kassas?_sg%5B0%5D=4oKkc2Szplnp_Et4_pD7vqTdcqAJxNHqXFMmHzvrVMCMv15K4r6SzTr1Mb9COkMzv4HGRhE.zW41-2PYC-fVfSbxvD7YHL5FMQ22YR8c50dotNpFckHWOZ2bSielEtkQMwuptZEjlFHciOAasQ08xygCfkzqcg&amp;_sg%5B1%5D=l90poCvuSUFDM_-fwwQi2bGavVHcAqDLxYckfFvSxXSzJm1TQuJ3UOd2kfQJWvlg0OnxaFA.46fDdxntkYbScE45tS1_LQrePdEMIINCoN7H2igR2xUp_Acl37iqe7r6Y50ebWUK9hHQCOdB0kXqXlbo-bi6tw" TargetMode="External"/><Relationship Id="rId26" Type="http://schemas.openxmlformats.org/officeDocument/2006/relationships/hyperlink" Target="https://www.scopus.com/authid/detail.uri?authorId=57211348662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researchgate.net/scientific-contributions/H-M-Hindawy-2126731547?_sg%5B0%5D=o5o2W73soz6RZO58nqkXWlaRzCbByp9kw44I2iut9vjpT9C46f3lIzw_anzx5och8mJDbko.lWVhMeagnFWv3X_DZfoxlMDvyGSM-CYu5VtvmAyR_qwWB6qwp9Rfotw8z6nJDezvKFPDZ8tuna0YncCXpSaZAg&amp;_sg%5B1%5D=O0dXvaZL94JE3RUZiuGr7VV0U6qNlChFr296FwIiq5vlpdpJtpwmDCVXkpQDW_LExeTQ-Ug.KAizDySo7DAsBHMc1gOoJsOjJbrtH6sScMV_IogadtR235ho2upXPuqzzxld6fnE19t9oDTM3JrEVXKiOKi06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iopscience.iop.org/journal/1742-6596" TargetMode="External"/><Relationship Id="rId17" Type="http://schemas.openxmlformats.org/officeDocument/2006/relationships/hyperlink" Target="https://iopscience.iop.org/issue/1742-6596/2299/1" TargetMode="External"/><Relationship Id="rId25" Type="http://schemas.openxmlformats.org/officeDocument/2006/relationships/hyperlink" Target="https://orcid.org/0000-0002-8582-06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opscience.iop.org/volume/1742-6596/2299" TargetMode="External"/><Relationship Id="rId20" Type="http://schemas.openxmlformats.org/officeDocument/2006/relationships/hyperlink" Target="https://www.researchgate.net/scientific-contributions/H-M-Hindawy-2126731547?_sg%5B0%5D=o5o2W73soz6RZO58nqkXWlaRzCbByp9kw44I2iut9vjpT9C46f3lIzw_anzx5och8mJDbko.lWVhMeagnFWv3X_DZfoxlMDvyGSM-CYu5VtvmAyR_qwWB6qwp9Rfotw8z6nJDezvKFPDZ8tuna0YncCXpSaZAg&amp;_sg%5B1%5D=O0dXvaZL94JE3RUZiuGr7VV0U6qNlChFr296FwIiq5vlpdpJtpwmDCVXkpQDW_LExeTQ-Ug.KAizDySo7DAsBHMc1gOoJsOjJbrtH6sScMV_IogadtR235ho2upXPuqzzxld6fnE19t9oDTM3JrEVXKiOKi06g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javascript:void(0)" TargetMode="External"/><Relationship Id="rId24" Type="http://schemas.openxmlformats.org/officeDocument/2006/relationships/hyperlink" Target="https://scholar.google.com.eg/citations?user=IUpHiyEAAAAJ&amp;hl=a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opscience.iop.org/journal/1742-6596" TargetMode="External"/><Relationship Id="rId23" Type="http://schemas.openxmlformats.org/officeDocument/2006/relationships/hyperlink" Target="https://www.researchgate.net/scientific-contributions/H-M-Hindawy-2126731547?_sg%5B0%5D=o5o2W73soz6RZO58nqkXWlaRzCbByp9kw44I2iut9vjpT9C46f3lIzw_anzx5och8mJDbko.lWVhMeagnFWv3X_DZfoxlMDvyGSM-CYu5VtvmAyR_qwWB6qwp9Rfotw8z6nJDezvKFPDZ8tuna0YncCXpSaZAg&amp;_sg%5B1%5D=O0dXvaZL94JE3RUZiuGr7VV0U6qNlChFr296FwIiq5vlpdpJtpwmDCVXkpQDW_LExeTQ-Ug.KAizDySo7DAsBHMc1gOoJsOjJbrtH6sScMV_IogadtR235ho2upXPuqzzxld6fnE19t9oDTM3JrEVXKiOKi06g" TargetMode="External"/><Relationship Id="rId28" Type="http://schemas.openxmlformats.org/officeDocument/2006/relationships/header" Target="header1.xml"/><Relationship Id="rId10" Type="http://schemas.openxmlformats.org/officeDocument/2006/relationships/hyperlink" Target="http://www.mcdmsociety.org/" TargetMode="External"/><Relationship Id="rId19" Type="http://schemas.openxmlformats.org/officeDocument/2006/relationships/hyperlink" Target="https://www.researchgate.net/scientific-contributions/H-M-Hindawy-2126731547?_sg%5B0%5D=o5o2W73soz6RZO58nqkXWlaRzCbByp9kw44I2iut9vjpT9C46f3lIzw_anzx5och8mJDbko.lWVhMeagnFWv3X_DZfoxlMDvyGSM-CYu5VtvmAyR_qwWB6qwp9Rfotw8z6nJDezvKFPDZ8tuna0YncCXpSaZAg&amp;_sg%5B1%5D=O0dXvaZL94JE3RUZiuGr7VV0U6qNlChFr296FwIiq5vlpdpJtpwmDCVXkpQDW_LExeTQ-Ug.KAizDySo7DAsBHMc1gOoJsOjJbrtH6sScMV_IogadtR235ho2upXPuqzzxld6fnE19t9oDTM3JrEVXKiOKi06g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iopscience.iop.org/issue/1742-6596/2299/1" TargetMode="External"/><Relationship Id="rId22" Type="http://schemas.openxmlformats.org/officeDocument/2006/relationships/hyperlink" Target="https://www.researchgate.net/scientific-contributions/H-M-Hindawy-2126731547?_sg%5B0%5D=o5o2W73soz6RZO58nqkXWlaRzCbByp9kw44I2iut9vjpT9C46f3lIzw_anzx5och8mJDbko.lWVhMeagnFWv3X_DZfoxlMDvyGSM-CYu5VtvmAyR_qwWB6qwp9Rfotw8z6nJDezvKFPDZ8tuna0YncCXpSaZAg&amp;_sg%5B1%5D=O0dXvaZL94JE3RUZiuGr7VV0U6qNlChFr296FwIiq5vlpdpJtpwmDCVXkpQDW_LExeTQ-Ug.KAizDySo7DAsBHMc1gOoJsOjJbrtH6sScMV_IogadtR235ho2upXPuqzzxld6fnE19t9oDTM3JrEVXKiOKi06g" TargetMode="External"/><Relationship Id="rId27" Type="http://schemas.openxmlformats.org/officeDocument/2006/relationships/hyperlink" Target="https://www.researchgate.net/profile/Ibraheem_Sabry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>
  <b:Source>
    <b:Tag>Ahm19</b:Tag>
    <b:SourceType>JournalArticle</b:SourceType>
    <b:Guid>{D67D6E83-902E-4C5A-BD0D-C4B043716A33}</b:Guid>
    <b:Author>
      <b:Author>
        <b:NameList>
          <b:Person>
            <b:Last>Ahmed M. El-Kassas</b:Last>
            <b:First>Ibrahim</b:First>
            <b:Middle>Sabry</b:Middle>
          </b:Person>
        </b:NameList>
      </b:Author>
    </b:Author>
    <b:Title>Using Multi Criteria Decision Making in Optimizing ‎the Friction Stir Welding Process of Pipes: A Tool Pin Diameter Perspective</b:Title>
    <b:JournalName>nternational ‎Journal of Applied Engineering Research</b:JournalName>
    <b:Year>2019</b:Year>
    <b:Pages>14(18)</b:Pages>
    <b:RefOrder>1</b:RefOrder>
  </b:Source>
  <b:Source>
    <b:Tag>Ahm191</b:Tag>
    <b:SourceType>JournalArticle</b:SourceType>
    <b:Guid>{17288352-1B60-4D8A-83CB-494F2BAAC572}</b:Guid>
    <b:Author>
      <b:Author>
        <b:NameList>
          <b:Person>
            <b:Last>Ahmed M. El-Kassas</b:Last>
            <b:First>Ibrahim</b:First>
            <b:Middle>Sabry, Abdel-Hamid I. Mourad, Dinu Thomas Thekkuden</b:Middle>
          </b:Person>
        </b:NameList>
      </b:Author>
    </b:Author>
    <b:Title>Characteristics of Potential Sources - Vertical Force, Torque and Curent on Pénétration ‎depth for Quality Assessment in Friction Stir Welding of AA 6061 Pipes</b:Title>
    <b:JournalName>International Review of Aerospace Engineering</b:JournalName>
    <b:Year>2019</b:Year>
    <b:Pages>12(4)</b:Pages>
    <b:RefOrder>2</b:RefOrder>
  </b:Source>
  <b:Source>
    <b:Tag>Ibr193</b:Tag>
    <b:SourceType>JournalArticle</b:SourceType>
    <b:Guid>{265D59EE-AA30-457E-BCD2-63C9171549B8}</b:Guid>
    <b:Author>
      <b:Author>
        <b:NameList>
          <b:Person>
            <b:Last>Ibrahim Sabry</b:Last>
            <b:First>Ahmed</b:First>
            <b:Middle>M. El-Kassas, Abdel-Hamid I. Moura Dinu Thomas Thekkuden ‎and Jaber Abu Qudeiri</b:Middle>
          </b:Person>
        </b:NameList>
      </b:Author>
    </b:Author>
    <b:Title>Friction Stir Welding of T-Joints: Experimental and Statistical ‎Analysis</b:Title>
    <b:JournalName>Journal of Manufacturing and Materials Processing</b:JournalName>
    <b:Year>2019</b:Year>
    <b:Pages>3(38)</b:Pages>
    <b:RefOrder>3</b:RefOrder>
  </b:Source>
  <b:Source>
    <b:Tag>Ibr194</b:Tag>
    <b:SourceType>JournalArticle</b:SourceType>
    <b:Guid>{46E5F6D4-7319-4966-9088-756F03393991}</b:Guid>
    <b:Author>
      <b:Author>
        <b:NameList>
          <b:Person>
            <b:Last>M.El-Kassas</b:Last>
            <b:First>Ibrahim</b:First>
            <b:Middle>Sabry and A.</b:Middle>
          </b:Person>
        </b:NameList>
      </b:Author>
    </b:Author>
    <b:Title>A New Quality Monitoring System for Friction ‎Stir Welded Joints of Aluminum Pipes</b:Title>
    <b:JournalName>International Journal of Engineering and ‎Technology</b:JournalName>
    <b:Year>2019</b:Year>
    <b:Pages>11(1)</b:Pages>
    <b:RefOrder>4</b:RefOrder>
  </b:Source>
  <b:Source>
    <b:Tag>Ibr195</b:Tag>
    <b:SourceType>ConferenceProceedings</b:SourceType>
    <b:Guid>{0EF41E1C-E327-495B-B0E1-84D4AA5110FF}</b:Guid>
    <b:Author>
      <b:Author>
        <b:NameList>
          <b:Person>
            <b:Last>Ibrahim Sabry</b:Last>
            <b:First>Eatemad</b:First>
            <b:Middle>H.S. and Rehab I. A.</b:Middle>
          </b:Person>
        </b:NameList>
      </b:Author>
    </b:Author>
    <b:Title>Improvement of Mathematical Model to ‎Predict the Mechanical Properties and Corrosion rate of Friction Stir Welded 2024 ‎Aluminum Alloy</b:Title>
    <b:Year>11-13 March 2019</b:Year>
    <b:ConferenceName>2th International Conférence on Materials Science and Engineering</b:ConferenceName>
    <b:City>Cairo, Egypt</b:City>
    <b:RefOrder>5</b:RefOrder>
  </b:Source>
  <b:Source>
    <b:Tag>Ibr181</b:Tag>
    <b:SourceType>ConferenceProceedings</b:SourceType>
    <b:Guid>{1FBB0763-42A5-457F-B6F6-BD4445746619}</b:Guid>
    <b:Author>
      <b:Author>
        <b:NameList>
          <b:Person>
            <b:Last>El-Kassas</b:Last>
            <b:First>Ibrahim</b:First>
            <b:Middle>Sabry and Ahmed M.</b:Middle>
          </b:Person>
        </b:NameList>
      </b:Author>
    </b:Author>
    <b:Title>Comparative Study on Different Tool ‎Geometrics in Friction Stirred Aluminum Welds Using Response Surface Methodology</b:Title>
    <b:Year> 19-22 November, 2018</b:Year>
    <b:ConferenceName>4th ‎International Conference on Welding and Failure Analysis of Engineering Materials</b:ConferenceName>
    <b:City> Aswan, Egypt</b:City>
    <b:RefOrder>6</b:RefOrder>
  </b:Source>
  <b:Source>
    <b:Tag>Ibr182</b:Tag>
    <b:SourceType>JournalArticle</b:SourceType>
    <b:Guid>{FEB307A6-CFC3-4C6D-8267-C3954544CDB2}</b:Guid>
    <b:Title> Statistical Analysis of Corrosion Rate and ‎Mechanical Properties of metal inert gas welding</b:Title>
    <b:Pages>6 (4) 320-326‎</b:Pages>
    <b:Year>2018</b:Year>
    <b:Author>
      <b:Author>
        <b:NameList>
          <b:Person>
            <b:Last>Ibrahim Sabry</b:Last>
            <b:First>Ahmed.</b:First>
            <b:Middle>M. El-Kassas</b:Middle>
          </b:Person>
        </b:NameList>
      </b:Author>
    </b:Author>
    <b:JournalName>International Journal of Advance ‎Research and Innovation</b:JournalName>
    <b:RefOrder>7</b:RefOrder>
  </b:Source>
  <b:Source>
    <b:Tag>Ibr171</b:Tag>
    <b:SourceType>JournalArticle</b:SourceType>
    <b:Guid>{DC16ECA3-0234-4754-84A5-245C9456CBC7}</b:Guid>
    <b:Author>
      <b:Author>
        <b:NameList>
          <b:Person>
            <b:Last>Ibraheem Sabry</b:Last>
            <b:First>Ahmed.</b:First>
            <b:Middle>M. El-Kassas and M. El-Wakil</b:Middle>
          </b:Person>
        </b:NameList>
      </b:Author>
    </b:Author>
    <b:Title>An Implementation of Six-Sigma ‎in Aluminum Pipe Welding</b:Title>
    <b:JournalName>International Journal of Advanced Research and Innovation</b:JournalName>
    <b:Year>2017</b:Year>
    <b:Pages>5(2)192-195</b:Pages>
    <b:RefOrder>8</b:RefOrder>
  </b:Source>
  <b:Source>
    <b:Tag>Ibr172</b:Tag>
    <b:SourceType>JournalArticle</b:SourceType>
    <b:Guid>{D6FAB1C1-FBA2-4828-BE7F-C72223B4912F}</b:Guid>
    <b:Author>
      <b:Author>
        <b:NameList>
          <b:Person>
            <b:Last>Ibraheem Sabry</b:Last>
            <b:First>Ahmed.</b:First>
            <b:Middle>M. El-Kassas, A.M. Khourshid and H. M. Hindawy</b:Middle>
          </b:Person>
        </b:NameList>
      </b:Author>
    </b:Author>
    <b:Title>Development of Mathematical Model to Predict the Mechanical Properties of Friction Stir ‎Welded Aluminum Pipe</b:Title>
    <b:JournalName>International Journal of Applied Sciences and Technology</b:JournalName>
    <b:Year>2017</b:Year>
    <b:Pages>6(1)</b:Pages>
    <b:RefOrder>9</b:RefOrder>
  </b:Source>
  <b:Source>
    <b:Tag>bra17</b:Tag>
    <b:SourceType>JournalArticle</b:SourceType>
    <b:Guid>{3DB29E9C-CA58-485A-B376-1ABFEF67EDA3}</b:Guid>
    <b:Author>
      <b:Author>
        <b:NameList>
          <b:Person>
            <b:Last>Ibraheem Sabry</b:Last>
            <b:First>Ahmed.</b:First>
            <b:Middle>M. El-Kassas, A.M. Khourshid and H. M. Hindawy</b:Middle>
          </b:Person>
        </b:NameList>
      </b:Author>
    </b:Author>
    <b:Title>The Joint ‎Properties for Friction Stir Welding of Aluminum Pipes</b:Title>
    <b:JournalName>International Journal of Advanced ‎Production and Industrial Engineering</b:JournalName>
    <b:Year>2017</b:Year>
    <b:Pages>2(2)‎</b:Pages>
    <b:RefOrder>10</b:RefOrder>
  </b:Source>
  <b:Source>
    <b:Tag>Ibr173</b:Tag>
    <b:SourceType>JournalArticle</b:SourceType>
    <b:Guid>{8760A70B-A2D4-4191-B724-EA26356436D9}</b:Guid>
    <b:Author>
      <b:Author>
        <b:NameList>
          <b:Person>
            <b:Last>El-Kassas</b:Last>
            <b:First>Ibraheem</b:First>
            <b:Middle>Sabry and Ahmed. M.</b:Middle>
          </b:Person>
        </b:NameList>
      </b:Author>
    </b:Author>
    <b:Title>Cost estimation of Pipe Friction Stir Welding</b:Title>
    <b:JournalName>‎International Journal of Advance Research and Innovation</b:JournalName>
    <b:Year>2017</b:Year>
    <b:Pages>4(1)121-127,</b:Pages>
    <b:RefOrder>11</b:RefOrder>
  </b:Source>
  <b:Source>
    <b:Tag>Ibr174</b:Tag>
    <b:SourceType>JournalArticle</b:SourceType>
    <b:Guid>{11482D56-6B02-4050-BE6A-FBF6A3DCEA89}</b:Guid>
    <b:Author>
      <b:Author>
        <b:NameList>
          <b:Person>
            <b:Last>El-Kassas</b:Last>
            <b:First>Ibraheem</b:First>
            <b:Middle>Sabry and Ahmed. M.</b:Middle>
          </b:Person>
        </b:NameList>
      </b:Author>
    </b:Author>
    <b:Title>A Comparison between FSW, MIG and TIG ‎Based on Total Cost Estimation for Aluminum Pipes</b:Title>
    <b:JournalName>European Journal of Advances in ‎Engineering and Technology</b:JournalName>
    <b:Year>2017</b:Year>
    <b:Pages>4(3)</b:Pages>
    <b:RefOrder>12</b:RefOrder>
  </b:Source>
  <b:Source>
    <b:Tag>Ibr175</b:Tag>
    <b:SourceType>JournalArticle</b:SourceType>
    <b:Guid>{53B4777E-A518-4995-8AD0-61D9AAA48E90}</b:Guid>
    <b:Author>
      <b:Author>
        <b:NameList>
          <b:Person>
            <b:Last>El-Kassas</b:Last>
            <b:First>Ibraheem</b:First>
            <b:Middle>Sabry and Ahmed. M.</b:Middle>
          </b:Person>
        </b:NameList>
      </b:Author>
    </b:Author>
    <b:Title>A New Approach of Aluminum Oxide ‎Addition for Friction Stir Welding</b:Title>
    <b:JournalName>European Journal of Advances in Engineering and ‎Technology</b:JournalName>
    <b:Year>2017</b:Year>
    <b:Pages>4(2) </b:Pages>
    <b:RefOrder>13</b:RefOrder>
  </b:Source>
  <b:Source>
    <b:Tag>Ibr176</b:Tag>
    <b:SourceType>JournalArticle</b:SourceType>
    <b:Guid>{6BE4B0D6-5AE5-4E21-A89D-EEE1BBE67E9E}</b:Guid>
    <b:Author>
      <b:Author>
        <b:NameList>
          <b:Person>
            <b:Last>El-Kassas</b:Last>
            <b:First>Ibraheem</b:First>
            <b:Middle>Sabry and Ahmed. M.</b:Middle>
          </b:Person>
        </b:NameList>
      </b:Author>
    </b:Author>
    <b:Title>Total Error Analysis Role of Predicting ‎Mechanical Properties by Friction Stir Welded Aluminum pipes</b:Title>
    <b:JournalName>International Journal of ‎Advanced Production and Industrial Engineering</b:JournalName>
    <b:Year>2017</b:Year>
    <b:Pages>2(1)‎</b:Pages>
    <b:RefOrder>14</b:RefOrder>
  </b:Source>
  <b:Source>
    <b:Tag>Ibr177</b:Tag>
    <b:SourceType>JournalArticle</b:SourceType>
    <b:Guid>{C28757B1-D586-4C94-995E-6621BE10A12D}</b:Guid>
    <b:Author>
      <b:Author>
        <b:NameList>
          <b:Person>
            <b:Last>Ibraheem Sabry</b:Last>
            <b:First>Ahmed.</b:First>
            <b:Middle>M. El-Kassas and A.M. Khourshid</b:Middle>
          </b:Person>
        </b:NameList>
      </b:Author>
    </b:Author>
    <b:Title>Comparison of RSM and ‎RA with ANN in Predicting Mechanical Properties of Friction Stir Welded Aluminum Alloy ‎Pipes</b:Title>
    <b:JournalName>Engineering and Technology in India</b:JournalName>
    <b:Year>2017</b:Year>
    <b:Pages>1(1)‎</b:Pages>
    <b:RefOrder>15</b:RefOrder>
  </b:Source>
  <b:Source>
    <b:Tag>AMK161</b:Tag>
    <b:SourceType>JournalArticle</b:SourceType>
    <b:Guid>{11A24AC6-F96A-4F48-BAE7-FAD3FC926593}</b:Guid>
    <b:Author>
      <b:Author>
        <b:NameList>
          <b:Person>
            <b:Last>Sabry</b:Last>
            <b:First>A.M.Khourshid</b:First>
            <b:Middle>and Ibraheem</b:Middle>
          </b:Person>
        </b:NameList>
      </b:Author>
    </b:Author>
    <b:Title>Analysis of Welded Joints using Friction Stir ‎Welding, Metal Inert Gas and Tungsten Inert Gas</b:Title>
    <b:JournalName>Engineering and Technology in India</b:JournalName>
    <b:Year>2016</b:Year>
    <b:Pages>7(1) </b:Pages>
    <b:RefOrder>16</b:RefOrder>
  </b:Source>
  <b:Source>
    <b:Tag>AME16</b:Tag>
    <b:SourceType>JournalArticle</b:SourceType>
    <b:Guid>{1A4EF47B-5272-472F-928C-C061CC683037}</b:Guid>
    <b:Author>
      <b:Author>
        <b:NameList>
          <b:Person>
            <b:Last>A.M. El-Kassas</b:Last>
            <b:First>A.</b:First>
            <b:Middle>M. Khourshid and I. Sabry</b:Middle>
          </b:Person>
        </b:NameList>
      </b:Author>
    </b:Author>
    <b:Title>ptimization of Friction Stir Welding ‎Parameters for Joining Aluminum Pipes using Regression Analysis</b:Title>
    <b:JournalName>International Journal of ‎Civil, Mechanical and Energy Science</b:JournalName>
    <b:Year>2016</b:Year>
    <b:Pages>2(1)‎</b:Pages>
    <b:RefOrder>17</b:RefOrder>
  </b:Source>
  <b:Source>
    <b:Tag>AME151</b:Tag>
    <b:SourceType>JournalArticle</b:SourceType>
    <b:Guid>{987E9ABA-70F9-4A17-8040-5D98AFF24886}</b:Guid>
    <b:Author>
      <b:Author>
        <b:NameList>
          <b:Person>
            <b:Last>A.M. El-Kassas</b:Last>
            <b:First>A.</b:First>
            <b:Middle>M. Khourshid, and I. Sabry</b:Middle>
          </b:Person>
        </b:NameList>
      </b:Author>
    </b:Author>
    <b:Title>Integration between Artificial Neural ‎Network and Responses Surface Methodology for Modeling of Friction Stir Welding</b:Title>
    <b:JournalName>International Journal of Advanced Engineering Research and Science </b:JournalName>
    <b:Year>2015</b:Year>
    <b:Pages>1(2)67-73</b:Pages>
    <b:RefOrder>18</b:RefOrder>
  </b:Source>
  <b:Source>
    <b:Tag>AMK13</b:Tag>
    <b:SourceType>JournalArticle</b:SourceType>
    <b:Guid>{60D414BA-C3B5-4390-A69E-40F3197C1813}</b:Guid>
    <b:Author>
      <b:Author>
        <b:NameList>
          <b:Person>
            <b:Last>A.M. Khourshid</b:Last>
            <b:First>T.</b:First>
            <b:Middle>Bousaif, and I. Sabry</b:Middle>
          </b:Person>
        </b:NameList>
      </b:Author>
    </b:Author>
    <b:Title>Welding of Cylindrical Parts by Using Friction ‎Stir Technique</b:Title>
    <b:JournalName>Journal of Engineering Research, Monufia University</b:JournalName>
    <b:Year>2013</b:Year>
    <b:RefOrder>19</b:RefOrder>
  </b:Source>
  <b:Source>
    <b:Tag>Kho13</b:Tag>
    <b:SourceType>JournalArticle</b:SourceType>
    <b:Guid>{F6A36FBE-A8E5-40B8-AF55-01480F355C69}</b:Guid>
    <b:Author>
      <b:Author>
        <b:NameList>
          <b:Person>
            <b:Last>Sabry</b:Last>
            <b:First>Khourshid</b:First>
            <b:Middle>and Ibrahim</b:Middle>
          </b:Person>
        </b:NameList>
      </b:Author>
    </b:Author>
    <b:Title>Friction Stir welding Study of Aluminum Pipe</b:Title>
    <b:JournalName>International ‎Journal of Mechanical Engineer</b:JournalName>
    <b:Year>2013</b:Year>
    <b:Pages>2(3)331-339</b:Pages>
    <b:RefOrder>20</b:RefOrder>
  </b:Source>
  <b:Source>
    <b:Tag>AMK131</b:Tag>
    <b:SourceType>JournalArticle</b:SourceType>
    <b:Guid>{0C769E3F-4B63-48EB-9CCB-49D2F2D4396D}</b:Guid>
    <b:Author>
      <b:Author>
        <b:NameList>
          <b:Person>
            <b:Last>Sabry</b:Last>
            <b:First>A.M.</b:First>
            <b:Middle>Khourshid and Ibrahim</b:Middle>
          </b:Person>
        </b:NameList>
      </b:Author>
    </b:Author>
    <b:Title>Analysis and Design of Friction Stir Welding</b:Title>
    <b:JournalName>International ‎Journal of Mechanical Engineering and Robotics Research</b:JournalName>
    <b:Year>2013</b:Year>
    <b:Pages>2(3)333-341</b:Pages>
    <b:RefOrder>21</b:RefOrder>
  </b:Source>
</b:Sources>
</file>

<file path=customXml/itemProps1.xml><?xml version="1.0" encoding="utf-8"?>
<ds:datastoreItem xmlns:ds="http://schemas.openxmlformats.org/officeDocument/2006/customXml" ds:itemID="{14952622-3D49-43D0-B208-9AEDD7812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3</TotalTime>
  <Pages>6</Pages>
  <Words>3299</Words>
  <Characters>18806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med ElWakil</dc:creator>
  <cp:lastModifiedBy>ibrahim sabry</cp:lastModifiedBy>
  <cp:revision>95</cp:revision>
  <cp:lastPrinted>2022-01-07T20:37:00Z</cp:lastPrinted>
  <dcterms:created xsi:type="dcterms:W3CDTF">2018-10-18T01:00:00Z</dcterms:created>
  <dcterms:modified xsi:type="dcterms:W3CDTF">2022-07-21T09:11:00Z</dcterms:modified>
</cp:coreProperties>
</file>